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F011A4" w14:textId="77777777" w:rsidR="00FC0356" w:rsidRDefault="00FC0356" w:rsidP="00FC0356">
      <w:pPr>
        <w:spacing w:after="0" w:line="240" w:lineRule="auto"/>
        <w:jc w:val="center"/>
        <w:rPr>
          <w:rFonts w:cs="Calibri"/>
          <w:b/>
          <w:sz w:val="40"/>
          <w:szCs w:val="40"/>
        </w:rPr>
      </w:pPr>
      <w:r>
        <w:rPr>
          <w:rFonts w:cs="Calibri"/>
          <w:b/>
          <w:sz w:val="40"/>
          <w:szCs w:val="40"/>
        </w:rPr>
        <w:t>H</w:t>
      </w:r>
      <w:r w:rsidRPr="00F4595E">
        <w:rPr>
          <w:rFonts w:cs="Calibri"/>
          <w:b/>
          <w:sz w:val="40"/>
          <w:szCs w:val="40"/>
        </w:rPr>
        <w:t>ARMONOGRAM</w:t>
      </w:r>
    </w:p>
    <w:p w14:paraId="1FE185E4" w14:textId="77777777" w:rsidR="00FC0356" w:rsidRPr="00284BBC" w:rsidRDefault="00FC0356" w:rsidP="00FC0356">
      <w:pPr>
        <w:spacing w:after="0" w:line="240" w:lineRule="auto"/>
        <w:jc w:val="center"/>
        <w:rPr>
          <w:rFonts w:cs="Calibri"/>
          <w:b/>
          <w:sz w:val="40"/>
          <w:szCs w:val="40"/>
        </w:rPr>
      </w:pPr>
      <w:r w:rsidRPr="00F4595E">
        <w:rPr>
          <w:rFonts w:cs="Calibri"/>
          <w:b/>
          <w:sz w:val="40"/>
          <w:szCs w:val="40"/>
        </w:rPr>
        <w:t>STÁTNÍCH ZÁVĚREČNÝCH ZKOUŠEK</w:t>
      </w:r>
    </w:p>
    <w:p w14:paraId="29DA2FFB" w14:textId="77777777" w:rsidR="00FC0356" w:rsidRDefault="00FC0356" w:rsidP="00FC0356">
      <w:pPr>
        <w:spacing w:after="0" w:line="240" w:lineRule="auto"/>
        <w:jc w:val="center"/>
        <w:rPr>
          <w:rFonts w:cs="Calibri"/>
          <w:b/>
          <w:sz w:val="24"/>
        </w:rPr>
      </w:pPr>
    </w:p>
    <w:p w14:paraId="326F73D8" w14:textId="77777777" w:rsidR="00FC0356" w:rsidRPr="002A5844" w:rsidRDefault="00FC0356" w:rsidP="00FC0356">
      <w:pPr>
        <w:shd w:val="clear" w:color="auto" w:fill="9CC2E5" w:themeFill="accent5" w:themeFillTint="99"/>
        <w:ind w:right="-591"/>
        <w:rPr>
          <w:rFonts w:cs="Calibri"/>
          <w:b/>
          <w:i/>
          <w:sz w:val="24"/>
          <w:u w:val="single"/>
        </w:rPr>
      </w:pPr>
      <w:r w:rsidRPr="00907F8E">
        <w:rPr>
          <w:rFonts w:cs="Calibri"/>
          <w:b/>
          <w:sz w:val="24"/>
        </w:rPr>
        <w:t xml:space="preserve">Obor: </w:t>
      </w:r>
      <w:r>
        <w:rPr>
          <w:rFonts w:cs="Calibri"/>
          <w:b/>
          <w:i/>
          <w:sz w:val="24"/>
        </w:rPr>
        <w:t>Učitelství pro 2. stupeň ZŠ (Mgr.)</w:t>
      </w:r>
      <w:r w:rsidRPr="004502B3">
        <w:rPr>
          <w:rFonts w:cs="Calibri"/>
          <w:noProof/>
          <w:szCs w:val="20"/>
          <w:lang w:eastAsia="cs-CZ"/>
        </w:rPr>
        <w:t xml:space="preserve"> </w:t>
      </w:r>
    </w:p>
    <w:tbl>
      <w:tblPr>
        <w:tblW w:w="9923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712"/>
      </w:tblGrid>
      <w:tr w:rsidR="00FC0356" w:rsidRPr="000A5BD3" w14:paraId="57B6423E" w14:textId="77777777" w:rsidTr="008F6AEE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78BC0021" w14:textId="77777777" w:rsidR="00FC0356" w:rsidRPr="000A5BD3" w:rsidRDefault="00FC0356" w:rsidP="008F6AEE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Čas</w:t>
            </w:r>
          </w:p>
        </w:tc>
        <w:tc>
          <w:tcPr>
            <w:tcW w:w="6401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</w:tcBorders>
            <w:vAlign w:val="center"/>
          </w:tcPr>
          <w:p w14:paraId="5F5DE9F2" w14:textId="77777777" w:rsidR="00FC0356" w:rsidRPr="000A5BD3" w:rsidRDefault="00FC0356" w:rsidP="008F6AEE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Bod programu</w:t>
            </w:r>
          </w:p>
        </w:tc>
        <w:tc>
          <w:tcPr>
            <w:tcW w:w="2712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30E4E1C6" w14:textId="77777777" w:rsidR="00FC0356" w:rsidRPr="000A5BD3" w:rsidRDefault="00FC0356" w:rsidP="008F6AEE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Student</w:t>
            </w:r>
            <w:r>
              <w:rPr>
                <w:rFonts w:cs="Calibri"/>
                <w:b/>
              </w:rPr>
              <w:t xml:space="preserve"> </w:t>
            </w:r>
            <w:r w:rsidRPr="00CC4A10">
              <w:rPr>
                <w:rFonts w:cs="Calibri"/>
                <w:b/>
                <w:i/>
                <w:sz w:val="18"/>
                <w:szCs w:val="18"/>
              </w:rPr>
              <w:t>(vedoucí práce)</w:t>
            </w:r>
          </w:p>
        </w:tc>
      </w:tr>
      <w:tr w:rsidR="00FC0356" w:rsidRPr="000A5BD3" w14:paraId="69488550" w14:textId="77777777" w:rsidTr="008F6AEE">
        <w:trPr>
          <w:trHeight w:hRule="exact" w:val="454"/>
        </w:trPr>
        <w:tc>
          <w:tcPr>
            <w:tcW w:w="9923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6183226" w14:textId="77777777" w:rsidR="00FC0356" w:rsidRPr="000C3E39" w:rsidRDefault="00FC0356" w:rsidP="008F6AEE">
            <w:pPr>
              <w:shd w:val="clear" w:color="auto" w:fill="9CC2E5" w:themeFill="accent5" w:themeFillTint="99"/>
              <w:jc w:val="center"/>
              <w:rPr>
                <w:rFonts w:cs="Calibri"/>
                <w:b/>
                <w:sz w:val="24"/>
              </w:rPr>
            </w:pPr>
            <w:r>
              <w:rPr>
                <w:rFonts w:cs="Calibri"/>
                <w:b/>
                <w:sz w:val="24"/>
              </w:rPr>
              <w:t>9. červen (učebna P200</w:t>
            </w:r>
            <w:r w:rsidRPr="000C3E39">
              <w:rPr>
                <w:rFonts w:cs="Calibri"/>
                <w:b/>
                <w:sz w:val="24"/>
              </w:rPr>
              <w:t xml:space="preserve">) </w:t>
            </w:r>
          </w:p>
        </w:tc>
      </w:tr>
      <w:tr w:rsidR="00FC0356" w:rsidRPr="000A5BD3" w14:paraId="563A9D0A" w14:textId="77777777" w:rsidTr="008F6AEE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E2F4008" w14:textId="77777777" w:rsidR="00FC0356" w:rsidRPr="000A5BD3" w:rsidRDefault="00FC0356" w:rsidP="008F6AEE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7.45</w:t>
            </w:r>
          </w:p>
        </w:tc>
        <w:tc>
          <w:tcPr>
            <w:tcW w:w="911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5B830F3" w14:textId="77777777" w:rsidR="00FC0356" w:rsidRPr="000A5BD3" w:rsidRDefault="00FC0356" w:rsidP="008F6AEE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Zahájení SZZ – dopolední část</w:t>
            </w:r>
          </w:p>
        </w:tc>
      </w:tr>
      <w:tr w:rsidR="00FC0356" w:rsidRPr="000A5BD3" w14:paraId="46F3B1BC" w14:textId="77777777" w:rsidTr="008F6AEE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1A75C68" w14:textId="77777777" w:rsidR="00FC0356" w:rsidRDefault="00FC0356" w:rsidP="008F6AEE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</w:p>
        </w:tc>
        <w:tc>
          <w:tcPr>
            <w:tcW w:w="911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C90B81B" w14:textId="77777777" w:rsidR="00FC0356" w:rsidRDefault="00FC0356" w:rsidP="008F6AEE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příprava, odborná rozprava, obhajoba BP/DP</w:t>
            </w:r>
          </w:p>
        </w:tc>
      </w:tr>
      <w:tr w:rsidR="00FC0356" w:rsidRPr="000A5BD3" w14:paraId="2198E190" w14:textId="77777777" w:rsidTr="008F6AEE">
        <w:trPr>
          <w:trHeight w:hRule="exact" w:val="926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DF64F8B" w14:textId="77777777" w:rsidR="00FC0356" w:rsidRDefault="00FC0356" w:rsidP="008F6AEE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7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D563D98" w14:textId="77777777" w:rsidR="00FC0356" w:rsidRPr="002C28AB" w:rsidRDefault="00FC0356" w:rsidP="008F6AEE">
            <w:pPr>
              <w:spacing w:after="0" w:line="240" w:lineRule="auto"/>
              <w:rPr>
                <w:rFonts w:cs="Calibri"/>
                <w:bCs/>
                <w:i/>
                <w:color w:val="000000"/>
                <w:szCs w:val="20"/>
              </w:rPr>
            </w:pPr>
            <w:r w:rsidRPr="002C28AB">
              <w:rPr>
                <w:rFonts w:cs="Calibri"/>
                <w:bCs/>
                <w:i/>
                <w:color w:val="000000"/>
                <w:szCs w:val="20"/>
              </w:rPr>
              <w:t>Rodinné zemědělství a udržitelná krajina v Libereckém kraji, případová studie s didaktickou aplikací pro výuku geografie na 2. stupni ZŠ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085CF9B" w14:textId="7544FC06" w:rsidR="00FC0356" w:rsidRDefault="00AA127F" w:rsidP="008F6AE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Vilém Erlebach</w:t>
            </w:r>
          </w:p>
          <w:p w14:paraId="187A298E" w14:textId="3EA48E8D" w:rsidR="00FC0356" w:rsidRDefault="00FC0356" w:rsidP="00D514D0">
            <w:pPr>
              <w:spacing w:after="0" w:line="240" w:lineRule="auto"/>
              <w:jc w:val="right"/>
              <w:rPr>
                <w:rFonts w:cs="Calibri"/>
              </w:rPr>
            </w:pPr>
            <w:r w:rsidRPr="002A5844">
              <w:rPr>
                <w:rFonts w:cs="Calibri"/>
                <w:i/>
                <w:sz w:val="18"/>
                <w:szCs w:val="18"/>
              </w:rPr>
              <w:t>(</w:t>
            </w:r>
            <w:proofErr w:type="gramStart"/>
            <w:r w:rsidR="00D514D0">
              <w:rPr>
                <w:rFonts w:cs="Calibri"/>
                <w:i/>
                <w:sz w:val="18"/>
                <w:szCs w:val="18"/>
              </w:rPr>
              <w:t>Doc.</w:t>
            </w:r>
            <w:proofErr w:type="gramEnd"/>
            <w:r w:rsidR="00D514D0">
              <w:rPr>
                <w:rFonts w:cs="Calibri"/>
                <w:i/>
                <w:sz w:val="18"/>
                <w:szCs w:val="18"/>
              </w:rPr>
              <w:t xml:space="preserve"> </w:t>
            </w:r>
            <w:r w:rsidR="00AA127F">
              <w:rPr>
                <w:rFonts w:cs="Calibri"/>
                <w:i/>
                <w:sz w:val="18"/>
                <w:szCs w:val="18"/>
              </w:rPr>
              <w:t>Zágoršek</w:t>
            </w:r>
            <w:r>
              <w:rPr>
                <w:rFonts w:cs="Calibri"/>
                <w:i/>
                <w:sz w:val="18"/>
                <w:szCs w:val="18"/>
              </w:rPr>
              <w:t>/</w:t>
            </w:r>
            <w:r w:rsidR="00AA127F">
              <w:rPr>
                <w:rFonts w:cs="Calibri"/>
                <w:i/>
                <w:sz w:val="18"/>
                <w:szCs w:val="18"/>
              </w:rPr>
              <w:t>Dr. Rubáš</w:t>
            </w:r>
            <w:r w:rsidRPr="002A5844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FC0356" w:rsidRPr="000A5BD3" w14:paraId="41059A18" w14:textId="77777777" w:rsidTr="008F6AEE">
        <w:trPr>
          <w:trHeight w:hRule="exact" w:val="926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11214E7" w14:textId="77777777" w:rsidR="00FC0356" w:rsidRDefault="00FC0356" w:rsidP="008F6AEE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8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DB88F40" w14:textId="77777777" w:rsidR="00FC0356" w:rsidRPr="00B5495A" w:rsidRDefault="00FC0356" w:rsidP="008F6AEE">
            <w:pPr>
              <w:spacing w:after="0" w:line="240" w:lineRule="auto"/>
              <w:rPr>
                <w:rFonts w:cs="Calibri"/>
                <w:i/>
                <w:color w:val="000000"/>
                <w:szCs w:val="20"/>
              </w:rPr>
            </w:pPr>
            <w:r w:rsidRPr="002C28AB">
              <w:rPr>
                <w:rFonts w:cs="Calibri"/>
                <w:bCs/>
                <w:i/>
                <w:color w:val="000000"/>
                <w:szCs w:val="20"/>
              </w:rPr>
              <w:t>Terénní výuka geografie v okolí Zlatého návrší</w:t>
            </w:r>
            <w:r>
              <w:rPr>
                <w:rFonts w:cs="Calibri"/>
                <w:bCs/>
                <w:i/>
                <w:color w:val="000000"/>
                <w:szCs w:val="20"/>
              </w:rPr>
              <w:t xml:space="preserve"> (pouze obhajoba)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C5C5FF9" w14:textId="77777777" w:rsidR="00FC0356" w:rsidRDefault="00FC0356" w:rsidP="008F6AE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Petra Boukalová</w:t>
            </w:r>
          </w:p>
          <w:p w14:paraId="1EDA8AA5" w14:textId="77777777" w:rsidR="00FC0356" w:rsidRDefault="00FC0356" w:rsidP="008F6AEE">
            <w:pPr>
              <w:spacing w:after="0" w:line="240" w:lineRule="auto"/>
              <w:jc w:val="right"/>
              <w:rPr>
                <w:rFonts w:cs="Calibri"/>
              </w:rPr>
            </w:pPr>
            <w:r w:rsidRPr="002A5844">
              <w:rPr>
                <w:rFonts w:cs="Calibri"/>
                <w:i/>
                <w:sz w:val="18"/>
                <w:szCs w:val="18"/>
              </w:rPr>
              <w:t>(</w:t>
            </w:r>
            <w:r>
              <w:rPr>
                <w:rFonts w:cs="Calibri"/>
                <w:i/>
                <w:sz w:val="18"/>
                <w:szCs w:val="18"/>
              </w:rPr>
              <w:t>Dr. Rubáš</w:t>
            </w:r>
            <w:proofErr w:type="gramStart"/>
            <w:r>
              <w:rPr>
                <w:rFonts w:cs="Calibri"/>
                <w:i/>
                <w:sz w:val="18"/>
                <w:szCs w:val="18"/>
              </w:rPr>
              <w:t xml:space="preserve">/ </w:t>
            </w:r>
            <w:r w:rsidRPr="002A5844">
              <w:rPr>
                <w:rFonts w:cs="Calibri"/>
                <w:i/>
                <w:sz w:val="18"/>
                <w:szCs w:val="18"/>
              </w:rPr>
              <w:t>)</w:t>
            </w:r>
            <w:proofErr w:type="gramEnd"/>
          </w:p>
        </w:tc>
      </w:tr>
      <w:tr w:rsidR="00FC0356" w:rsidRPr="000A5BD3" w14:paraId="59239534" w14:textId="77777777" w:rsidTr="008F6AEE">
        <w:trPr>
          <w:trHeight w:hRule="exact" w:val="5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EF56B1E" w14:textId="77777777" w:rsidR="00FC0356" w:rsidRDefault="00FC0356" w:rsidP="008F6AEE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9.0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81B1857" w14:textId="77777777" w:rsidR="00FC0356" w:rsidRPr="00B5495A" w:rsidRDefault="00FC0356" w:rsidP="008F6AEE">
            <w:pPr>
              <w:spacing w:after="0" w:line="240" w:lineRule="auto"/>
              <w:rPr>
                <w:rFonts w:cs="Calibri"/>
                <w:i/>
                <w:color w:val="000000"/>
                <w:szCs w:val="20"/>
              </w:rPr>
            </w:pPr>
            <w:r w:rsidRPr="002C28AB">
              <w:rPr>
                <w:rFonts w:cs="Calibri"/>
                <w:bCs/>
                <w:i/>
                <w:color w:val="000000"/>
                <w:szCs w:val="20"/>
              </w:rPr>
              <w:t>Náměty na badatelsky orientovanou výuku geografie České republiky</w:t>
            </w:r>
            <w:r>
              <w:rPr>
                <w:rFonts w:cs="Calibri"/>
                <w:b/>
                <w:bCs/>
                <w:i/>
                <w:color w:val="000000"/>
                <w:szCs w:val="20"/>
              </w:rPr>
              <w:t xml:space="preserve"> </w:t>
            </w:r>
            <w:r>
              <w:rPr>
                <w:rFonts w:cs="Calibri"/>
                <w:bCs/>
                <w:i/>
                <w:color w:val="000000"/>
                <w:szCs w:val="20"/>
              </w:rPr>
              <w:t>(pouze obhajoba)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281B585" w14:textId="77777777" w:rsidR="00FC0356" w:rsidRDefault="00FC0356" w:rsidP="008F6AE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Anna Kandlová</w:t>
            </w:r>
          </w:p>
          <w:p w14:paraId="051D8929" w14:textId="77777777" w:rsidR="00FC0356" w:rsidRDefault="00FC0356" w:rsidP="008F6AEE">
            <w:pPr>
              <w:spacing w:after="0" w:line="240" w:lineRule="auto"/>
              <w:jc w:val="right"/>
              <w:rPr>
                <w:rFonts w:cs="Calibri"/>
              </w:rPr>
            </w:pPr>
            <w:r w:rsidRPr="002A5844">
              <w:rPr>
                <w:rFonts w:cs="Calibri"/>
                <w:i/>
                <w:sz w:val="18"/>
                <w:szCs w:val="18"/>
              </w:rPr>
              <w:t>(</w:t>
            </w:r>
            <w:r>
              <w:rPr>
                <w:rFonts w:cs="Calibri"/>
                <w:i/>
                <w:sz w:val="18"/>
                <w:szCs w:val="18"/>
              </w:rPr>
              <w:t>Dr. Bendl</w:t>
            </w:r>
            <w:proofErr w:type="gramStart"/>
            <w:r>
              <w:rPr>
                <w:rFonts w:cs="Calibri"/>
                <w:i/>
                <w:sz w:val="18"/>
                <w:szCs w:val="18"/>
              </w:rPr>
              <w:t xml:space="preserve">/ </w:t>
            </w:r>
            <w:r w:rsidRPr="002A5844">
              <w:rPr>
                <w:rFonts w:cs="Calibri"/>
                <w:i/>
                <w:sz w:val="18"/>
                <w:szCs w:val="18"/>
              </w:rPr>
              <w:t>)</w:t>
            </w:r>
            <w:proofErr w:type="gramEnd"/>
          </w:p>
        </w:tc>
      </w:tr>
      <w:tr w:rsidR="00FC0356" w:rsidRPr="000A5BD3" w14:paraId="2B9D4F1D" w14:textId="77777777" w:rsidTr="008F6AEE">
        <w:trPr>
          <w:trHeight w:hRule="exact" w:val="5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51FC548" w14:textId="77777777" w:rsidR="00FC0356" w:rsidRDefault="00FC0356" w:rsidP="008F6AEE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9.1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EE02961" w14:textId="77777777" w:rsidR="00FC0356" w:rsidRPr="00B5495A" w:rsidRDefault="00FC0356" w:rsidP="008F6AEE">
            <w:pPr>
              <w:spacing w:after="0" w:line="240" w:lineRule="auto"/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8A0605B" w14:textId="77777777" w:rsidR="00FC0356" w:rsidRDefault="00FC0356" w:rsidP="008F6AE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Natanael Kulma</w:t>
            </w:r>
          </w:p>
        </w:tc>
      </w:tr>
      <w:tr w:rsidR="00FC0356" w:rsidRPr="000A5BD3" w14:paraId="4F17C726" w14:textId="77777777" w:rsidTr="008F6AEE">
        <w:trPr>
          <w:trHeight w:hRule="exact" w:val="5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CF0CD06" w14:textId="77777777" w:rsidR="00FC0356" w:rsidRDefault="00FC0356" w:rsidP="008F6AEE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9.3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CF62F94" w14:textId="77777777" w:rsidR="00FC0356" w:rsidRPr="00B5495A" w:rsidRDefault="00FC0356" w:rsidP="008F6AEE">
            <w:pPr>
              <w:spacing w:after="0" w:line="240" w:lineRule="auto"/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B8C16C9" w14:textId="77777777" w:rsidR="00FC0356" w:rsidRDefault="00FC0356" w:rsidP="008F6AE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Jan Mach</w:t>
            </w:r>
          </w:p>
          <w:p w14:paraId="6852E493" w14:textId="77777777" w:rsidR="00FC0356" w:rsidRDefault="00FC0356" w:rsidP="008F6AEE">
            <w:pPr>
              <w:spacing w:after="0" w:line="240" w:lineRule="auto"/>
              <w:jc w:val="right"/>
              <w:rPr>
                <w:rFonts w:cs="Calibri"/>
              </w:rPr>
            </w:pPr>
          </w:p>
        </w:tc>
      </w:tr>
      <w:tr w:rsidR="00FC0356" w:rsidRPr="000A5BD3" w14:paraId="0504BE0C" w14:textId="77777777" w:rsidTr="008F6AEE">
        <w:trPr>
          <w:trHeight w:hRule="exact" w:val="5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E3FDE49" w14:textId="77777777" w:rsidR="00FC0356" w:rsidRDefault="00FC0356" w:rsidP="008F6AEE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9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33F7C6C" w14:textId="77777777" w:rsidR="00FC0356" w:rsidRPr="00B5495A" w:rsidRDefault="00FC0356" w:rsidP="008F6AEE">
            <w:pPr>
              <w:spacing w:after="0" w:line="240" w:lineRule="auto"/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5951646" w14:textId="77777777" w:rsidR="00FC0356" w:rsidRDefault="00FC0356" w:rsidP="008F6AE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Vojtěch Matějíček</w:t>
            </w:r>
          </w:p>
          <w:p w14:paraId="03844982" w14:textId="77777777" w:rsidR="00FC0356" w:rsidRDefault="00FC0356" w:rsidP="008F6AEE">
            <w:pPr>
              <w:spacing w:after="0" w:line="240" w:lineRule="auto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 </w:t>
            </w:r>
          </w:p>
        </w:tc>
      </w:tr>
      <w:tr w:rsidR="00FC0356" w:rsidRPr="000A5BD3" w14:paraId="60AC8992" w14:textId="77777777" w:rsidTr="008F6AEE">
        <w:trPr>
          <w:trHeight w:hRule="exact" w:val="5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1FB8038" w14:textId="77777777" w:rsidR="00FC0356" w:rsidRDefault="00FC0356" w:rsidP="008F6AEE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10:1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8729E1D" w14:textId="77777777" w:rsidR="00FC0356" w:rsidRDefault="00FC0356" w:rsidP="008F6AEE">
            <w:pPr>
              <w:spacing w:after="0" w:line="240" w:lineRule="auto"/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0289A18" w14:textId="77777777" w:rsidR="00FC0356" w:rsidRDefault="00FC0356" w:rsidP="008F6AE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Natálie Piněvská</w:t>
            </w:r>
          </w:p>
        </w:tc>
      </w:tr>
      <w:tr w:rsidR="00FC0356" w:rsidRPr="000A5BD3" w14:paraId="7893D8ED" w14:textId="77777777" w:rsidTr="008F6AEE">
        <w:trPr>
          <w:trHeight w:hRule="exact" w:val="5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62693CF" w14:textId="77777777" w:rsidR="00FC0356" w:rsidRDefault="00FC0356" w:rsidP="008F6AEE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10:3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1014A03" w14:textId="77777777" w:rsidR="00FC0356" w:rsidRDefault="00FC0356" w:rsidP="008F6AEE">
            <w:pPr>
              <w:spacing w:after="0" w:line="240" w:lineRule="auto"/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9811873" w14:textId="60E79066" w:rsidR="00FC0356" w:rsidRDefault="00FC0356" w:rsidP="008F6AE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Bohumil Pl</w:t>
            </w:r>
            <w:r w:rsidR="00BB1924">
              <w:rPr>
                <w:rFonts w:cs="Calibri"/>
              </w:rPr>
              <w:t>í</w:t>
            </w:r>
            <w:r>
              <w:rPr>
                <w:rFonts w:cs="Calibri"/>
              </w:rPr>
              <w:t>šek</w:t>
            </w:r>
          </w:p>
        </w:tc>
      </w:tr>
      <w:tr w:rsidR="00FC0356" w:rsidRPr="000A5BD3" w14:paraId="329F314D" w14:textId="77777777" w:rsidTr="008F6AEE">
        <w:trPr>
          <w:trHeight w:hRule="exact" w:val="5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AF6048A" w14:textId="77777777" w:rsidR="00FC0356" w:rsidRDefault="00FC0356" w:rsidP="008F6AEE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11:0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B19197F" w14:textId="77777777" w:rsidR="00FC0356" w:rsidRDefault="00FC0356" w:rsidP="008F6AEE">
            <w:pPr>
              <w:spacing w:after="0" w:line="240" w:lineRule="auto"/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CF3DE2C" w14:textId="77777777" w:rsidR="00FC0356" w:rsidRDefault="00FC0356" w:rsidP="008F6AE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Jan Rejha</w:t>
            </w:r>
          </w:p>
        </w:tc>
      </w:tr>
      <w:tr w:rsidR="00FC0356" w:rsidRPr="000A5BD3" w14:paraId="6A452933" w14:textId="77777777" w:rsidTr="008F6AEE">
        <w:trPr>
          <w:trHeight w:hRule="exact" w:val="5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2FFAAE8" w14:textId="1BC57BBF" w:rsidR="00FC0356" w:rsidRDefault="00FC0356" w:rsidP="008F6AEE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11:</w:t>
            </w:r>
            <w:r w:rsidR="007577C2">
              <w:rPr>
                <w:rFonts w:cs="Calibri"/>
              </w:rPr>
              <w:t>2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54C435A" w14:textId="77777777" w:rsidR="00FC0356" w:rsidRDefault="00FC0356" w:rsidP="008F6AEE">
            <w:pPr>
              <w:spacing w:after="0" w:line="240" w:lineRule="auto"/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9C08898" w14:textId="77777777" w:rsidR="00FC0356" w:rsidRDefault="00FC0356" w:rsidP="008F6AE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Klára Svobodová</w:t>
            </w:r>
          </w:p>
        </w:tc>
      </w:tr>
      <w:tr w:rsidR="00FC0356" w:rsidRPr="000A5BD3" w14:paraId="0AD98809" w14:textId="77777777" w:rsidTr="008F6AEE">
        <w:trPr>
          <w:trHeight w:hRule="exact" w:val="5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A4A7EA3" w14:textId="68B815B9" w:rsidR="00FC0356" w:rsidRDefault="00FC0356" w:rsidP="008F6AEE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12.</w:t>
            </w:r>
            <w:r w:rsidR="007577C2">
              <w:rPr>
                <w:rFonts w:cs="Calibri"/>
              </w:rPr>
              <w:t>10</w:t>
            </w:r>
          </w:p>
        </w:tc>
        <w:tc>
          <w:tcPr>
            <w:tcW w:w="9113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6E92FC0" w14:textId="77777777" w:rsidR="00FC0356" w:rsidRPr="00FB4F42" w:rsidRDefault="00FC0356" w:rsidP="008F6AEE">
            <w:pPr>
              <w:spacing w:after="0" w:line="240" w:lineRule="auto"/>
              <w:rPr>
                <w:rFonts w:cs="Calibri"/>
                <w:b/>
              </w:rPr>
            </w:pPr>
            <w:r w:rsidRPr="00FB4F42">
              <w:rPr>
                <w:rFonts w:cs="Calibri"/>
                <w:b/>
              </w:rPr>
              <w:t>Vyhlášení výsledků SZZ</w:t>
            </w:r>
          </w:p>
        </w:tc>
      </w:tr>
    </w:tbl>
    <w:p w14:paraId="564465FC" w14:textId="77777777" w:rsidR="00FC0356" w:rsidRDefault="00FC0356" w:rsidP="00FC0356">
      <w:pPr>
        <w:spacing w:after="0" w:line="240" w:lineRule="auto"/>
        <w:rPr>
          <w:rFonts w:cs="Calibri"/>
          <w:b/>
          <w:sz w:val="24"/>
        </w:rPr>
      </w:pP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FC0356" w14:paraId="2298D143" w14:textId="77777777" w:rsidTr="00FE481E">
        <w:trPr>
          <w:trHeight w:hRule="exact" w:val="734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9094E8A" w14:textId="240A9020" w:rsidR="00FC0356" w:rsidRDefault="00FC0356" w:rsidP="008F6AEE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</w:t>
            </w:r>
            <w:r w:rsidR="007577C2">
              <w:rPr>
                <w:rFonts w:cs="Calibri"/>
              </w:rPr>
              <w:t>2.5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516BD62" w14:textId="3099ABB8" w:rsidR="00FC0356" w:rsidRPr="00F351F9" w:rsidRDefault="00FE481E" w:rsidP="008F6AEE">
            <w:pPr>
              <w:rPr>
                <w:rFonts w:cs="Calibri"/>
                <w:bCs/>
                <w:i/>
                <w:color w:val="000000"/>
                <w:szCs w:val="20"/>
              </w:rPr>
            </w:pPr>
            <w:r w:rsidRPr="00FE481E">
              <w:rPr>
                <w:rFonts w:cs="Calibri"/>
                <w:bCs/>
                <w:i/>
                <w:color w:val="000000"/>
                <w:szCs w:val="20"/>
              </w:rPr>
              <w:t>Návrh badatelsky orientované výuky v okolí Tanvaldsk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322B1F0" w14:textId="62B624FC" w:rsidR="00FE481E" w:rsidRPr="00FE481E" w:rsidRDefault="00FE481E" w:rsidP="00FE481E">
            <w:pPr>
              <w:spacing w:after="0" w:line="240" w:lineRule="auto"/>
              <w:rPr>
                <w:rFonts w:cs="Calibri"/>
              </w:rPr>
            </w:pPr>
            <w:r w:rsidRPr="00FE481E">
              <w:rPr>
                <w:rFonts w:cs="Calibri"/>
              </w:rPr>
              <w:t xml:space="preserve">Michaela </w:t>
            </w:r>
            <w:r>
              <w:rPr>
                <w:rFonts w:cs="Calibri"/>
              </w:rPr>
              <w:t>Marková</w:t>
            </w:r>
          </w:p>
          <w:p w14:paraId="38DC194E" w14:textId="25112AD7" w:rsidR="00FE481E" w:rsidRDefault="00FE481E" w:rsidP="00FE481E">
            <w:pPr>
              <w:spacing w:after="0" w:line="240" w:lineRule="auto"/>
              <w:jc w:val="right"/>
              <w:rPr>
                <w:rFonts w:cs="Calibri"/>
              </w:rPr>
            </w:pPr>
            <w:r w:rsidRPr="00FE481E">
              <w:rPr>
                <w:rFonts w:cs="Calibri"/>
                <w:i/>
              </w:rPr>
              <w:t xml:space="preserve"> (Dr. Rubáš/</w:t>
            </w:r>
          </w:p>
          <w:p w14:paraId="5ECABBF0" w14:textId="21B9EC47" w:rsidR="00FC0356" w:rsidRDefault="00FC0356" w:rsidP="008F6AEE">
            <w:pPr>
              <w:spacing w:after="0"/>
              <w:jc w:val="right"/>
              <w:rPr>
                <w:rFonts w:cs="Calibri"/>
              </w:rPr>
            </w:pPr>
          </w:p>
        </w:tc>
      </w:tr>
    </w:tbl>
    <w:p w14:paraId="5BA0C078" w14:textId="77777777" w:rsidR="00FC0356" w:rsidRDefault="00FC0356" w:rsidP="00FC0356">
      <w:pPr>
        <w:spacing w:after="0" w:line="240" w:lineRule="auto"/>
        <w:rPr>
          <w:rFonts w:cs="Calibri"/>
          <w:b/>
          <w:sz w:val="24"/>
        </w:rPr>
      </w:pPr>
    </w:p>
    <w:p w14:paraId="4104A039" w14:textId="77777777" w:rsidR="00FC0356" w:rsidRPr="002A5844" w:rsidRDefault="00FC0356" w:rsidP="00FC0356">
      <w:pPr>
        <w:shd w:val="clear" w:color="auto" w:fill="9CC2E5" w:themeFill="accent5" w:themeFillTint="99"/>
        <w:ind w:right="-591"/>
        <w:rPr>
          <w:rFonts w:cs="Calibri"/>
          <w:b/>
          <w:i/>
          <w:sz w:val="24"/>
          <w:u w:val="single"/>
        </w:rPr>
      </w:pPr>
      <w:r w:rsidRPr="00907F8E">
        <w:rPr>
          <w:rFonts w:cs="Calibri"/>
          <w:b/>
          <w:sz w:val="24"/>
        </w:rPr>
        <w:t xml:space="preserve">Obor: </w:t>
      </w:r>
      <w:r w:rsidRPr="00F65360">
        <w:rPr>
          <w:rFonts w:cs="Calibri"/>
          <w:b/>
          <w:i/>
          <w:sz w:val="24"/>
        </w:rPr>
        <w:t xml:space="preserve">Zeměpis/geografie se zaměřením na vzdělávání </w:t>
      </w:r>
      <w:r w:rsidRPr="00907F8E">
        <w:rPr>
          <w:rFonts w:cs="Calibri"/>
          <w:b/>
          <w:i/>
          <w:sz w:val="24"/>
        </w:rPr>
        <w:t>(Bc.)</w:t>
      </w:r>
      <w:r w:rsidRPr="00B62BF3">
        <w:rPr>
          <w:rFonts w:cs="Calibri"/>
          <w:noProof/>
          <w:szCs w:val="20"/>
          <w:lang w:eastAsia="cs-CZ"/>
        </w:rPr>
        <w:t xml:space="preserve"> </w:t>
      </w: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FC0356" w:rsidRPr="000A5BD3" w14:paraId="664F734B" w14:textId="77777777" w:rsidTr="008F6AEE">
        <w:trPr>
          <w:trHeight w:hRule="exact" w:val="51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983825F" w14:textId="1C799D3B" w:rsidR="00FC0356" w:rsidRDefault="007577C2" w:rsidP="008F6AEE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lastRenderedPageBreak/>
              <w:t>13.4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52D6447" w14:textId="2001200E" w:rsidR="00FC0356" w:rsidRDefault="000C5A37" w:rsidP="008F6AEE">
            <w:pPr>
              <w:rPr>
                <w:rFonts w:cs="Calibri"/>
                <w:bCs/>
                <w:i/>
                <w:color w:val="000000"/>
                <w:szCs w:val="20"/>
              </w:rPr>
            </w:pPr>
            <w:r w:rsidRPr="000C5A37">
              <w:rPr>
                <w:rFonts w:cs="Calibri"/>
                <w:bCs/>
                <w:i/>
                <w:color w:val="000000"/>
                <w:szCs w:val="20"/>
              </w:rPr>
              <w:t>Geografická analýza kriminality ve vybraných zemích EU a US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A03341F" w14:textId="37C3703E" w:rsidR="000C5A37" w:rsidRDefault="000C5A37" w:rsidP="000C5A37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Sabina Rulcová</w:t>
            </w:r>
          </w:p>
          <w:p w14:paraId="150B1C75" w14:textId="5AFA18D1" w:rsidR="00FC0356" w:rsidRDefault="000C5A37" w:rsidP="000C5A37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 (Dr. Drápela) </w:t>
            </w:r>
          </w:p>
        </w:tc>
      </w:tr>
      <w:tr w:rsidR="00FC0356" w:rsidRPr="000A5BD3" w14:paraId="07BD3857" w14:textId="77777777" w:rsidTr="008F6AEE">
        <w:trPr>
          <w:trHeight w:hRule="exact" w:val="51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106E655" w14:textId="301E9A39" w:rsidR="00FC0356" w:rsidRDefault="00FC0356" w:rsidP="008F6AEE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4.</w:t>
            </w:r>
            <w:r w:rsidR="007577C2">
              <w:rPr>
                <w:rFonts w:cs="Calibri"/>
              </w:rPr>
              <w:t>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0BEF570" w14:textId="77777777" w:rsidR="00FC0356" w:rsidRDefault="00FC0356" w:rsidP="008F6AEE">
            <w:pPr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8DAAA1F" w14:textId="77777777" w:rsidR="00FC0356" w:rsidRDefault="00FC0356" w:rsidP="008F6AE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Šimon Krištůfek</w:t>
            </w:r>
          </w:p>
        </w:tc>
      </w:tr>
      <w:tr w:rsidR="00FC0356" w:rsidRPr="000A5BD3" w14:paraId="2FC58838" w14:textId="77777777" w:rsidTr="008F6AEE">
        <w:trPr>
          <w:trHeight w:hRule="exact" w:val="51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1270341" w14:textId="2B71973E" w:rsidR="00FC0356" w:rsidRDefault="00FC0356" w:rsidP="008F6AEE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</w:t>
            </w:r>
            <w:r w:rsidR="007577C2">
              <w:rPr>
                <w:rFonts w:cs="Calibri"/>
              </w:rPr>
              <w:t>4.5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0B47714" w14:textId="77777777" w:rsidR="00FC0356" w:rsidRPr="000D55EB" w:rsidRDefault="00FC0356" w:rsidP="008F6AEE">
            <w:pPr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6492963" w14:textId="77777777" w:rsidR="00FC0356" w:rsidRDefault="00FC0356" w:rsidP="008F6AEE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Eliška Seidlová</w:t>
            </w:r>
          </w:p>
        </w:tc>
      </w:tr>
      <w:tr w:rsidR="00FC0356" w:rsidRPr="000A5BD3" w14:paraId="5B518F44" w14:textId="77777777" w:rsidTr="008F6AEE">
        <w:trPr>
          <w:trHeight w:hRule="exact" w:val="51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D8262A0" w14:textId="6443EEAC" w:rsidR="00FC0356" w:rsidRDefault="000C5A37" w:rsidP="008F6AEE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5.</w:t>
            </w:r>
            <w:r w:rsidR="007577C2">
              <w:rPr>
                <w:rFonts w:cs="Calibri"/>
              </w:rPr>
              <w:t>2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E0E3AF0" w14:textId="7DEB0EBA" w:rsidR="00FC0356" w:rsidRDefault="00FC0356" w:rsidP="008F6AEE">
            <w:pPr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2F7E679" w14:textId="1557588D" w:rsidR="00FC0356" w:rsidRDefault="00FC0356" w:rsidP="008F6AEE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Jarmila Ságlová</w:t>
            </w:r>
          </w:p>
        </w:tc>
      </w:tr>
      <w:tr w:rsidR="009B46E2" w:rsidRPr="000A5BD3" w14:paraId="15CC8BDB" w14:textId="77777777" w:rsidTr="008F6AEE">
        <w:trPr>
          <w:trHeight w:hRule="exact" w:val="51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2622171" w14:textId="7356E9B1" w:rsidR="009B46E2" w:rsidRDefault="009B46E2" w:rsidP="008F6AEE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</w:t>
            </w:r>
            <w:r w:rsidR="007577C2">
              <w:rPr>
                <w:rFonts w:cs="Calibri"/>
              </w:rPr>
              <w:t>5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9A9B7BB" w14:textId="3C85B33D" w:rsidR="009B46E2" w:rsidRDefault="009B46E2" w:rsidP="008F6AEE">
            <w:pPr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EFA5CF1" w14:textId="2F90A8D8" w:rsidR="009B46E2" w:rsidRDefault="009B46E2" w:rsidP="008F6AEE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Miroslav Buriánek</w:t>
            </w:r>
          </w:p>
        </w:tc>
      </w:tr>
      <w:tr w:rsidR="00FC0356" w:rsidRPr="000A5BD3" w14:paraId="44FF718F" w14:textId="77777777" w:rsidTr="008F6AEE">
        <w:trPr>
          <w:trHeight w:hRule="exact" w:val="51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8078A3C" w14:textId="791BC27B" w:rsidR="00FC0356" w:rsidRDefault="00FC0356" w:rsidP="008F6AEE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6.</w:t>
            </w:r>
            <w:r w:rsidR="007577C2">
              <w:rPr>
                <w:rFonts w:cs="Calibri"/>
              </w:rPr>
              <w:t>30</w:t>
            </w:r>
          </w:p>
        </w:tc>
        <w:tc>
          <w:tcPr>
            <w:tcW w:w="90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44EFAFC" w14:textId="77777777" w:rsidR="00FC0356" w:rsidRDefault="00FC0356" w:rsidP="008F6AEE">
            <w:pPr>
              <w:spacing w:after="0"/>
              <w:rPr>
                <w:rFonts w:cs="Calibri"/>
              </w:rPr>
            </w:pPr>
            <w:r w:rsidRPr="00F66E50">
              <w:rPr>
                <w:rFonts w:cs="Calibri"/>
                <w:b/>
              </w:rPr>
              <w:t>Vyhlášení výsledků SZZ</w:t>
            </w:r>
          </w:p>
        </w:tc>
      </w:tr>
    </w:tbl>
    <w:p w14:paraId="16B456E4" w14:textId="5E487BB1" w:rsidR="00FC0356" w:rsidRDefault="00FC0356" w:rsidP="00FC0356"/>
    <w:p w14:paraId="1DBE0F5E" w14:textId="1F60495D" w:rsidR="00FC0356" w:rsidRDefault="00FC0356" w:rsidP="00FC0356"/>
    <w:p w14:paraId="4BEB41D0" w14:textId="1B4897EA" w:rsidR="00FC0356" w:rsidRDefault="00FC0356" w:rsidP="00FC0356"/>
    <w:p w14:paraId="4AF8AD32" w14:textId="4119320D" w:rsidR="00FC0356" w:rsidRDefault="00FC0356" w:rsidP="00FC0356"/>
    <w:p w14:paraId="7EA20339" w14:textId="28628E21" w:rsidR="00FC0356" w:rsidRDefault="00FC0356" w:rsidP="00FC0356"/>
    <w:p w14:paraId="67F35B88" w14:textId="7E0B5E8C" w:rsidR="00FC0356" w:rsidRDefault="00FC0356" w:rsidP="00FC0356"/>
    <w:p w14:paraId="15372184" w14:textId="7F0D73C8" w:rsidR="00FC0356" w:rsidRDefault="00FC0356" w:rsidP="00FC0356"/>
    <w:p w14:paraId="421FADA7" w14:textId="5455AC05" w:rsidR="00FC0356" w:rsidRDefault="00FC0356" w:rsidP="00FC0356"/>
    <w:p w14:paraId="75B5192D" w14:textId="3F93B9A0" w:rsidR="00FC0356" w:rsidRDefault="00FC0356" w:rsidP="00FC0356"/>
    <w:p w14:paraId="214506B8" w14:textId="701F8148" w:rsidR="00FC0356" w:rsidRDefault="00FC0356" w:rsidP="00FC0356"/>
    <w:p w14:paraId="03AF8917" w14:textId="002AFA6C" w:rsidR="00FC0356" w:rsidRDefault="00FC0356" w:rsidP="00FC0356"/>
    <w:p w14:paraId="0BD5A428" w14:textId="1E073860" w:rsidR="00FC0356" w:rsidRDefault="00FC0356" w:rsidP="00FC0356"/>
    <w:p w14:paraId="160A7251" w14:textId="29D0418A" w:rsidR="00FC0356" w:rsidRDefault="00FC0356" w:rsidP="00FC0356"/>
    <w:p w14:paraId="356F1E7E" w14:textId="02F19152" w:rsidR="00FC0356" w:rsidRDefault="00FC0356" w:rsidP="00FC0356"/>
    <w:p w14:paraId="0860A1CD" w14:textId="7E2BF2FD" w:rsidR="00FC0356" w:rsidRDefault="00FC0356" w:rsidP="00FC0356"/>
    <w:p w14:paraId="7715C99C" w14:textId="52D43D8D" w:rsidR="00FC0356" w:rsidRDefault="00FC0356" w:rsidP="00FC0356"/>
    <w:p w14:paraId="69EB96B5" w14:textId="77777777" w:rsidR="00FC0356" w:rsidRDefault="00FC0356" w:rsidP="00FC0356"/>
    <w:p w14:paraId="71F4CCD6" w14:textId="08DAF421" w:rsidR="00FC0356" w:rsidRPr="00FC0356" w:rsidRDefault="00FC0356" w:rsidP="00FC0356">
      <w:pPr>
        <w:spacing w:after="0" w:line="240" w:lineRule="auto"/>
        <w:jc w:val="center"/>
        <w:rPr>
          <w:rFonts w:cs="Calibri"/>
          <w:b/>
          <w:sz w:val="40"/>
          <w:szCs w:val="40"/>
        </w:rPr>
      </w:pPr>
      <w:r w:rsidRPr="00FC0356">
        <w:rPr>
          <w:rFonts w:cs="Calibri"/>
          <w:b/>
          <w:sz w:val="40"/>
          <w:szCs w:val="40"/>
        </w:rPr>
        <w:lastRenderedPageBreak/>
        <w:t>HARMONOGRAM</w:t>
      </w:r>
    </w:p>
    <w:p w14:paraId="57631A89" w14:textId="77777777" w:rsidR="00FC0356" w:rsidRPr="00FC0356" w:rsidRDefault="00FC0356" w:rsidP="00FC0356">
      <w:pPr>
        <w:spacing w:after="0" w:line="240" w:lineRule="auto"/>
        <w:jc w:val="center"/>
        <w:rPr>
          <w:rFonts w:cs="Calibri"/>
          <w:b/>
          <w:sz w:val="40"/>
          <w:szCs w:val="40"/>
        </w:rPr>
      </w:pPr>
      <w:r w:rsidRPr="00FC0356">
        <w:rPr>
          <w:rFonts w:cs="Calibri"/>
          <w:b/>
          <w:sz w:val="40"/>
          <w:szCs w:val="40"/>
        </w:rPr>
        <w:t>STÁTNÍCH ZÁVĚREČNÝCH ZKOUŠEK</w:t>
      </w:r>
    </w:p>
    <w:p w14:paraId="0FFDF016" w14:textId="77777777" w:rsidR="00FC0356" w:rsidRPr="00FC0356" w:rsidRDefault="00FC0356" w:rsidP="00FC0356">
      <w:pPr>
        <w:spacing w:after="0" w:line="240" w:lineRule="auto"/>
        <w:rPr>
          <w:rFonts w:cs="Calibri"/>
          <w:b/>
          <w:sz w:val="24"/>
        </w:rPr>
      </w:pPr>
    </w:p>
    <w:p w14:paraId="1BF02834" w14:textId="77777777" w:rsidR="00FC0356" w:rsidRPr="00FC0356" w:rsidRDefault="00FC0356" w:rsidP="00FC0356">
      <w:pPr>
        <w:shd w:val="clear" w:color="auto" w:fill="9CC2E5" w:themeFill="accent5" w:themeFillTint="99"/>
        <w:ind w:right="-591"/>
        <w:rPr>
          <w:rFonts w:cs="Calibri"/>
          <w:b/>
          <w:i/>
          <w:sz w:val="24"/>
          <w:u w:val="single"/>
        </w:rPr>
      </w:pPr>
      <w:r w:rsidRPr="00FC0356">
        <w:rPr>
          <w:rFonts w:cs="Calibri"/>
          <w:b/>
          <w:sz w:val="24"/>
        </w:rPr>
        <w:t xml:space="preserve">Obor: </w:t>
      </w:r>
      <w:r w:rsidRPr="00FC0356">
        <w:rPr>
          <w:rFonts w:cs="Calibri"/>
          <w:b/>
          <w:i/>
          <w:sz w:val="24"/>
        </w:rPr>
        <w:t>Zeměpis/geografie se zaměřením na vzdělávání (Bc.)</w:t>
      </w:r>
      <w:r w:rsidRPr="00FC0356">
        <w:rPr>
          <w:rFonts w:cs="Calibri"/>
          <w:noProof/>
          <w:szCs w:val="20"/>
          <w:lang w:eastAsia="cs-CZ"/>
        </w:rPr>
        <w:t xml:space="preserve"> </w:t>
      </w:r>
    </w:p>
    <w:tbl>
      <w:tblPr>
        <w:tblW w:w="9923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712"/>
      </w:tblGrid>
      <w:tr w:rsidR="00FC0356" w:rsidRPr="00FC0356" w14:paraId="7A92BCDF" w14:textId="77777777" w:rsidTr="008F6AEE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67430CCF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FC0356">
              <w:rPr>
                <w:rFonts w:cs="Calibri"/>
                <w:b/>
              </w:rPr>
              <w:t>Čas</w:t>
            </w:r>
          </w:p>
        </w:tc>
        <w:tc>
          <w:tcPr>
            <w:tcW w:w="6401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</w:tcBorders>
            <w:vAlign w:val="center"/>
          </w:tcPr>
          <w:p w14:paraId="124F4AB4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FC0356">
              <w:rPr>
                <w:rFonts w:cs="Calibri"/>
                <w:b/>
              </w:rPr>
              <w:t>Bod programu</w:t>
            </w:r>
          </w:p>
        </w:tc>
        <w:tc>
          <w:tcPr>
            <w:tcW w:w="2712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06F18548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FC0356">
              <w:rPr>
                <w:rFonts w:cs="Calibri"/>
                <w:b/>
              </w:rPr>
              <w:t xml:space="preserve">Student </w:t>
            </w:r>
            <w:r w:rsidRPr="00FC0356">
              <w:rPr>
                <w:rFonts w:cs="Calibri"/>
                <w:b/>
                <w:i/>
                <w:sz w:val="18"/>
                <w:szCs w:val="18"/>
              </w:rPr>
              <w:t>(vedoucí práce)</w:t>
            </w:r>
          </w:p>
        </w:tc>
      </w:tr>
      <w:tr w:rsidR="00FC0356" w:rsidRPr="00FC0356" w14:paraId="33545C0F" w14:textId="77777777" w:rsidTr="008F6AEE">
        <w:trPr>
          <w:trHeight w:hRule="exact" w:val="454"/>
        </w:trPr>
        <w:tc>
          <w:tcPr>
            <w:tcW w:w="9923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9CC2E5" w:themeFill="accent5" w:themeFillTint="99"/>
            <w:vAlign w:val="center"/>
          </w:tcPr>
          <w:p w14:paraId="6A64AD2C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  <w:b/>
                <w:sz w:val="24"/>
              </w:rPr>
            </w:pPr>
            <w:r w:rsidRPr="00FC0356">
              <w:rPr>
                <w:rFonts w:cs="Calibri"/>
                <w:b/>
                <w:sz w:val="24"/>
              </w:rPr>
              <w:t>9. červen (učebna P300)</w:t>
            </w:r>
          </w:p>
        </w:tc>
      </w:tr>
      <w:tr w:rsidR="00FC0356" w:rsidRPr="00FC0356" w14:paraId="37C0985C" w14:textId="77777777" w:rsidTr="008F6AEE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65C7494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FC0356">
              <w:rPr>
                <w:rFonts w:cs="Calibri"/>
                <w:b/>
              </w:rPr>
              <w:t>7.45</w:t>
            </w:r>
          </w:p>
        </w:tc>
        <w:tc>
          <w:tcPr>
            <w:tcW w:w="911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3F13664" w14:textId="77777777" w:rsidR="00FC0356" w:rsidRPr="00FC0356" w:rsidRDefault="00FC0356" w:rsidP="00FC0356">
            <w:pPr>
              <w:snapToGrid w:val="0"/>
              <w:spacing w:after="0"/>
              <w:rPr>
                <w:rFonts w:cs="Calibri"/>
                <w:b/>
              </w:rPr>
            </w:pPr>
            <w:r w:rsidRPr="00FC0356">
              <w:rPr>
                <w:rFonts w:cs="Calibri"/>
                <w:b/>
              </w:rPr>
              <w:t>Zahájení SZZ – dopolední část</w:t>
            </w:r>
          </w:p>
        </w:tc>
      </w:tr>
      <w:tr w:rsidR="00FC0356" w:rsidRPr="00FC0356" w14:paraId="441D6A60" w14:textId="77777777" w:rsidTr="008F6AEE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2A1C8D3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</w:p>
        </w:tc>
        <w:tc>
          <w:tcPr>
            <w:tcW w:w="911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3A24AD3" w14:textId="77777777" w:rsidR="00FC0356" w:rsidRPr="00FC0356" w:rsidRDefault="00FC0356" w:rsidP="00FC0356">
            <w:pPr>
              <w:snapToGrid w:val="0"/>
              <w:spacing w:after="0"/>
              <w:rPr>
                <w:rFonts w:cs="Calibri"/>
                <w:b/>
              </w:rPr>
            </w:pPr>
            <w:r w:rsidRPr="00FC0356">
              <w:rPr>
                <w:rFonts w:cs="Calibri"/>
                <w:b/>
              </w:rPr>
              <w:t>příprava, odborná rozprava, obhajoba BP/DP</w:t>
            </w:r>
          </w:p>
        </w:tc>
      </w:tr>
      <w:tr w:rsidR="00FC0356" w:rsidRPr="00FC0356" w14:paraId="6F50ABD1" w14:textId="77777777" w:rsidTr="008F6AEE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786CA07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</w:rPr>
            </w:pPr>
            <w:r w:rsidRPr="00FC0356">
              <w:rPr>
                <w:rFonts w:cs="Calibri"/>
              </w:rPr>
              <w:t>7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90150A0" w14:textId="77777777" w:rsidR="00FC0356" w:rsidRPr="00FC0356" w:rsidRDefault="00FC0356" w:rsidP="00FC0356">
            <w:pPr>
              <w:rPr>
                <w:rFonts w:cs="Calibri"/>
                <w:i/>
                <w:color w:val="000000"/>
                <w:szCs w:val="20"/>
              </w:rPr>
            </w:pPr>
            <w:r w:rsidRPr="00FC0356">
              <w:rPr>
                <w:rFonts w:cs="Calibri"/>
                <w:i/>
                <w:color w:val="000000"/>
                <w:szCs w:val="20"/>
              </w:rPr>
              <w:t>Konflikty v bývalé Jugoslávii a jejich vliv na dnešní reálie: historicko-geografická analýz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27EDB0C" w14:textId="77777777" w:rsidR="00FC0356" w:rsidRPr="00FC0356" w:rsidRDefault="00FC0356" w:rsidP="00FC0356">
            <w:pPr>
              <w:spacing w:after="0"/>
              <w:rPr>
                <w:rFonts w:cs="Calibri"/>
              </w:rPr>
            </w:pPr>
            <w:r w:rsidRPr="00FC0356">
              <w:rPr>
                <w:rFonts w:cs="Calibri"/>
              </w:rPr>
              <w:t>Matěj Leibl</w:t>
            </w:r>
          </w:p>
          <w:p w14:paraId="67A63BCA" w14:textId="77777777" w:rsidR="00FC0356" w:rsidRPr="00FC0356" w:rsidRDefault="00FC0356" w:rsidP="00FC0356">
            <w:pPr>
              <w:spacing w:after="0"/>
              <w:jc w:val="right"/>
              <w:rPr>
                <w:rFonts w:cs="Calibri"/>
              </w:rPr>
            </w:pPr>
            <w:r w:rsidRPr="00FC0356">
              <w:rPr>
                <w:rFonts w:cs="Calibri"/>
                <w:i/>
                <w:sz w:val="18"/>
                <w:szCs w:val="18"/>
              </w:rPr>
              <w:t>(Dr. Boháč)</w:t>
            </w:r>
          </w:p>
        </w:tc>
      </w:tr>
      <w:tr w:rsidR="00FC0356" w:rsidRPr="00FC0356" w14:paraId="70350818" w14:textId="77777777" w:rsidTr="008F6AEE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4DC5F4D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</w:rPr>
            </w:pPr>
            <w:r w:rsidRPr="00FC0356">
              <w:rPr>
                <w:rFonts w:cs="Calibri"/>
              </w:rPr>
              <w:t>8.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540AF84" w14:textId="77777777" w:rsidR="00FC0356" w:rsidRPr="00FC0356" w:rsidRDefault="00FC0356" w:rsidP="00FC0356">
            <w:pPr>
              <w:rPr>
                <w:rFonts w:cs="Calibri"/>
                <w:i/>
                <w:color w:val="000000"/>
                <w:szCs w:val="20"/>
              </w:rPr>
            </w:pPr>
            <w:r w:rsidRPr="00FC0356">
              <w:rPr>
                <w:rFonts w:cs="Calibri"/>
                <w:bCs/>
                <w:i/>
                <w:color w:val="000000"/>
                <w:szCs w:val="20"/>
              </w:rPr>
              <w:t>Geocaching jako neformální nástroj zlepšování geografických dovedností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D9A2AAD" w14:textId="77777777" w:rsidR="00FC0356" w:rsidRPr="00FC0356" w:rsidRDefault="00FC0356" w:rsidP="00FC0356">
            <w:pPr>
              <w:spacing w:after="0"/>
              <w:rPr>
                <w:rFonts w:cs="Calibri"/>
              </w:rPr>
            </w:pPr>
            <w:r w:rsidRPr="00FC0356">
              <w:rPr>
                <w:rFonts w:cs="Calibri"/>
              </w:rPr>
              <w:t>Jan Röhnisch</w:t>
            </w:r>
          </w:p>
          <w:p w14:paraId="4E6412E0" w14:textId="77777777" w:rsidR="00FC0356" w:rsidRPr="00FC0356" w:rsidRDefault="00FC0356" w:rsidP="00FC0356">
            <w:pPr>
              <w:spacing w:after="0"/>
              <w:jc w:val="right"/>
              <w:rPr>
                <w:rFonts w:cs="Calibri"/>
                <w:sz w:val="18"/>
                <w:szCs w:val="18"/>
              </w:rPr>
            </w:pPr>
            <w:r w:rsidRPr="00FC0356">
              <w:rPr>
                <w:rFonts w:cs="Calibri"/>
                <w:i/>
                <w:sz w:val="18"/>
                <w:szCs w:val="18"/>
              </w:rPr>
              <w:t>(Dr. Boháč)</w:t>
            </w:r>
          </w:p>
        </w:tc>
      </w:tr>
      <w:tr w:rsidR="00FC0356" w:rsidRPr="00FC0356" w14:paraId="101BD9C1" w14:textId="77777777" w:rsidTr="008F6AEE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D847010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</w:rPr>
            </w:pPr>
            <w:r w:rsidRPr="00FC0356">
              <w:rPr>
                <w:rFonts w:cs="Calibri"/>
              </w:rPr>
              <w:t>9.1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CCBECA8" w14:textId="77777777" w:rsidR="00FC0356" w:rsidRPr="00FC0356" w:rsidRDefault="00FC0356" w:rsidP="00FC0356">
            <w:pPr>
              <w:rPr>
                <w:rFonts w:cs="Calibri"/>
                <w:i/>
                <w:color w:val="000000"/>
                <w:szCs w:val="20"/>
              </w:rPr>
            </w:pPr>
            <w:r w:rsidRPr="00FC0356">
              <w:rPr>
                <w:rFonts w:cs="Calibri"/>
                <w:i/>
                <w:color w:val="000000"/>
                <w:szCs w:val="20"/>
              </w:rPr>
              <w:t>Stezky Via Czechia optikou geografie cestovního ruchu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642B083" w14:textId="77777777" w:rsidR="00FC0356" w:rsidRPr="00FC0356" w:rsidRDefault="00FC0356" w:rsidP="00FC0356">
            <w:pPr>
              <w:spacing w:after="0"/>
              <w:rPr>
                <w:rFonts w:cs="Calibri"/>
              </w:rPr>
            </w:pPr>
            <w:r w:rsidRPr="00FC0356">
              <w:rPr>
                <w:rFonts w:cs="Calibri"/>
              </w:rPr>
              <w:t>Vojtěch Kuneš</w:t>
            </w:r>
          </w:p>
          <w:p w14:paraId="577A765E" w14:textId="77777777" w:rsidR="00FC0356" w:rsidRPr="00FC0356" w:rsidRDefault="00FC0356" w:rsidP="00FC0356">
            <w:pPr>
              <w:spacing w:after="0"/>
              <w:jc w:val="right"/>
              <w:rPr>
                <w:rFonts w:cs="Calibri"/>
                <w:sz w:val="18"/>
                <w:szCs w:val="18"/>
              </w:rPr>
            </w:pPr>
            <w:r w:rsidRPr="00FC0356">
              <w:rPr>
                <w:rFonts w:cs="Calibri"/>
                <w:i/>
                <w:sz w:val="18"/>
                <w:szCs w:val="18"/>
              </w:rPr>
              <w:t>(Dr. Boháč)</w:t>
            </w:r>
          </w:p>
        </w:tc>
      </w:tr>
      <w:tr w:rsidR="00FC0356" w:rsidRPr="00FC0356" w14:paraId="580C7C8A" w14:textId="77777777" w:rsidTr="008F6AEE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77D8048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</w:rPr>
            </w:pPr>
            <w:r w:rsidRPr="00FC0356">
              <w:rPr>
                <w:rFonts w:cs="Calibri"/>
              </w:rPr>
              <w:t>10.1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4AF025A" w14:textId="77777777" w:rsidR="00FC0356" w:rsidRPr="00FC0356" w:rsidRDefault="00FC0356" w:rsidP="00FC0356">
            <w:pPr>
              <w:rPr>
                <w:rFonts w:cs="Calibri"/>
                <w:i/>
                <w:color w:val="000000"/>
                <w:szCs w:val="20"/>
              </w:rPr>
            </w:pPr>
            <w:r w:rsidRPr="00FC0356">
              <w:rPr>
                <w:rFonts w:cs="Calibri"/>
                <w:i/>
                <w:color w:val="000000"/>
                <w:szCs w:val="20"/>
              </w:rPr>
              <w:t>Geografické aspekty migrace v důsledku vodního stresu (pouze obhajoba)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8FA1961" w14:textId="77777777" w:rsidR="00FC0356" w:rsidRPr="00FC0356" w:rsidRDefault="00FC0356" w:rsidP="00FC0356">
            <w:pPr>
              <w:spacing w:after="0"/>
              <w:rPr>
                <w:rFonts w:cs="Calibri"/>
              </w:rPr>
            </w:pPr>
            <w:r w:rsidRPr="00FC0356">
              <w:rPr>
                <w:rFonts w:cs="Calibri"/>
              </w:rPr>
              <w:t>Jana Brokenická</w:t>
            </w:r>
          </w:p>
          <w:p w14:paraId="7DAC5A2D" w14:textId="77777777" w:rsidR="00FC0356" w:rsidRPr="00FC0356" w:rsidRDefault="00FC0356" w:rsidP="00FC0356">
            <w:pPr>
              <w:spacing w:after="0"/>
              <w:jc w:val="right"/>
              <w:rPr>
                <w:rFonts w:cs="Calibri"/>
                <w:i/>
                <w:sz w:val="18"/>
                <w:szCs w:val="18"/>
              </w:rPr>
            </w:pPr>
            <w:r w:rsidRPr="00FC0356">
              <w:rPr>
                <w:rFonts w:cs="Calibri"/>
              </w:rPr>
              <w:t xml:space="preserve"> </w:t>
            </w:r>
            <w:r w:rsidRPr="00FC0356">
              <w:rPr>
                <w:rFonts w:cs="Calibri"/>
                <w:i/>
                <w:sz w:val="18"/>
                <w:szCs w:val="18"/>
              </w:rPr>
              <w:t>(Dr. Boháč)</w:t>
            </w:r>
          </w:p>
        </w:tc>
      </w:tr>
      <w:tr w:rsidR="00FC0356" w:rsidRPr="00FC0356" w14:paraId="73752FB8" w14:textId="77777777" w:rsidTr="008F6AEE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2128E46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</w:rPr>
            </w:pPr>
            <w:r w:rsidRPr="00FC0356">
              <w:rPr>
                <w:rFonts w:cs="Calibri"/>
              </w:rPr>
              <w:t>10.2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CE912F5" w14:textId="77777777" w:rsidR="00FC0356" w:rsidRPr="00FC0356" w:rsidRDefault="00FC0356" w:rsidP="00FC0356">
            <w:pPr>
              <w:rPr>
                <w:rFonts w:cs="Calibri"/>
                <w:i/>
                <w:color w:val="000000"/>
                <w:szCs w:val="20"/>
              </w:rPr>
            </w:pPr>
            <w:r w:rsidRPr="00FC0356">
              <w:rPr>
                <w:rFonts w:cs="Calibri"/>
                <w:i/>
                <w:color w:val="000000"/>
                <w:szCs w:val="20"/>
              </w:rPr>
              <w:t>Komparativní analýza demografických ukazatelů stárnutí populace ve Středočeském a Moravskoslezském kraji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48920D7" w14:textId="77777777" w:rsidR="00FC0356" w:rsidRPr="00FC0356" w:rsidRDefault="00FC0356" w:rsidP="00FC0356">
            <w:pPr>
              <w:spacing w:after="0"/>
              <w:rPr>
                <w:rFonts w:cs="Calibri"/>
              </w:rPr>
            </w:pPr>
            <w:r w:rsidRPr="00FC0356">
              <w:rPr>
                <w:rFonts w:cs="Calibri"/>
              </w:rPr>
              <w:t>Kristýna Čanaky</w:t>
            </w:r>
          </w:p>
          <w:p w14:paraId="3BBD97CC" w14:textId="77777777" w:rsidR="00FC0356" w:rsidRPr="00FC0356" w:rsidRDefault="00FC0356" w:rsidP="00FC0356">
            <w:pPr>
              <w:spacing w:after="0"/>
              <w:jc w:val="right"/>
              <w:rPr>
                <w:rFonts w:cs="Calibri"/>
              </w:rPr>
            </w:pPr>
            <w:r w:rsidRPr="00FC0356">
              <w:rPr>
                <w:rFonts w:cs="Calibri"/>
              </w:rPr>
              <w:t xml:space="preserve"> </w:t>
            </w:r>
            <w:r w:rsidRPr="00FC0356">
              <w:rPr>
                <w:rFonts w:cs="Calibri"/>
                <w:i/>
                <w:sz w:val="18"/>
                <w:szCs w:val="18"/>
              </w:rPr>
              <w:t>(</w:t>
            </w:r>
            <w:proofErr w:type="gramStart"/>
            <w:r w:rsidRPr="00FC0356">
              <w:rPr>
                <w:rFonts w:cs="Calibri"/>
                <w:i/>
                <w:sz w:val="18"/>
                <w:szCs w:val="18"/>
              </w:rPr>
              <w:t>Doc.</w:t>
            </w:r>
            <w:proofErr w:type="gramEnd"/>
            <w:r w:rsidRPr="00FC0356">
              <w:rPr>
                <w:rFonts w:cs="Calibri"/>
                <w:i/>
                <w:sz w:val="18"/>
                <w:szCs w:val="18"/>
              </w:rPr>
              <w:t xml:space="preserve"> Böhm)</w:t>
            </w:r>
          </w:p>
        </w:tc>
      </w:tr>
      <w:tr w:rsidR="00FC0356" w:rsidRPr="00FC0356" w14:paraId="2BBD1391" w14:textId="77777777" w:rsidTr="008F6AEE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1B4920A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</w:rPr>
            </w:pPr>
            <w:r w:rsidRPr="00FC0356">
              <w:rPr>
                <w:rFonts w:cs="Calibri"/>
              </w:rPr>
              <w:t>11.0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7536E90" w14:textId="77777777" w:rsidR="00FC0356" w:rsidRPr="00FC0356" w:rsidRDefault="00FC0356" w:rsidP="00FC0356">
            <w:pPr>
              <w:rPr>
                <w:rFonts w:cs="Calibri"/>
                <w:i/>
                <w:color w:val="000000"/>
                <w:szCs w:val="20"/>
              </w:rPr>
            </w:pPr>
            <w:r w:rsidRPr="00FC0356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6C55791" w14:textId="77777777" w:rsidR="00FC0356" w:rsidRPr="00FC0356" w:rsidRDefault="00FC0356" w:rsidP="00FC0356">
            <w:pPr>
              <w:spacing w:after="0"/>
              <w:rPr>
                <w:rFonts w:cs="Calibri"/>
              </w:rPr>
            </w:pPr>
            <w:r w:rsidRPr="00FC0356">
              <w:rPr>
                <w:rFonts w:cs="Calibri"/>
              </w:rPr>
              <w:t>Tereza Baťková</w:t>
            </w:r>
          </w:p>
        </w:tc>
      </w:tr>
      <w:tr w:rsidR="00FC0356" w:rsidRPr="00FC0356" w14:paraId="5E0C68D4" w14:textId="77777777" w:rsidTr="00FC0356">
        <w:trPr>
          <w:trHeight w:hRule="exact" w:val="514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FA47CDE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</w:rPr>
            </w:pPr>
            <w:r w:rsidRPr="00FC0356">
              <w:rPr>
                <w:rFonts w:cs="Calibri"/>
              </w:rPr>
              <w:t>11.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457064C" w14:textId="77777777" w:rsidR="00FC0356" w:rsidRPr="00FC0356" w:rsidRDefault="00FC0356" w:rsidP="00FC0356">
            <w:pPr>
              <w:rPr>
                <w:rFonts w:cs="Calibri"/>
                <w:i/>
                <w:color w:val="000000"/>
                <w:szCs w:val="20"/>
              </w:rPr>
            </w:pPr>
            <w:r w:rsidRPr="00FC0356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9996D8D" w14:textId="77777777" w:rsidR="00FC0356" w:rsidRPr="00FC0356" w:rsidRDefault="00FC0356" w:rsidP="00FC0356">
            <w:pPr>
              <w:spacing w:after="0"/>
              <w:rPr>
                <w:rFonts w:cs="Calibri"/>
              </w:rPr>
            </w:pPr>
            <w:r w:rsidRPr="00FC0356">
              <w:rPr>
                <w:rFonts w:cs="Calibri"/>
              </w:rPr>
              <w:t>Marc Boada</w:t>
            </w:r>
          </w:p>
        </w:tc>
      </w:tr>
      <w:tr w:rsidR="00FC0356" w:rsidRPr="00FC0356" w14:paraId="11A633DA" w14:textId="77777777" w:rsidTr="008F6AEE">
        <w:trPr>
          <w:trHeight w:hRule="exact" w:val="541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D1E661C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</w:rPr>
            </w:pPr>
            <w:r w:rsidRPr="00FC0356">
              <w:rPr>
                <w:rFonts w:cs="Calibri"/>
              </w:rPr>
              <w:t>11.5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23FF286" w14:textId="77777777" w:rsidR="00FC0356" w:rsidRPr="00FC0356" w:rsidRDefault="00FC0356" w:rsidP="00FC0356">
            <w:pPr>
              <w:rPr>
                <w:rFonts w:cs="Calibri"/>
                <w:i/>
                <w:color w:val="000000"/>
                <w:szCs w:val="20"/>
              </w:rPr>
            </w:pPr>
            <w:r w:rsidRPr="00FC0356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A47DAEA" w14:textId="77777777" w:rsidR="00FC0356" w:rsidRPr="00FC0356" w:rsidRDefault="00FC0356" w:rsidP="00FC0356">
            <w:pPr>
              <w:spacing w:after="0"/>
              <w:rPr>
                <w:rFonts w:cs="Calibri"/>
              </w:rPr>
            </w:pPr>
            <w:r w:rsidRPr="00FC0356">
              <w:rPr>
                <w:rFonts w:cs="Calibri"/>
              </w:rPr>
              <w:t>Jana Černá</w:t>
            </w:r>
          </w:p>
        </w:tc>
      </w:tr>
      <w:tr w:rsidR="00FC0356" w:rsidRPr="00FC0356" w14:paraId="5C548216" w14:textId="77777777" w:rsidTr="008F6AEE">
        <w:trPr>
          <w:trHeight w:hRule="exact" w:val="594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01FFACD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</w:rPr>
            </w:pPr>
            <w:r w:rsidRPr="00FC0356">
              <w:rPr>
                <w:rFonts w:cs="Calibri"/>
              </w:rPr>
              <w:t>12.40</w:t>
            </w:r>
          </w:p>
        </w:tc>
        <w:tc>
          <w:tcPr>
            <w:tcW w:w="9113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5E564AF" w14:textId="77777777" w:rsidR="00FC0356" w:rsidRPr="00FC0356" w:rsidRDefault="00FC0356" w:rsidP="00FC0356">
            <w:pPr>
              <w:spacing w:after="0"/>
              <w:rPr>
                <w:rFonts w:cs="Calibri"/>
              </w:rPr>
            </w:pPr>
            <w:r w:rsidRPr="00FC0356">
              <w:rPr>
                <w:rFonts w:cs="Calibri"/>
                <w:b/>
                <w:color w:val="000000"/>
                <w:szCs w:val="20"/>
              </w:rPr>
              <w:t>Vyhlášení výsledků SZZ</w:t>
            </w:r>
          </w:p>
        </w:tc>
      </w:tr>
    </w:tbl>
    <w:p w14:paraId="310F7124" w14:textId="77777777" w:rsidR="00FC0356" w:rsidRPr="00FC0356" w:rsidRDefault="00FC0356" w:rsidP="00FC0356">
      <w:pPr>
        <w:spacing w:line="240" w:lineRule="auto"/>
        <w:rPr>
          <w:rFonts w:cs="Calibri"/>
          <w:szCs w:val="20"/>
        </w:rPr>
      </w:pP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FC0356" w:rsidRPr="00FC0356" w14:paraId="35B294D5" w14:textId="77777777" w:rsidTr="00FC0356">
        <w:trPr>
          <w:trHeight w:hRule="exact" w:val="546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874422D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</w:rPr>
            </w:pPr>
            <w:r w:rsidRPr="00FC0356">
              <w:rPr>
                <w:rFonts w:cs="Calibri"/>
              </w:rPr>
              <w:t>13: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F1B98DB" w14:textId="77777777" w:rsidR="00FC0356" w:rsidRPr="00FC0356" w:rsidRDefault="00FC0356" w:rsidP="00FC0356">
            <w:pPr>
              <w:rPr>
                <w:rFonts w:cs="Calibri"/>
                <w:i/>
                <w:color w:val="000000"/>
                <w:szCs w:val="20"/>
              </w:rPr>
            </w:pPr>
            <w:r w:rsidRPr="00FC0356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0C3E19A" w14:textId="77777777" w:rsidR="00FC0356" w:rsidRPr="00FC0356" w:rsidRDefault="00FC0356" w:rsidP="00FC0356">
            <w:pPr>
              <w:spacing w:after="0"/>
              <w:rPr>
                <w:rFonts w:cs="Calibri"/>
              </w:rPr>
            </w:pPr>
            <w:r w:rsidRPr="00FC0356">
              <w:rPr>
                <w:rFonts w:cs="Calibri"/>
              </w:rPr>
              <w:t>Kristina Melniková</w:t>
            </w:r>
          </w:p>
        </w:tc>
      </w:tr>
      <w:tr w:rsidR="00FC0356" w:rsidRPr="00FC0356" w14:paraId="09C31981" w14:textId="77777777" w:rsidTr="00FC0356">
        <w:trPr>
          <w:trHeight w:hRule="exact" w:val="701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F047896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</w:rPr>
            </w:pPr>
            <w:r w:rsidRPr="00FC0356">
              <w:rPr>
                <w:rFonts w:cs="Calibri"/>
              </w:rPr>
              <w:t>13.5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992D7BB" w14:textId="77777777" w:rsidR="00FC0356" w:rsidRPr="00FC0356" w:rsidRDefault="00FC0356" w:rsidP="00FC0356">
            <w:pPr>
              <w:rPr>
                <w:rFonts w:cs="Calibri"/>
                <w:i/>
                <w:color w:val="000000"/>
                <w:szCs w:val="20"/>
              </w:rPr>
            </w:pPr>
            <w:r w:rsidRPr="00FC0356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  <w:p w14:paraId="616ACE1D" w14:textId="77777777" w:rsidR="00FC0356" w:rsidRPr="00FC0356" w:rsidRDefault="00FC0356" w:rsidP="00FC0356">
            <w:pPr>
              <w:rPr>
                <w:rFonts w:cs="Calibri"/>
                <w:i/>
                <w:color w:val="000000"/>
                <w:szCs w:val="20"/>
              </w:rPr>
            </w:pP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9721CAE" w14:textId="77777777" w:rsidR="00FC0356" w:rsidRPr="00FC0356" w:rsidRDefault="00FC0356" w:rsidP="00FC0356">
            <w:pPr>
              <w:spacing w:after="0"/>
              <w:rPr>
                <w:rFonts w:cs="Calibri"/>
              </w:rPr>
            </w:pPr>
            <w:r w:rsidRPr="00FC0356">
              <w:rPr>
                <w:rFonts w:cs="Calibri"/>
              </w:rPr>
              <w:t>Eliška Přerovská</w:t>
            </w:r>
          </w:p>
        </w:tc>
      </w:tr>
      <w:tr w:rsidR="00FC0356" w:rsidRPr="00FC0356" w14:paraId="1F950987" w14:textId="77777777" w:rsidTr="008F6AEE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CB6189F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</w:rPr>
            </w:pPr>
            <w:r w:rsidRPr="00FC0356">
              <w:rPr>
                <w:rFonts w:cs="Calibri"/>
              </w:rPr>
              <w:t>14.2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0DB4C6E" w14:textId="77777777" w:rsidR="00FC0356" w:rsidRPr="00FC0356" w:rsidRDefault="00FC0356" w:rsidP="00FC0356">
            <w:pPr>
              <w:rPr>
                <w:rFonts w:cs="Calibri"/>
                <w:i/>
                <w:color w:val="000000"/>
                <w:szCs w:val="20"/>
              </w:rPr>
            </w:pPr>
            <w:r w:rsidRPr="00FC0356"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80FC212" w14:textId="499E8B41" w:rsidR="00FC0356" w:rsidRPr="00FC0356" w:rsidRDefault="00FC0356" w:rsidP="00FC0356">
            <w:pPr>
              <w:spacing w:after="0"/>
              <w:rPr>
                <w:rFonts w:cs="Calibri"/>
                <w:sz w:val="18"/>
                <w:szCs w:val="18"/>
              </w:rPr>
            </w:pPr>
            <w:r w:rsidRPr="00FC0356">
              <w:rPr>
                <w:rFonts w:cs="Calibri"/>
              </w:rPr>
              <w:t>Jakub Štolfa</w:t>
            </w:r>
          </w:p>
        </w:tc>
      </w:tr>
      <w:tr w:rsidR="00FC0356" w:rsidRPr="00FC0356" w14:paraId="0992E064" w14:textId="77777777" w:rsidTr="008F6AEE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39B437B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</w:rPr>
            </w:pPr>
            <w:r w:rsidRPr="00FC0356">
              <w:rPr>
                <w:rFonts w:cs="Calibri"/>
              </w:rPr>
              <w:lastRenderedPageBreak/>
              <w:t>14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6788B71" w14:textId="77777777" w:rsidR="00FC0356" w:rsidRPr="00FC0356" w:rsidRDefault="00FC0356" w:rsidP="00FC0356">
            <w:pPr>
              <w:rPr>
                <w:rFonts w:cs="Calibri"/>
                <w:bCs/>
                <w:i/>
                <w:color w:val="000000"/>
                <w:szCs w:val="20"/>
              </w:rPr>
            </w:pPr>
            <w:r w:rsidRPr="00FC0356"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98A4C03" w14:textId="7B910C7B" w:rsidR="00FC0356" w:rsidRPr="00FC0356" w:rsidRDefault="00E05EDD" w:rsidP="00FC0356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Karol Ježík</w:t>
            </w:r>
          </w:p>
        </w:tc>
      </w:tr>
      <w:tr w:rsidR="00FC0356" w:rsidRPr="00FC0356" w14:paraId="7E1C52EF" w14:textId="77777777" w:rsidTr="008F6AEE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2B712E0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</w:rPr>
            </w:pPr>
            <w:r w:rsidRPr="00FC0356">
              <w:rPr>
                <w:rFonts w:cs="Calibri"/>
              </w:rPr>
              <w:t>15.1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45BFE35" w14:textId="77777777" w:rsidR="00FC0356" w:rsidRPr="00FC0356" w:rsidRDefault="00FC0356" w:rsidP="00FC0356">
            <w:pPr>
              <w:rPr>
                <w:rFonts w:cs="Calibri"/>
                <w:bCs/>
                <w:i/>
                <w:color w:val="000000"/>
                <w:szCs w:val="20"/>
              </w:rPr>
            </w:pPr>
            <w:r w:rsidRPr="00FC0356"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8340121" w14:textId="77777777" w:rsidR="00FC0356" w:rsidRPr="00FC0356" w:rsidRDefault="00FC0356" w:rsidP="00FC0356">
            <w:pPr>
              <w:spacing w:after="0"/>
              <w:rPr>
                <w:rFonts w:cs="Calibri"/>
              </w:rPr>
            </w:pPr>
            <w:r w:rsidRPr="00FC0356">
              <w:rPr>
                <w:rFonts w:cs="Calibri"/>
              </w:rPr>
              <w:t>Linda Štěpánová</w:t>
            </w:r>
          </w:p>
        </w:tc>
      </w:tr>
      <w:tr w:rsidR="009B46E2" w:rsidRPr="00FC0356" w14:paraId="35FDE5B4" w14:textId="77777777" w:rsidTr="008F6AEE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1E85271" w14:textId="3A038F7B" w:rsidR="009B46E2" w:rsidRPr="00FC0356" w:rsidRDefault="009B46E2" w:rsidP="00FC0356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5.3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8AF737E" w14:textId="2D3D02B2" w:rsidR="009B46E2" w:rsidRPr="00FC0356" w:rsidRDefault="009B46E2" w:rsidP="00FC0356">
            <w:pPr>
              <w:rPr>
                <w:rFonts w:cs="Calibri"/>
                <w:bCs/>
                <w:i/>
                <w:color w:val="000000"/>
                <w:szCs w:val="20"/>
              </w:rPr>
            </w:pPr>
            <w:r w:rsidRPr="009B46E2">
              <w:rPr>
                <w:rFonts w:cs="Calibri"/>
                <w:bCs/>
                <w:i/>
                <w:color w:val="000000"/>
                <w:szCs w:val="20"/>
              </w:rPr>
              <w:t>Vliv počítačových her na cestovní ruch</w:t>
            </w:r>
            <w:r>
              <w:rPr>
                <w:rFonts w:cs="Calibri"/>
                <w:bCs/>
                <w:i/>
                <w:color w:val="000000"/>
                <w:szCs w:val="20"/>
              </w:rPr>
              <w:t xml:space="preserve"> (pouze obhajoba)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C049F44" w14:textId="225A171D" w:rsidR="009B46E2" w:rsidRPr="00FC0356" w:rsidRDefault="009B46E2" w:rsidP="009B46E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Vojtěch Šimon</w:t>
            </w:r>
          </w:p>
          <w:p w14:paraId="2DEE9CB0" w14:textId="641C94D5" w:rsidR="009B46E2" w:rsidRPr="00FC0356" w:rsidRDefault="009B46E2" w:rsidP="009B46E2">
            <w:pPr>
              <w:spacing w:after="0"/>
              <w:jc w:val="right"/>
              <w:rPr>
                <w:rFonts w:cs="Calibri"/>
              </w:rPr>
            </w:pPr>
            <w:r w:rsidRPr="00FC0356">
              <w:rPr>
                <w:rFonts w:cs="Calibri"/>
              </w:rPr>
              <w:t xml:space="preserve"> </w:t>
            </w:r>
            <w:r w:rsidRPr="00FC0356">
              <w:rPr>
                <w:rFonts w:cs="Calibri"/>
                <w:i/>
                <w:sz w:val="18"/>
                <w:szCs w:val="18"/>
              </w:rPr>
              <w:t>(</w:t>
            </w:r>
            <w:r>
              <w:rPr>
                <w:rFonts w:cs="Calibri"/>
                <w:i/>
                <w:sz w:val="18"/>
                <w:szCs w:val="18"/>
              </w:rPr>
              <w:t>Dr. Drápela</w:t>
            </w:r>
            <w:r w:rsidRPr="00FC0356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FC0356" w:rsidRPr="00FC0356" w14:paraId="4CEA773F" w14:textId="77777777" w:rsidTr="00FC0356">
        <w:trPr>
          <w:trHeight w:hRule="exact" w:val="63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FA69615" w14:textId="54D3DDDB" w:rsidR="00FC0356" w:rsidRPr="00FC0356" w:rsidRDefault="00A26AF5" w:rsidP="00FC0356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5:4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4D875D3" w14:textId="77777777" w:rsidR="00FC0356" w:rsidRPr="00FC0356" w:rsidRDefault="00FC0356" w:rsidP="00FC0356">
            <w:pPr>
              <w:rPr>
                <w:rFonts w:cs="Calibri"/>
                <w:bCs/>
                <w:i/>
                <w:color w:val="000000"/>
                <w:szCs w:val="20"/>
              </w:rPr>
            </w:pPr>
            <w:r w:rsidRPr="00FC0356"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F2D0376" w14:textId="763DEE82" w:rsidR="00FC0356" w:rsidRPr="00FC0356" w:rsidRDefault="00FC0356" w:rsidP="00FC0356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Kamila Vitvarová</w:t>
            </w:r>
          </w:p>
        </w:tc>
      </w:tr>
      <w:tr w:rsidR="00FC0356" w:rsidRPr="00FC0356" w14:paraId="12E75FC8" w14:textId="77777777" w:rsidTr="00FC0356">
        <w:trPr>
          <w:trHeight w:hRule="exact" w:val="584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A2B9A18" w14:textId="59DAF7F3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</w:rPr>
            </w:pPr>
            <w:r w:rsidRPr="00FC0356">
              <w:rPr>
                <w:rFonts w:cs="Calibri"/>
              </w:rPr>
              <w:t>16.</w:t>
            </w:r>
            <w:r w:rsidR="00A26AF5">
              <w:rPr>
                <w:rFonts w:cs="Calibri"/>
              </w:rPr>
              <w:t>25</w:t>
            </w:r>
          </w:p>
        </w:tc>
        <w:tc>
          <w:tcPr>
            <w:tcW w:w="90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5C35D83" w14:textId="77777777" w:rsidR="00FC0356" w:rsidRPr="00FC0356" w:rsidRDefault="00FC0356" w:rsidP="00FC0356">
            <w:pPr>
              <w:spacing w:after="0"/>
              <w:rPr>
                <w:rFonts w:cs="Calibri"/>
                <w:b/>
              </w:rPr>
            </w:pPr>
            <w:r w:rsidRPr="00FC0356">
              <w:rPr>
                <w:rFonts w:cs="Calibri"/>
                <w:b/>
                <w:bCs/>
                <w:color w:val="000000"/>
                <w:szCs w:val="20"/>
              </w:rPr>
              <w:t>Vyhlášení výsledků SZZ</w:t>
            </w:r>
          </w:p>
        </w:tc>
      </w:tr>
    </w:tbl>
    <w:p w14:paraId="5152326E" w14:textId="77777777" w:rsidR="00FC0356" w:rsidRPr="00FC0356" w:rsidRDefault="00FC0356" w:rsidP="00FC0356">
      <w:pPr>
        <w:rPr>
          <w:rFonts w:cs="Calibri"/>
          <w:b/>
          <w:sz w:val="24"/>
        </w:rPr>
      </w:pPr>
    </w:p>
    <w:p w14:paraId="59657755" w14:textId="77777777" w:rsidR="00FC0356" w:rsidRPr="00FC0356" w:rsidRDefault="00FC0356" w:rsidP="00FC0356">
      <w:pPr>
        <w:tabs>
          <w:tab w:val="left" w:pos="3636"/>
        </w:tabs>
        <w:rPr>
          <w:rFonts w:cs="Calibri"/>
          <w:b/>
          <w:sz w:val="40"/>
          <w:szCs w:val="40"/>
        </w:rPr>
      </w:pPr>
    </w:p>
    <w:p w14:paraId="4F99FBDF" w14:textId="77777777" w:rsidR="00FC0356" w:rsidRPr="000C3E39" w:rsidRDefault="00FC0356" w:rsidP="00FC0356"/>
    <w:p w14:paraId="337C0021" w14:textId="77777777" w:rsidR="00FC0356" w:rsidRDefault="00FC0356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0E4F281D" w14:textId="77777777" w:rsidR="00FC0356" w:rsidRDefault="00FC0356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7B08BC07" w14:textId="77777777" w:rsidR="00FC0356" w:rsidRDefault="00FC0356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55AAC972" w14:textId="77777777" w:rsidR="00FC0356" w:rsidRDefault="00FC0356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38B63EB9" w14:textId="77777777" w:rsidR="00FC0356" w:rsidRDefault="00FC0356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52F3991C" w14:textId="77777777" w:rsidR="00FC0356" w:rsidRDefault="00FC0356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18755F4F" w14:textId="2E7854D5" w:rsidR="00FC0356" w:rsidRDefault="00FC0356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595B4A7E" w14:textId="1E4598D2" w:rsidR="008420EC" w:rsidRDefault="008420EC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6F0469FB" w14:textId="1762BD25" w:rsidR="008420EC" w:rsidRDefault="008420EC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41FEEAC4" w14:textId="6B812F20" w:rsidR="008420EC" w:rsidRDefault="008420EC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55F9DB3B" w14:textId="4066F9B9" w:rsidR="008420EC" w:rsidRDefault="008420EC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4986FCE2" w14:textId="5AA0394D" w:rsidR="00A26AF5" w:rsidRDefault="00A26AF5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4FC31896" w14:textId="77777777" w:rsidR="00A26AF5" w:rsidRDefault="00A26AF5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07820A73" w14:textId="22D7960D" w:rsidR="008420EC" w:rsidRDefault="008420EC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43A43402" w14:textId="77777777" w:rsidR="008420EC" w:rsidRDefault="008420EC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22F5EAD1" w14:textId="77777777" w:rsidR="00FC0356" w:rsidRDefault="00FC0356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17353028" w14:textId="1DAD662F" w:rsidR="000C3E39" w:rsidRDefault="000C3E39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  <w:r>
        <w:rPr>
          <w:rFonts w:cs="Calibri"/>
          <w:b/>
          <w:sz w:val="40"/>
          <w:szCs w:val="40"/>
        </w:rPr>
        <w:lastRenderedPageBreak/>
        <w:t>H</w:t>
      </w:r>
      <w:r w:rsidRPr="00F4595E">
        <w:rPr>
          <w:rFonts w:cs="Calibri"/>
          <w:b/>
          <w:sz w:val="40"/>
          <w:szCs w:val="40"/>
        </w:rPr>
        <w:t xml:space="preserve">ARMONOGRAM </w:t>
      </w:r>
    </w:p>
    <w:p w14:paraId="2CAAF26D" w14:textId="07C9521F" w:rsidR="000C3E39" w:rsidRDefault="000C3E39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  <w:r w:rsidRPr="00F4595E">
        <w:rPr>
          <w:rFonts w:cs="Calibri"/>
          <w:b/>
          <w:sz w:val="40"/>
          <w:szCs w:val="40"/>
        </w:rPr>
        <w:t>STÁTNÍCH ZÁVĚREČNÝCH ZKOUŠEK</w:t>
      </w:r>
    </w:p>
    <w:p w14:paraId="06FDC5DA" w14:textId="77777777" w:rsidR="000C3E39" w:rsidRPr="002A5844" w:rsidRDefault="000C3E39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3522FD6A" w14:textId="4BEB2CC9" w:rsidR="000C3E39" w:rsidRPr="002A5844" w:rsidRDefault="000C3E39" w:rsidP="000C3E39">
      <w:pPr>
        <w:shd w:val="clear" w:color="auto" w:fill="9CC2E5" w:themeFill="accent5" w:themeFillTint="99"/>
        <w:ind w:right="-591"/>
        <w:rPr>
          <w:rFonts w:cs="Calibri"/>
          <w:b/>
          <w:i/>
          <w:sz w:val="24"/>
          <w:u w:val="single"/>
        </w:rPr>
      </w:pPr>
      <w:r w:rsidRPr="00907F8E">
        <w:rPr>
          <w:rFonts w:cs="Calibri"/>
          <w:b/>
          <w:sz w:val="24"/>
        </w:rPr>
        <w:t xml:space="preserve">Obor: </w:t>
      </w:r>
      <w:r w:rsidR="00F644A5">
        <w:rPr>
          <w:rFonts w:cs="Calibri"/>
          <w:b/>
          <w:i/>
          <w:sz w:val="24"/>
        </w:rPr>
        <w:t xml:space="preserve">Aplikovaná geografie </w:t>
      </w:r>
      <w:r w:rsidRPr="00907F8E">
        <w:rPr>
          <w:rFonts w:cs="Calibri"/>
          <w:b/>
          <w:i/>
          <w:sz w:val="24"/>
        </w:rPr>
        <w:t>(Bc.)</w:t>
      </w:r>
      <w:r w:rsidRPr="00B62BF3">
        <w:rPr>
          <w:rFonts w:cs="Calibri"/>
          <w:noProof/>
          <w:szCs w:val="20"/>
          <w:lang w:eastAsia="cs-CZ"/>
        </w:rPr>
        <w:t xml:space="preserve"> </w:t>
      </w:r>
    </w:p>
    <w:tbl>
      <w:tblPr>
        <w:tblW w:w="9923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712"/>
      </w:tblGrid>
      <w:tr w:rsidR="000C3E39" w:rsidRPr="000A5BD3" w14:paraId="583D7F21" w14:textId="77777777" w:rsidTr="000C3E39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1A609FBB" w14:textId="77777777" w:rsidR="000C3E39" w:rsidRPr="000A5BD3" w:rsidRDefault="000C3E39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Čas</w:t>
            </w:r>
          </w:p>
        </w:tc>
        <w:tc>
          <w:tcPr>
            <w:tcW w:w="6401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</w:tcBorders>
            <w:vAlign w:val="center"/>
          </w:tcPr>
          <w:p w14:paraId="07DC82B5" w14:textId="77777777" w:rsidR="000C3E39" w:rsidRPr="000A5BD3" w:rsidRDefault="000C3E39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Bod programu</w:t>
            </w:r>
          </w:p>
        </w:tc>
        <w:tc>
          <w:tcPr>
            <w:tcW w:w="2712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318F0EF4" w14:textId="77777777" w:rsidR="000C3E39" w:rsidRPr="000A5BD3" w:rsidRDefault="000C3E39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Student</w:t>
            </w:r>
            <w:r>
              <w:rPr>
                <w:rFonts w:cs="Calibri"/>
                <w:b/>
              </w:rPr>
              <w:t xml:space="preserve"> </w:t>
            </w:r>
            <w:r w:rsidRPr="00CC4A10">
              <w:rPr>
                <w:rFonts w:cs="Calibri"/>
                <w:b/>
                <w:i/>
                <w:sz w:val="18"/>
                <w:szCs w:val="18"/>
              </w:rPr>
              <w:t>(vedoucí práce)</w:t>
            </w:r>
          </w:p>
        </w:tc>
      </w:tr>
      <w:tr w:rsidR="000C3E39" w:rsidRPr="000A5BD3" w14:paraId="07CACA6B" w14:textId="77777777" w:rsidTr="000C3E39">
        <w:trPr>
          <w:trHeight w:hRule="exact" w:val="454"/>
        </w:trPr>
        <w:tc>
          <w:tcPr>
            <w:tcW w:w="9923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9CC2E5" w:themeFill="accent5" w:themeFillTint="99"/>
            <w:vAlign w:val="center"/>
          </w:tcPr>
          <w:p w14:paraId="4A4302AF" w14:textId="58DB199F" w:rsidR="000C3E39" w:rsidRPr="000A5BD3" w:rsidRDefault="00F644A5" w:rsidP="000156B1">
            <w:pPr>
              <w:snapToGrid w:val="0"/>
              <w:spacing w:after="0"/>
              <w:jc w:val="center"/>
              <w:rPr>
                <w:rFonts w:cs="Calibri"/>
                <w:b/>
                <w:sz w:val="24"/>
              </w:rPr>
            </w:pPr>
            <w:r>
              <w:rPr>
                <w:rFonts w:cs="Calibri"/>
                <w:b/>
                <w:sz w:val="24"/>
              </w:rPr>
              <w:t>10. červen</w:t>
            </w:r>
            <w:r w:rsidR="000C3E39">
              <w:rPr>
                <w:rFonts w:cs="Calibri"/>
                <w:b/>
                <w:sz w:val="24"/>
              </w:rPr>
              <w:t xml:space="preserve"> (učebna </w:t>
            </w:r>
            <w:r w:rsidR="00C11AEE">
              <w:rPr>
                <w:rFonts w:cs="Calibri"/>
                <w:b/>
                <w:sz w:val="24"/>
              </w:rPr>
              <w:t>P200</w:t>
            </w:r>
            <w:r w:rsidR="000156B1">
              <w:rPr>
                <w:rFonts w:cs="Calibri"/>
                <w:b/>
                <w:sz w:val="24"/>
              </w:rPr>
              <w:t>)</w:t>
            </w:r>
          </w:p>
        </w:tc>
      </w:tr>
      <w:tr w:rsidR="000C3E39" w:rsidRPr="000A5BD3" w14:paraId="300F8690" w14:textId="77777777" w:rsidTr="000C3E39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9C4325B" w14:textId="77777777" w:rsidR="000C3E39" w:rsidRPr="000A5BD3" w:rsidRDefault="000C3E39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7.45</w:t>
            </w:r>
          </w:p>
        </w:tc>
        <w:tc>
          <w:tcPr>
            <w:tcW w:w="911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6CC8B79" w14:textId="77777777" w:rsidR="000C3E39" w:rsidRPr="000A5BD3" w:rsidRDefault="000C3E39" w:rsidP="002D4EAA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Zahájení SZZ – dopolední část</w:t>
            </w:r>
          </w:p>
        </w:tc>
      </w:tr>
      <w:tr w:rsidR="000C3E39" w:rsidRPr="000A5BD3" w14:paraId="2A5B316C" w14:textId="77777777" w:rsidTr="000C3E39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EAA017A" w14:textId="77777777" w:rsidR="000C3E39" w:rsidRDefault="000C3E39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</w:p>
        </w:tc>
        <w:tc>
          <w:tcPr>
            <w:tcW w:w="911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B0783E1" w14:textId="59C74093" w:rsidR="000C3E39" w:rsidRDefault="000C3E39" w:rsidP="002D4EAA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příprava, odborná rozprava, obhajoba BP</w:t>
            </w:r>
            <w:r w:rsidR="00DE24EF">
              <w:rPr>
                <w:rFonts w:cs="Calibri"/>
                <w:b/>
              </w:rPr>
              <w:t>/DP</w:t>
            </w:r>
          </w:p>
        </w:tc>
      </w:tr>
      <w:tr w:rsidR="000C3E39" w:rsidRPr="000A5BD3" w14:paraId="0D480CFC" w14:textId="77777777" w:rsidTr="000C3E39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783B82E" w14:textId="77777777" w:rsidR="000C3E39" w:rsidRDefault="000C3E39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7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33D7C2C" w14:textId="17C2B86E" w:rsidR="000C3E39" w:rsidRPr="00DF7003" w:rsidRDefault="002B5522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2B5522">
              <w:rPr>
                <w:rFonts w:cs="Calibri"/>
                <w:bCs/>
                <w:i/>
                <w:color w:val="000000"/>
                <w:szCs w:val="20"/>
              </w:rPr>
              <w:t>Identifikace extrémních hydrologických epizod na území Česk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8D19E6B" w14:textId="1F0B4397" w:rsidR="000C3E39" w:rsidRDefault="00F644A5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Lukáš Helikar</w:t>
            </w:r>
          </w:p>
          <w:p w14:paraId="2CB74112" w14:textId="7CEA60D8" w:rsidR="000C3E39" w:rsidRDefault="000C3E39" w:rsidP="00F644A5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(Dr. </w:t>
            </w:r>
            <w:r w:rsidR="00F644A5">
              <w:rPr>
                <w:rFonts w:cs="Calibri"/>
                <w:i/>
                <w:sz w:val="18"/>
                <w:szCs w:val="18"/>
              </w:rPr>
              <w:t>Kocum</w:t>
            </w:r>
            <w:r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0C3E39" w:rsidRPr="000A5BD3" w14:paraId="39167244" w14:textId="77777777" w:rsidTr="000C3E39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026D0ED" w14:textId="77777777" w:rsidR="000C3E39" w:rsidRDefault="000C3E39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8.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C29E27A" w14:textId="1B01D764" w:rsidR="000C3E39" w:rsidRPr="00011DEC" w:rsidRDefault="002B5522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2B5522">
              <w:rPr>
                <w:rFonts w:cs="Calibri"/>
                <w:bCs/>
                <w:i/>
                <w:color w:val="000000"/>
                <w:szCs w:val="20"/>
              </w:rPr>
              <w:t>Analýza přeshraniční spolupráce na příkladu svazků měst Čtyřměstí a Malý trojúhelník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DE215A6" w14:textId="43D3FC6A" w:rsidR="000C3E39" w:rsidRDefault="00F644A5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Matěj Kolář</w:t>
            </w:r>
          </w:p>
          <w:p w14:paraId="2565450B" w14:textId="705ADE04" w:rsidR="000C3E39" w:rsidRPr="002A5844" w:rsidRDefault="000C3E39" w:rsidP="00F644A5">
            <w:pPr>
              <w:spacing w:after="0"/>
              <w:jc w:val="right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i/>
                <w:sz w:val="18"/>
                <w:szCs w:val="18"/>
              </w:rPr>
              <w:t>(</w:t>
            </w:r>
            <w:proofErr w:type="gramStart"/>
            <w:r w:rsidR="00F644A5">
              <w:rPr>
                <w:rFonts w:cs="Calibri"/>
                <w:i/>
                <w:sz w:val="18"/>
                <w:szCs w:val="18"/>
              </w:rPr>
              <w:t>Doc.</w:t>
            </w:r>
            <w:proofErr w:type="gramEnd"/>
            <w:r w:rsidR="00F644A5">
              <w:rPr>
                <w:rFonts w:cs="Calibri"/>
                <w:i/>
                <w:sz w:val="18"/>
                <w:szCs w:val="18"/>
              </w:rPr>
              <w:t xml:space="preserve"> Böhm</w:t>
            </w:r>
            <w:r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0C3E39" w:rsidRPr="000A5BD3" w14:paraId="2E16914C" w14:textId="77777777" w:rsidTr="000C3E39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D2A682E" w14:textId="77777777" w:rsidR="000C3E39" w:rsidRDefault="000C3E39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9.1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EEB7F82" w14:textId="56E46EAE" w:rsidR="000C3E39" w:rsidRPr="00316B1D" w:rsidRDefault="002B5522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2B5522">
              <w:rPr>
                <w:rFonts w:cs="Calibri"/>
                <w:i/>
                <w:color w:val="000000"/>
                <w:szCs w:val="20"/>
              </w:rPr>
              <w:t>Analýza brownfieldů v Liberci z hlediska jejich charakteru a potenciálu využití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B876D0D" w14:textId="2C5EADDA" w:rsidR="000C3E39" w:rsidRDefault="00F644A5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Filip Kapitán</w:t>
            </w:r>
          </w:p>
          <w:p w14:paraId="556F68DC" w14:textId="55E9599B" w:rsidR="000C3E39" w:rsidRPr="002A5844" w:rsidRDefault="000C3E39" w:rsidP="00011DEC">
            <w:pPr>
              <w:spacing w:after="0"/>
              <w:jc w:val="right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(Dr. </w:t>
            </w:r>
            <w:r w:rsidR="00011DEC">
              <w:rPr>
                <w:rFonts w:cs="Calibri"/>
                <w:i/>
                <w:sz w:val="18"/>
                <w:szCs w:val="18"/>
              </w:rPr>
              <w:t>Drápela</w:t>
            </w:r>
            <w:r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0C3E39" w:rsidRPr="000A5BD3" w14:paraId="3199FA1B" w14:textId="77777777" w:rsidTr="00506404">
        <w:trPr>
          <w:trHeight w:hRule="exact" w:val="666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2D0CE20" w14:textId="77777777" w:rsidR="000C3E39" w:rsidRDefault="000C3E39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0.0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F808056" w14:textId="0E996E45" w:rsidR="000C3E39" w:rsidRPr="00316B1D" w:rsidRDefault="002B5522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2B5522">
              <w:rPr>
                <w:rFonts w:cs="Calibri"/>
                <w:i/>
                <w:color w:val="000000"/>
                <w:szCs w:val="20"/>
              </w:rPr>
              <w:t>Noční život ve veřejném prostoru v Liberci</w:t>
            </w:r>
            <w:r w:rsidR="000C3E39" w:rsidRPr="00786D50">
              <w:rPr>
                <w:rFonts w:cs="Calibri"/>
                <w:i/>
                <w:color w:val="000000"/>
                <w:szCs w:val="20"/>
              </w:rPr>
              <w:tab/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FC82D7F" w14:textId="2E3FF9C0" w:rsidR="000C3E39" w:rsidRPr="00786D50" w:rsidRDefault="00F644A5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Radek Komada</w:t>
            </w:r>
          </w:p>
          <w:p w14:paraId="4D863B33" w14:textId="3165C3AF" w:rsidR="000C3E39" w:rsidRPr="008B7088" w:rsidRDefault="000C3E39" w:rsidP="00F644A5">
            <w:pPr>
              <w:spacing w:after="0"/>
              <w:jc w:val="right"/>
              <w:rPr>
                <w:rFonts w:cs="Calibri"/>
                <w:i/>
                <w:sz w:val="18"/>
                <w:szCs w:val="18"/>
              </w:rPr>
            </w:pPr>
            <w:r w:rsidRPr="00786D50">
              <w:rPr>
                <w:rFonts w:cs="Calibri"/>
              </w:rPr>
              <w:t xml:space="preserve"> </w:t>
            </w:r>
            <w:r w:rsidRPr="008B7088">
              <w:rPr>
                <w:rFonts w:cs="Calibri"/>
                <w:i/>
                <w:sz w:val="18"/>
                <w:szCs w:val="18"/>
              </w:rPr>
              <w:t>(</w:t>
            </w:r>
            <w:r w:rsidR="00011DEC">
              <w:rPr>
                <w:rFonts w:cs="Calibri"/>
                <w:i/>
                <w:sz w:val="18"/>
                <w:szCs w:val="18"/>
              </w:rPr>
              <w:t>Dr</w:t>
            </w:r>
            <w:r>
              <w:rPr>
                <w:rFonts w:cs="Calibri"/>
                <w:i/>
                <w:sz w:val="18"/>
                <w:szCs w:val="18"/>
              </w:rPr>
              <w:t xml:space="preserve">. </w:t>
            </w:r>
            <w:r w:rsidR="00F644A5">
              <w:rPr>
                <w:rFonts w:cs="Calibri"/>
                <w:i/>
                <w:sz w:val="18"/>
                <w:szCs w:val="18"/>
              </w:rPr>
              <w:t>Drápela</w:t>
            </w:r>
            <w:r w:rsidRPr="008B7088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0C3E39" w:rsidRPr="000A5BD3" w14:paraId="09409504" w14:textId="77777777" w:rsidTr="00DE5C0C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B1CAAD5" w14:textId="77777777" w:rsidR="000C3E39" w:rsidRDefault="000C3E39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0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5D2A318" w14:textId="64D2F292" w:rsidR="000C3E39" w:rsidRPr="008B7088" w:rsidRDefault="002B5522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2B5522">
              <w:rPr>
                <w:rFonts w:cs="Calibri"/>
                <w:i/>
                <w:color w:val="000000"/>
                <w:szCs w:val="20"/>
              </w:rPr>
              <w:t>Porovnání fyzickogeografické reality s digitálním modelem hry Kingdom Come: Deliverance 2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CC790FB" w14:textId="40387749" w:rsidR="000C3E39" w:rsidRDefault="00F644A5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Filip Netušil</w:t>
            </w:r>
          </w:p>
          <w:p w14:paraId="1F11CF0B" w14:textId="0D8CFEA0" w:rsidR="000C3E39" w:rsidRDefault="00F644A5" w:rsidP="00F644A5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>(</w:t>
            </w:r>
            <w:proofErr w:type="gramStart"/>
            <w:r>
              <w:rPr>
                <w:rFonts w:cs="Calibri"/>
                <w:i/>
                <w:sz w:val="18"/>
                <w:szCs w:val="18"/>
              </w:rPr>
              <w:t>Doc</w:t>
            </w:r>
            <w:r w:rsidR="000C3E39">
              <w:rPr>
                <w:rFonts w:cs="Calibri"/>
                <w:i/>
                <w:sz w:val="18"/>
                <w:szCs w:val="18"/>
              </w:rPr>
              <w:t>.</w:t>
            </w:r>
            <w:proofErr w:type="gramEnd"/>
            <w:r w:rsidR="000C3E39">
              <w:rPr>
                <w:rFonts w:cs="Calibri"/>
                <w:i/>
                <w:sz w:val="18"/>
                <w:szCs w:val="18"/>
              </w:rPr>
              <w:t xml:space="preserve"> </w:t>
            </w:r>
            <w:r>
              <w:rPr>
                <w:rFonts w:cs="Calibri"/>
                <w:i/>
                <w:sz w:val="18"/>
                <w:szCs w:val="18"/>
              </w:rPr>
              <w:t>Zágoršek</w:t>
            </w:r>
            <w:r w:rsidR="000C3E39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0C3E39" w:rsidRPr="000A5BD3" w14:paraId="460EA85C" w14:textId="77777777" w:rsidTr="00506404">
        <w:trPr>
          <w:trHeight w:hRule="exact" w:val="786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DA180E4" w14:textId="77777777" w:rsidR="000C3E39" w:rsidRDefault="000C3E39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1.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7DA546B" w14:textId="0A75CB92" w:rsidR="000C3E39" w:rsidRPr="008B7088" w:rsidRDefault="002B5522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2B5522">
              <w:rPr>
                <w:rFonts w:cs="Calibri"/>
                <w:i/>
                <w:color w:val="000000"/>
                <w:szCs w:val="20"/>
              </w:rPr>
              <w:t>Analýza geografického rozložení fanouškovství fotbalových klubů v Libereckém kraji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DE53914" w14:textId="272E3FE2" w:rsidR="000C3E39" w:rsidRDefault="00F644A5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Vojtěch Roubal</w:t>
            </w:r>
          </w:p>
          <w:p w14:paraId="3DCB948D" w14:textId="098635AC" w:rsidR="000C3E39" w:rsidRDefault="00F644A5" w:rsidP="00F644A5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>(</w:t>
            </w:r>
            <w:proofErr w:type="gramStart"/>
            <w:r>
              <w:rPr>
                <w:rFonts w:cs="Calibri"/>
                <w:i/>
                <w:sz w:val="18"/>
                <w:szCs w:val="18"/>
              </w:rPr>
              <w:t>Doc.</w:t>
            </w:r>
            <w:proofErr w:type="gramEnd"/>
            <w:r w:rsidR="000C3E39">
              <w:rPr>
                <w:rFonts w:cs="Calibri"/>
                <w:i/>
                <w:sz w:val="18"/>
                <w:szCs w:val="18"/>
              </w:rPr>
              <w:t xml:space="preserve"> </w:t>
            </w:r>
            <w:r w:rsidR="00011DEC">
              <w:rPr>
                <w:rFonts w:cs="Calibri"/>
                <w:i/>
                <w:sz w:val="18"/>
                <w:szCs w:val="18"/>
              </w:rPr>
              <w:t>B</w:t>
            </w:r>
            <w:r>
              <w:rPr>
                <w:rFonts w:cs="Calibri"/>
                <w:i/>
                <w:sz w:val="18"/>
                <w:szCs w:val="18"/>
              </w:rPr>
              <w:t>öhm</w:t>
            </w:r>
            <w:r w:rsidR="000C3E39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0C3E39" w:rsidRPr="000A5BD3" w14:paraId="0C98897A" w14:textId="77777777" w:rsidTr="00E62F8A">
        <w:trPr>
          <w:trHeight w:hRule="exact" w:val="473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B5DA1AC" w14:textId="77777777" w:rsidR="000C3E39" w:rsidRDefault="000C3E39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2.35</w:t>
            </w:r>
          </w:p>
        </w:tc>
        <w:tc>
          <w:tcPr>
            <w:tcW w:w="9113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2100B92" w14:textId="77777777" w:rsidR="000C3E39" w:rsidRPr="00B62BF3" w:rsidRDefault="000C3E39" w:rsidP="002D4EAA">
            <w:pPr>
              <w:spacing w:after="0"/>
              <w:rPr>
                <w:rFonts w:cs="Calibri"/>
              </w:rPr>
            </w:pPr>
            <w:r w:rsidRPr="00B62BF3">
              <w:rPr>
                <w:rFonts w:cs="Calibri"/>
                <w:b/>
                <w:color w:val="000000"/>
                <w:szCs w:val="20"/>
              </w:rPr>
              <w:t>Vyhlášení výsledků SZZ</w:t>
            </w:r>
          </w:p>
        </w:tc>
      </w:tr>
    </w:tbl>
    <w:p w14:paraId="27AEDABA" w14:textId="7A09DDFE" w:rsidR="00076B18" w:rsidRPr="002A5844" w:rsidRDefault="00076B18" w:rsidP="000C3E39">
      <w:pPr>
        <w:shd w:val="clear" w:color="auto" w:fill="9CC2E5" w:themeFill="accent5" w:themeFillTint="99"/>
        <w:ind w:right="-591"/>
        <w:rPr>
          <w:rFonts w:cs="Calibri"/>
          <w:b/>
          <w:i/>
          <w:sz w:val="24"/>
          <w:u w:val="single"/>
        </w:rPr>
      </w:pP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0C3E39" w:rsidRPr="000A5BD3" w14:paraId="1ABD8167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4414202" w14:textId="18AE6B79" w:rsidR="000C3E39" w:rsidRDefault="00452604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3.2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52270BE" w14:textId="5B57954E" w:rsidR="000C3E39" w:rsidRPr="009F611C" w:rsidRDefault="002B5522" w:rsidP="002D7731">
            <w:pPr>
              <w:rPr>
                <w:rFonts w:cs="Calibri"/>
                <w:i/>
                <w:color w:val="000000"/>
                <w:szCs w:val="20"/>
              </w:rPr>
            </w:pPr>
            <w:r w:rsidRPr="002B5522">
              <w:rPr>
                <w:rFonts w:cs="Calibri"/>
                <w:i/>
                <w:color w:val="000000"/>
                <w:szCs w:val="20"/>
              </w:rPr>
              <w:t>Dopravní mobilita obyvatel Jablonce nad Nisou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34E2EE0" w14:textId="451349E7" w:rsidR="002D7731" w:rsidRDefault="00903D8E" w:rsidP="002D7731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Matyáš Suchý</w:t>
            </w:r>
          </w:p>
          <w:p w14:paraId="13C57F9E" w14:textId="4732362E" w:rsidR="000C3E39" w:rsidRDefault="000C3E39" w:rsidP="002D7731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>(D</w:t>
            </w:r>
            <w:r w:rsidR="00011DEC">
              <w:rPr>
                <w:rFonts w:cs="Calibri"/>
                <w:i/>
                <w:sz w:val="18"/>
                <w:szCs w:val="18"/>
              </w:rPr>
              <w:t>r</w:t>
            </w:r>
            <w:r>
              <w:rPr>
                <w:rFonts w:cs="Calibri"/>
                <w:i/>
                <w:sz w:val="18"/>
                <w:szCs w:val="18"/>
              </w:rPr>
              <w:t xml:space="preserve">. </w:t>
            </w:r>
            <w:r w:rsidR="002D7731">
              <w:rPr>
                <w:rFonts w:cs="Calibri"/>
                <w:i/>
                <w:sz w:val="18"/>
                <w:szCs w:val="18"/>
              </w:rPr>
              <w:t>Drápela</w:t>
            </w:r>
            <w:r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8F49BE" w:rsidRPr="000A5BD3" w14:paraId="7F0FC891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EFA5790" w14:textId="1BE66F3B" w:rsidR="008F49BE" w:rsidRDefault="008F49BE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4.0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4FE23D3" w14:textId="1D2C75A3" w:rsidR="008F49BE" w:rsidRPr="002B5522" w:rsidRDefault="008F49BE" w:rsidP="002D7731">
            <w:pPr>
              <w:rPr>
                <w:rFonts w:cs="Calibri"/>
                <w:i/>
                <w:color w:val="000000"/>
                <w:szCs w:val="20"/>
              </w:rPr>
            </w:pPr>
            <w:r w:rsidRPr="008F49BE">
              <w:rPr>
                <w:rFonts w:cs="Calibri"/>
                <w:i/>
                <w:color w:val="000000"/>
                <w:szCs w:val="20"/>
              </w:rPr>
              <w:t>Přeshraniční spolupráce se zaměřením na kulturu v česko-polsko-německém Trojzemí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D8F6FAD" w14:textId="161D6369" w:rsidR="008F49BE" w:rsidRDefault="008F49BE" w:rsidP="008F49BE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Matyáš Volf</w:t>
            </w:r>
          </w:p>
          <w:p w14:paraId="64B140CC" w14:textId="649FF58B" w:rsidR="008F49BE" w:rsidRDefault="008F49BE" w:rsidP="008F49BE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>(Dr. Boháč)</w:t>
            </w:r>
          </w:p>
        </w:tc>
      </w:tr>
      <w:tr w:rsidR="000C3E39" w:rsidRPr="000A5BD3" w14:paraId="17ED8896" w14:textId="77777777" w:rsidTr="00D514D0">
        <w:trPr>
          <w:trHeight w:hRule="exact" w:val="542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92E2405" w14:textId="51085885" w:rsidR="000C3E39" w:rsidRDefault="00452604" w:rsidP="008F49BE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4:</w:t>
            </w:r>
            <w:r w:rsidR="008F49BE">
              <w:rPr>
                <w:rFonts w:cs="Calibri"/>
              </w:rPr>
              <w:t>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A28D452" w14:textId="6DF6E738" w:rsidR="000C3E39" w:rsidRPr="000D55EB" w:rsidRDefault="00011DEC" w:rsidP="002D4EAA">
            <w:pPr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63F5D5D" w14:textId="51FE6C67" w:rsidR="000C3E39" w:rsidRDefault="00903D8E" w:rsidP="00011DEC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Stanislav Ahnel</w:t>
            </w:r>
          </w:p>
        </w:tc>
      </w:tr>
      <w:tr w:rsidR="00ED6A41" w:rsidRPr="000A5BD3" w14:paraId="3CCDB873" w14:textId="77777777" w:rsidTr="00ED6A41">
        <w:trPr>
          <w:trHeight w:hRule="exact" w:val="664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2D193F4" w14:textId="0A491C3D" w:rsidR="00ED6A41" w:rsidRDefault="008F49BE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5:1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D25B563" w14:textId="5E232455" w:rsidR="00ED6A41" w:rsidRDefault="00ED6A41" w:rsidP="002D4EAA">
            <w:pPr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AAC3DD9" w14:textId="7249DD54" w:rsidR="00ED6A41" w:rsidRDefault="00076B18" w:rsidP="00011DEC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Hana Pavlíková</w:t>
            </w:r>
          </w:p>
        </w:tc>
      </w:tr>
      <w:tr w:rsidR="002B5522" w:rsidRPr="000A5BD3" w14:paraId="0CF6BD2C" w14:textId="77777777" w:rsidTr="00ED6A41">
        <w:trPr>
          <w:trHeight w:hRule="exact" w:val="664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96334A7" w14:textId="356CA146" w:rsidR="002B5522" w:rsidRDefault="008F49BE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lastRenderedPageBreak/>
              <w:t>15:3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DE7D8F5" w14:textId="49EF5D8A" w:rsidR="002B5522" w:rsidRDefault="002B5522" w:rsidP="002D4EAA">
            <w:pPr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27B3D98" w14:textId="6420CF1E" w:rsidR="002B5522" w:rsidRDefault="002B5522" w:rsidP="00011DEC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Jakub Stejskal</w:t>
            </w:r>
          </w:p>
        </w:tc>
      </w:tr>
      <w:tr w:rsidR="008F49BE" w:rsidRPr="000A5BD3" w14:paraId="5AE2CC30" w14:textId="77777777" w:rsidTr="00E70BA1">
        <w:trPr>
          <w:trHeight w:hRule="exact" w:val="664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5078007" w14:textId="1AA0161C" w:rsidR="008F49BE" w:rsidRDefault="008F49BE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6.20</w:t>
            </w:r>
          </w:p>
        </w:tc>
        <w:tc>
          <w:tcPr>
            <w:tcW w:w="90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9CCA501" w14:textId="1AE72AB0" w:rsidR="008F49BE" w:rsidRDefault="008F49BE" w:rsidP="00011DEC">
            <w:pPr>
              <w:spacing w:after="0"/>
              <w:rPr>
                <w:rFonts w:cs="Calibri"/>
              </w:rPr>
            </w:pPr>
            <w:r w:rsidRPr="00B62BF3">
              <w:rPr>
                <w:rFonts w:cs="Calibri"/>
                <w:b/>
                <w:color w:val="000000"/>
                <w:szCs w:val="20"/>
              </w:rPr>
              <w:t>Vyhlášení výsledků SZZ</w:t>
            </w:r>
          </w:p>
        </w:tc>
      </w:tr>
    </w:tbl>
    <w:p w14:paraId="772319FB" w14:textId="315D67EC" w:rsidR="00076B18" w:rsidRDefault="00076B18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40605582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56462D90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3648A627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540FB08F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75415155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7C7945CA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2147CC96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0B56EA95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51C7B267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1A621166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6BF4AD66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1E61AE3F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08A4F0EE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4A044D8E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4557B11F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4911A481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7CBCEF04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33158981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740525B8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7A0AFF5E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29C472C2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177381B2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1C888D57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59924CCC" w14:textId="77777777" w:rsidR="00AD51A1" w:rsidRDefault="00AD51A1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00993B90" w14:textId="059A1B15" w:rsidR="00076B18" w:rsidRDefault="00076B18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59E3C13F" w14:textId="16284DFB" w:rsidR="00C11AEE" w:rsidRDefault="00C11AEE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  <w:r w:rsidRPr="00F4595E">
        <w:rPr>
          <w:rFonts w:cs="Calibri"/>
          <w:b/>
          <w:sz w:val="40"/>
          <w:szCs w:val="40"/>
        </w:rPr>
        <w:lastRenderedPageBreak/>
        <w:t xml:space="preserve">HARMONOGRAM </w:t>
      </w:r>
    </w:p>
    <w:p w14:paraId="7C8F7994" w14:textId="1A810AC9" w:rsidR="00C11AEE" w:rsidRPr="002A5844" w:rsidRDefault="00C11AEE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  <w:r w:rsidRPr="00F4595E">
        <w:rPr>
          <w:rFonts w:cs="Calibri"/>
          <w:b/>
          <w:sz w:val="40"/>
          <w:szCs w:val="40"/>
        </w:rPr>
        <w:t>STÁTNÍCH ZÁVĚREČNÝCH ZKOUŠEK</w:t>
      </w:r>
    </w:p>
    <w:p w14:paraId="27382A9D" w14:textId="2ADFEE33" w:rsidR="00C11AEE" w:rsidRPr="002A5844" w:rsidRDefault="00C11AEE" w:rsidP="00C11AEE">
      <w:pPr>
        <w:shd w:val="clear" w:color="auto" w:fill="9CC2E5" w:themeFill="accent5" w:themeFillTint="99"/>
        <w:ind w:right="-591"/>
        <w:rPr>
          <w:rFonts w:cs="Calibri"/>
          <w:b/>
          <w:i/>
          <w:sz w:val="24"/>
          <w:u w:val="single"/>
        </w:rPr>
      </w:pPr>
      <w:bookmarkStart w:id="0" w:name="_Hlk133476981"/>
      <w:r w:rsidRPr="00907F8E">
        <w:rPr>
          <w:rFonts w:cs="Calibri"/>
          <w:b/>
          <w:sz w:val="24"/>
        </w:rPr>
        <w:t xml:space="preserve">Obor: </w:t>
      </w:r>
      <w:r>
        <w:rPr>
          <w:rFonts w:cs="Calibri"/>
          <w:b/>
          <w:i/>
          <w:sz w:val="24"/>
        </w:rPr>
        <w:t xml:space="preserve">Aplikovaná </w:t>
      </w:r>
      <w:r w:rsidR="00076B18">
        <w:rPr>
          <w:rFonts w:cs="Calibri"/>
          <w:b/>
          <w:i/>
          <w:sz w:val="24"/>
        </w:rPr>
        <w:t>a regionální rozvoj</w:t>
      </w:r>
      <w:r>
        <w:rPr>
          <w:rFonts w:cs="Calibri"/>
          <w:b/>
          <w:i/>
          <w:sz w:val="24"/>
        </w:rPr>
        <w:t xml:space="preserve"> </w:t>
      </w:r>
      <w:r w:rsidRPr="00907F8E">
        <w:rPr>
          <w:rFonts w:cs="Calibri"/>
          <w:b/>
          <w:i/>
          <w:sz w:val="24"/>
        </w:rPr>
        <w:t>(</w:t>
      </w:r>
      <w:r w:rsidR="00076B18">
        <w:rPr>
          <w:rFonts w:cs="Calibri"/>
          <w:b/>
          <w:i/>
          <w:sz w:val="24"/>
        </w:rPr>
        <w:t>Mgr</w:t>
      </w:r>
      <w:r w:rsidRPr="00907F8E">
        <w:rPr>
          <w:rFonts w:cs="Calibri"/>
          <w:b/>
          <w:i/>
          <w:sz w:val="24"/>
        </w:rPr>
        <w:t>.)</w:t>
      </w: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C11AEE" w:rsidRPr="000A5BD3" w14:paraId="7D9CC314" w14:textId="77777777" w:rsidTr="002D4EAA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30C788A7" w14:textId="77777777" w:rsidR="00C11AEE" w:rsidRPr="000A5BD3" w:rsidRDefault="00C11AEE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bookmarkStart w:id="1" w:name="_Hlk133478667"/>
            <w:r w:rsidRPr="000A5BD3">
              <w:rPr>
                <w:rFonts w:cs="Calibri"/>
                <w:b/>
              </w:rPr>
              <w:t>Čas</w:t>
            </w:r>
          </w:p>
        </w:tc>
        <w:tc>
          <w:tcPr>
            <w:tcW w:w="6401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</w:tcBorders>
            <w:vAlign w:val="center"/>
          </w:tcPr>
          <w:p w14:paraId="71D22A4F" w14:textId="77777777" w:rsidR="00C11AEE" w:rsidRPr="000A5BD3" w:rsidRDefault="00C11AEE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Bod programu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26AE0905" w14:textId="77777777" w:rsidR="00C11AEE" w:rsidRPr="000A5BD3" w:rsidRDefault="00C11AEE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Student</w:t>
            </w:r>
            <w:r>
              <w:rPr>
                <w:rFonts w:cs="Calibri"/>
                <w:b/>
              </w:rPr>
              <w:t xml:space="preserve"> </w:t>
            </w:r>
            <w:r w:rsidRPr="00CC4A10">
              <w:rPr>
                <w:rFonts w:cs="Calibri"/>
                <w:b/>
                <w:i/>
                <w:sz w:val="18"/>
                <w:szCs w:val="18"/>
              </w:rPr>
              <w:t>(vedoucí práce)</w:t>
            </w:r>
          </w:p>
        </w:tc>
      </w:tr>
      <w:tr w:rsidR="00C11AEE" w:rsidRPr="000A5BD3" w14:paraId="28812F2B" w14:textId="77777777" w:rsidTr="002D4EAA">
        <w:trPr>
          <w:trHeight w:hRule="exact" w:val="454"/>
        </w:trPr>
        <w:tc>
          <w:tcPr>
            <w:tcW w:w="990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1F4D44D" w14:textId="03D1AAD9" w:rsidR="00C11AEE" w:rsidRPr="000A5BD3" w:rsidRDefault="00076B18" w:rsidP="00A65200">
            <w:pPr>
              <w:shd w:val="clear" w:color="auto" w:fill="9CC2E5" w:themeFill="accent5" w:themeFillTint="99"/>
              <w:jc w:val="center"/>
              <w:rPr>
                <w:rFonts w:cs="Calibri"/>
                <w:b/>
                <w:sz w:val="24"/>
              </w:rPr>
            </w:pPr>
            <w:r>
              <w:rPr>
                <w:rFonts w:cs="Calibri"/>
                <w:b/>
                <w:sz w:val="24"/>
              </w:rPr>
              <w:t>10</w:t>
            </w:r>
            <w:r w:rsidR="00C11AEE">
              <w:rPr>
                <w:rFonts w:cs="Calibri"/>
                <w:b/>
                <w:sz w:val="24"/>
              </w:rPr>
              <w:t xml:space="preserve">. </w:t>
            </w:r>
            <w:r w:rsidR="00A65200">
              <w:rPr>
                <w:rFonts w:cs="Calibri"/>
                <w:b/>
                <w:sz w:val="24"/>
              </w:rPr>
              <w:t xml:space="preserve">červen </w:t>
            </w:r>
            <w:r w:rsidR="00C11AEE">
              <w:rPr>
                <w:rFonts w:cs="Calibri"/>
                <w:b/>
                <w:sz w:val="24"/>
              </w:rPr>
              <w:t>(učebna P</w:t>
            </w:r>
            <w:r>
              <w:rPr>
                <w:rFonts w:cs="Calibri"/>
                <w:b/>
                <w:sz w:val="24"/>
              </w:rPr>
              <w:t>300</w:t>
            </w:r>
            <w:r w:rsidR="00C11AEE">
              <w:rPr>
                <w:rFonts w:cs="Calibri"/>
                <w:b/>
                <w:sz w:val="24"/>
              </w:rPr>
              <w:t>)</w:t>
            </w:r>
          </w:p>
        </w:tc>
      </w:tr>
      <w:tr w:rsidR="00C11AEE" w:rsidRPr="000A5BD3" w14:paraId="505461AB" w14:textId="77777777" w:rsidTr="002D4EAA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EFB4A01" w14:textId="77777777" w:rsidR="00C11AEE" w:rsidRPr="000A5BD3" w:rsidRDefault="00C11AEE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7.45</w:t>
            </w:r>
          </w:p>
        </w:tc>
        <w:tc>
          <w:tcPr>
            <w:tcW w:w="909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95300DA" w14:textId="77777777" w:rsidR="00C11AEE" w:rsidRPr="000A5BD3" w:rsidRDefault="00C11AEE" w:rsidP="002D4EAA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Zahájení SZZ – dopolední část</w:t>
            </w:r>
          </w:p>
        </w:tc>
      </w:tr>
      <w:tr w:rsidR="00C11AEE" w:rsidRPr="000A5BD3" w14:paraId="6D79FD11" w14:textId="77777777" w:rsidTr="002D4EAA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033B8FC" w14:textId="77777777" w:rsidR="00C11AEE" w:rsidRDefault="00C11AEE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</w:p>
        </w:tc>
        <w:tc>
          <w:tcPr>
            <w:tcW w:w="909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B4C698B" w14:textId="77777777" w:rsidR="00C11AEE" w:rsidRDefault="00C11AEE" w:rsidP="002D4EAA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příprava, odborná rozprava, obhajoba BP/DP</w:t>
            </w:r>
          </w:p>
        </w:tc>
      </w:tr>
      <w:tr w:rsidR="00C11AEE" w:rsidRPr="000A5BD3" w14:paraId="20DE109B" w14:textId="77777777" w:rsidTr="002D4EA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BEE73E0" w14:textId="77777777" w:rsidR="00C11AEE" w:rsidRDefault="00C11AEE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7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5E05E93" w14:textId="427D148C" w:rsidR="00C11AEE" w:rsidRPr="00B5495A" w:rsidRDefault="002B5522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2B5522">
              <w:rPr>
                <w:rFonts w:cs="Calibri"/>
                <w:bCs/>
                <w:i/>
                <w:color w:val="000000"/>
                <w:szCs w:val="20"/>
              </w:rPr>
              <w:t>Analýza odolnosti struktur přeshraniční spolupráce na příkladu Euroregionu Nisa: případ česko-polské spolupráce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B98ED2B" w14:textId="5415AADE" w:rsidR="00C11AEE" w:rsidRDefault="002B5522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Ondřej Piekarz</w:t>
            </w:r>
          </w:p>
          <w:p w14:paraId="04CF5434" w14:textId="3B52CFF7" w:rsidR="00C11AEE" w:rsidRDefault="00C11AEE" w:rsidP="002B5522">
            <w:pPr>
              <w:spacing w:after="0"/>
              <w:jc w:val="right"/>
              <w:rPr>
                <w:rFonts w:cs="Calibri"/>
              </w:rPr>
            </w:pPr>
            <w:r w:rsidRPr="002A5844">
              <w:rPr>
                <w:rFonts w:cs="Calibri"/>
                <w:i/>
                <w:sz w:val="18"/>
                <w:szCs w:val="18"/>
              </w:rPr>
              <w:t>(</w:t>
            </w:r>
            <w:r>
              <w:rPr>
                <w:rFonts w:cs="Calibri"/>
                <w:i/>
                <w:sz w:val="18"/>
                <w:szCs w:val="18"/>
              </w:rPr>
              <w:t xml:space="preserve">Doc. </w:t>
            </w:r>
            <w:r w:rsidR="002B5522">
              <w:rPr>
                <w:rFonts w:cs="Calibri"/>
                <w:i/>
                <w:sz w:val="18"/>
                <w:szCs w:val="18"/>
              </w:rPr>
              <w:t>Böhm</w:t>
            </w:r>
            <w:proofErr w:type="gramStart"/>
            <w:r w:rsidR="002B5522">
              <w:rPr>
                <w:rFonts w:cs="Calibri"/>
                <w:i/>
                <w:sz w:val="18"/>
                <w:szCs w:val="18"/>
              </w:rPr>
              <w:t xml:space="preserve">/ </w:t>
            </w:r>
            <w:r w:rsidRPr="002A5844">
              <w:rPr>
                <w:rFonts w:cs="Calibri"/>
                <w:i/>
                <w:sz w:val="18"/>
                <w:szCs w:val="18"/>
              </w:rPr>
              <w:t>)</w:t>
            </w:r>
            <w:proofErr w:type="gramEnd"/>
          </w:p>
        </w:tc>
      </w:tr>
      <w:tr w:rsidR="00C11AEE" w:rsidRPr="000A5BD3" w14:paraId="0DE02E6C" w14:textId="77777777" w:rsidTr="002D4EA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22FC941" w14:textId="6CB0A0F1" w:rsidR="00C11AEE" w:rsidRDefault="002B5522" w:rsidP="00452B44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8.</w:t>
            </w:r>
            <w:r w:rsidR="00452B44">
              <w:rPr>
                <w:rFonts w:cs="Calibri"/>
              </w:rPr>
              <w:t>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E4865E7" w14:textId="161C3542" w:rsidR="00C11AEE" w:rsidRPr="002B5522" w:rsidRDefault="002B5522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2B5522">
              <w:rPr>
                <w:rFonts w:cs="Calibri"/>
                <w:bCs/>
                <w:i/>
                <w:color w:val="000000"/>
                <w:szCs w:val="20"/>
              </w:rPr>
              <w:t>Analýza odolnosti struktur přeshraniční spolupráce na příkladu Euroregionu Nisa: česko-německá spolupráce</w:t>
            </w:r>
            <w:r>
              <w:rPr>
                <w:rFonts w:cs="Calibri"/>
                <w:bCs/>
                <w:i/>
                <w:color w:val="000000"/>
                <w:szCs w:val="20"/>
              </w:rPr>
              <w:t xml:space="preserve"> (pouze obhajoba)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A7A3DF7" w14:textId="793B0AEE" w:rsidR="00C11AEE" w:rsidRDefault="002B5522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Eliška Hujerová</w:t>
            </w:r>
          </w:p>
          <w:p w14:paraId="7EA7FEA0" w14:textId="2F103B7A" w:rsidR="00C11AEE" w:rsidRDefault="00C11AEE" w:rsidP="00011DEC">
            <w:pPr>
              <w:spacing w:after="0"/>
              <w:jc w:val="right"/>
              <w:rPr>
                <w:rFonts w:cs="Calibri"/>
              </w:rPr>
            </w:pPr>
            <w:r w:rsidRPr="002A5844">
              <w:rPr>
                <w:rFonts w:cs="Calibri"/>
                <w:i/>
                <w:sz w:val="18"/>
                <w:szCs w:val="18"/>
              </w:rPr>
              <w:t>(</w:t>
            </w:r>
            <w:r w:rsidR="002B5522">
              <w:rPr>
                <w:rFonts w:cs="Calibri"/>
                <w:i/>
                <w:sz w:val="18"/>
                <w:szCs w:val="18"/>
              </w:rPr>
              <w:t>Doc. Böhm</w:t>
            </w:r>
            <w:proofErr w:type="gramStart"/>
            <w:r w:rsidR="002B5522">
              <w:rPr>
                <w:rFonts w:cs="Calibri"/>
                <w:i/>
                <w:sz w:val="18"/>
                <w:szCs w:val="18"/>
              </w:rPr>
              <w:t xml:space="preserve">/ </w:t>
            </w:r>
            <w:r w:rsidRPr="002A5844">
              <w:rPr>
                <w:rFonts w:cs="Calibri"/>
                <w:i/>
                <w:sz w:val="18"/>
                <w:szCs w:val="18"/>
              </w:rPr>
              <w:t>)</w:t>
            </w:r>
            <w:proofErr w:type="gramEnd"/>
          </w:p>
        </w:tc>
      </w:tr>
      <w:tr w:rsidR="00C11AEE" w:rsidRPr="000A5BD3" w14:paraId="37646FC9" w14:textId="77777777" w:rsidTr="002D4EA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C61A718" w14:textId="49B82723" w:rsidR="00C11AEE" w:rsidRDefault="00CA6CEA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8.3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95436F5" w14:textId="158E17B1" w:rsidR="00C11AEE" w:rsidRPr="00B5495A" w:rsidRDefault="002B5522" w:rsidP="002D4EAA">
            <w:pPr>
              <w:rPr>
                <w:rFonts w:cs="Calibri"/>
                <w:bCs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ECD3CEE" w14:textId="37B91AB5" w:rsidR="00C11AEE" w:rsidRDefault="002B5522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Tomáš Ernée</w:t>
            </w:r>
          </w:p>
          <w:p w14:paraId="12A74DE8" w14:textId="48B31939" w:rsidR="00C11AEE" w:rsidRDefault="00C11AEE" w:rsidP="002B5522">
            <w:pPr>
              <w:spacing w:after="0"/>
              <w:jc w:val="right"/>
              <w:rPr>
                <w:rFonts w:cs="Calibri"/>
              </w:rPr>
            </w:pPr>
          </w:p>
        </w:tc>
      </w:tr>
      <w:tr w:rsidR="00C11AEE" w:rsidRPr="000A5BD3" w14:paraId="20D16AD3" w14:textId="77777777" w:rsidTr="002D4EA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32135D5" w14:textId="5B5CE9D3" w:rsidR="00C11AEE" w:rsidRDefault="00452604" w:rsidP="00452B44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9.</w:t>
            </w:r>
            <w:r w:rsidR="00CA6CEA">
              <w:rPr>
                <w:rFonts w:cs="Calibri"/>
              </w:rPr>
              <w:t>0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C1AEE9D" w14:textId="28FC266C" w:rsidR="00C11AEE" w:rsidRPr="00B5495A" w:rsidRDefault="002B5522" w:rsidP="002D4EAA">
            <w:pPr>
              <w:rPr>
                <w:rFonts w:cs="Calibri"/>
                <w:bCs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5C77B49" w14:textId="56602F54" w:rsidR="00C11AEE" w:rsidRDefault="002B5522" w:rsidP="002B552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Petr Vacek</w:t>
            </w:r>
          </w:p>
        </w:tc>
      </w:tr>
      <w:bookmarkEnd w:id="0"/>
      <w:bookmarkEnd w:id="1"/>
    </w:tbl>
    <w:p w14:paraId="7FE8270D" w14:textId="77777777" w:rsidR="00C11AEE" w:rsidRDefault="00C11AEE" w:rsidP="00C11AEE">
      <w:pPr>
        <w:spacing w:line="240" w:lineRule="auto"/>
        <w:rPr>
          <w:rFonts w:cs="Calibri"/>
          <w:b/>
          <w:sz w:val="24"/>
        </w:rPr>
      </w:pPr>
    </w:p>
    <w:p w14:paraId="082F15C3" w14:textId="7CFB70DE" w:rsidR="00C11AEE" w:rsidRPr="00452604" w:rsidRDefault="00C11AEE" w:rsidP="00C11AEE">
      <w:pPr>
        <w:shd w:val="clear" w:color="auto" w:fill="9CC2E5" w:themeFill="accent5" w:themeFillTint="99"/>
        <w:ind w:right="-449"/>
        <w:rPr>
          <w:rFonts w:cs="Calibri"/>
          <w:b/>
          <w:i/>
          <w:sz w:val="24"/>
        </w:rPr>
      </w:pPr>
      <w:r w:rsidRPr="00907F8E">
        <w:rPr>
          <w:rFonts w:cs="Calibri"/>
          <w:b/>
          <w:sz w:val="24"/>
        </w:rPr>
        <w:t xml:space="preserve">Obor: </w:t>
      </w:r>
      <w:r w:rsidR="00452604" w:rsidRPr="00452604">
        <w:rPr>
          <w:rFonts w:cs="Calibri"/>
          <w:b/>
          <w:i/>
          <w:sz w:val="24"/>
        </w:rPr>
        <w:t xml:space="preserve">Zeměpis/geografie se zaměřením na vzdělávání (Bc.) </w:t>
      </w: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C11AEE" w14:paraId="48C1E75A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1628D05" w14:textId="3CC89BE8" w:rsidR="00C11AEE" w:rsidRDefault="00CA6CEA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9.2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CC8AE9E" w14:textId="7E4D312F" w:rsidR="00C11AEE" w:rsidRPr="00F630B8" w:rsidRDefault="00452604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9DFA6EA" w14:textId="44F74ED7" w:rsidR="00C11AEE" w:rsidRDefault="00452604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Martin Abraham</w:t>
            </w:r>
          </w:p>
          <w:p w14:paraId="6413055F" w14:textId="21FDAB37" w:rsidR="00C11AEE" w:rsidRDefault="00C11AEE" w:rsidP="003666B6">
            <w:pPr>
              <w:spacing w:after="0"/>
              <w:jc w:val="right"/>
              <w:rPr>
                <w:rFonts w:cs="Calibri"/>
              </w:rPr>
            </w:pPr>
          </w:p>
        </w:tc>
      </w:tr>
      <w:tr w:rsidR="00452604" w14:paraId="17660309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95208C9" w14:textId="6FDEF445" w:rsidR="00452604" w:rsidRDefault="00CA6CEA" w:rsidP="00452B44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9.5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B27CA14" w14:textId="49099D4D" w:rsidR="00452604" w:rsidRPr="00183039" w:rsidRDefault="00452604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0805C69" w14:textId="616CA4E7" w:rsidR="00452604" w:rsidRDefault="00452604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Daniela Černá</w:t>
            </w:r>
          </w:p>
        </w:tc>
      </w:tr>
      <w:tr w:rsidR="00452604" w14:paraId="3B64F026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FB418BF" w14:textId="0DAFAE01" w:rsidR="00452604" w:rsidRDefault="00452604" w:rsidP="00452B44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0.</w:t>
            </w:r>
            <w:r w:rsidR="00CA6CEA">
              <w:rPr>
                <w:rFonts w:cs="Calibri"/>
              </w:rPr>
              <w:t>2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B2643BC" w14:textId="050319B6" w:rsidR="00452604" w:rsidRPr="00183039" w:rsidRDefault="00452604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6014FF3" w14:textId="35B5D8AF" w:rsidR="00452604" w:rsidRDefault="00452604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Michal Egrt</w:t>
            </w:r>
          </w:p>
        </w:tc>
      </w:tr>
      <w:tr w:rsidR="00452604" w14:paraId="1780E2E0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A5DB799" w14:textId="242B0379" w:rsidR="00452604" w:rsidRDefault="00CA6CEA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0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8594198" w14:textId="0E0FCAFA" w:rsidR="00452604" w:rsidRPr="00183039" w:rsidRDefault="00452604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3365C54" w14:textId="426A3B6B" w:rsidR="00452604" w:rsidRDefault="00452604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Zuzana Horáková</w:t>
            </w:r>
          </w:p>
        </w:tc>
      </w:tr>
      <w:tr w:rsidR="00452604" w14:paraId="61C68201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0D47363" w14:textId="59BD2145" w:rsidR="00452604" w:rsidRDefault="00452604" w:rsidP="00452B44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1</w:t>
            </w:r>
            <w:r w:rsidR="00452B44">
              <w:rPr>
                <w:rFonts w:cs="Calibri"/>
              </w:rPr>
              <w:t>.</w:t>
            </w:r>
            <w:r w:rsidR="00CA6CEA">
              <w:rPr>
                <w:rFonts w:cs="Calibri"/>
              </w:rPr>
              <w:t>1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15B5396" w14:textId="38743E18" w:rsidR="00452604" w:rsidRPr="00183039" w:rsidRDefault="00452604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7A28B4A" w14:textId="209A4170" w:rsidR="00452604" w:rsidRDefault="00452604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Barbora Jiruchová</w:t>
            </w:r>
          </w:p>
        </w:tc>
      </w:tr>
      <w:tr w:rsidR="00452604" w14:paraId="473639C5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7763E53" w14:textId="126FC062" w:rsidR="00452604" w:rsidRDefault="00452B44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</w:t>
            </w:r>
            <w:r w:rsidR="00CA6CEA">
              <w:rPr>
                <w:rFonts w:cs="Calibri"/>
              </w:rPr>
              <w:t>1.3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E41C773" w14:textId="1AC21BFD" w:rsidR="00452604" w:rsidRPr="00183039" w:rsidRDefault="00452604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C8D63B1" w14:textId="1C80FFA4" w:rsidR="00452604" w:rsidRDefault="00452604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Adéla Marešová</w:t>
            </w:r>
          </w:p>
        </w:tc>
      </w:tr>
      <w:tr w:rsidR="00452604" w14:paraId="050D25F5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6A2C11D" w14:textId="53848216" w:rsidR="00452604" w:rsidRDefault="00452B44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lastRenderedPageBreak/>
              <w:t>12.</w:t>
            </w:r>
            <w:r w:rsidR="00CA6CEA">
              <w:rPr>
                <w:rFonts w:cs="Calibri"/>
              </w:rPr>
              <w:t>20</w:t>
            </w:r>
          </w:p>
        </w:tc>
        <w:tc>
          <w:tcPr>
            <w:tcW w:w="90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1BE1A8B" w14:textId="52477BAA" w:rsidR="00452604" w:rsidRPr="00452604" w:rsidRDefault="00452604" w:rsidP="002D4EAA">
            <w:pPr>
              <w:spacing w:after="0"/>
              <w:rPr>
                <w:rFonts w:cs="Calibri"/>
                <w:b/>
              </w:rPr>
            </w:pPr>
            <w:r w:rsidRPr="00452604">
              <w:rPr>
                <w:rFonts w:cs="Calibri"/>
                <w:b/>
              </w:rPr>
              <w:t>Vyhlášení výsledků SZZ</w:t>
            </w:r>
          </w:p>
        </w:tc>
      </w:tr>
    </w:tbl>
    <w:p w14:paraId="456BFA9B" w14:textId="1166C1AA" w:rsidR="000738E1" w:rsidRDefault="000738E1" w:rsidP="00C11AEE">
      <w:pPr>
        <w:spacing w:after="0" w:line="240" w:lineRule="auto"/>
        <w:rPr>
          <w:rFonts w:cs="Calibri"/>
          <w:b/>
          <w:sz w:val="40"/>
          <w:szCs w:val="40"/>
        </w:rPr>
      </w:pP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0738E1" w:rsidRPr="00011DEC" w14:paraId="21105031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11A12D2" w14:textId="3C504A15" w:rsidR="000738E1" w:rsidRPr="00011DEC" w:rsidRDefault="00452B44" w:rsidP="00452B44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3.</w:t>
            </w:r>
            <w:r w:rsidR="00CA6CEA">
              <w:rPr>
                <w:rFonts w:cs="Calibri"/>
              </w:rPr>
              <w:t>1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050E6EA" w14:textId="77777777" w:rsidR="000738E1" w:rsidRPr="00183039" w:rsidRDefault="000738E1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AB79D09" w14:textId="24EF3F37" w:rsidR="000738E1" w:rsidRDefault="00452604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Zuzana Nováková</w:t>
            </w:r>
          </w:p>
        </w:tc>
      </w:tr>
      <w:tr w:rsidR="00ED6A41" w:rsidRPr="00011DEC" w14:paraId="6F6328BD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556E76D" w14:textId="427E878D" w:rsidR="00ED6A41" w:rsidRDefault="00452B44" w:rsidP="000738E1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</w:t>
            </w:r>
            <w:r w:rsidR="00CA6CEA">
              <w:rPr>
                <w:rFonts w:cs="Calibri"/>
              </w:rPr>
              <w:t>3.4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1F90E26" w14:textId="25826DC5" w:rsidR="00ED6A41" w:rsidRPr="00183039" w:rsidRDefault="00ED6A41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AA0A192" w14:textId="7117846C" w:rsidR="00ED6A41" w:rsidRDefault="00452604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Nikola Petrtýlová</w:t>
            </w:r>
          </w:p>
        </w:tc>
      </w:tr>
      <w:tr w:rsidR="00452604" w:rsidRPr="00011DEC" w14:paraId="5AE81814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F6880BE" w14:textId="5A6FDCB0" w:rsidR="00452604" w:rsidRDefault="00452B44" w:rsidP="000738E1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4.</w:t>
            </w:r>
            <w:r w:rsidR="00CA6CEA">
              <w:rPr>
                <w:rFonts w:cs="Calibri"/>
              </w:rPr>
              <w:t>0</w:t>
            </w:r>
            <w:r>
              <w:rPr>
                <w:rFonts w:cs="Calibri"/>
              </w:rPr>
              <w:t>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71FD52F" w14:textId="516092A7" w:rsidR="00452604" w:rsidRPr="00183039" w:rsidRDefault="00452604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B4255F3" w14:textId="72C20DD7" w:rsidR="00452604" w:rsidRDefault="00452604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Jaroslava Pivoňková</w:t>
            </w:r>
          </w:p>
        </w:tc>
      </w:tr>
      <w:tr w:rsidR="00452604" w:rsidRPr="00011DEC" w14:paraId="40374C23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4F09813" w14:textId="0A0E27B4" w:rsidR="00452604" w:rsidRDefault="00452604" w:rsidP="00452B44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4.</w:t>
            </w:r>
            <w:r w:rsidR="00CA6CEA">
              <w:rPr>
                <w:rFonts w:cs="Calibri"/>
              </w:rPr>
              <w:t>3</w:t>
            </w:r>
            <w:r w:rsidR="00452B44">
              <w:rPr>
                <w:rFonts w:cs="Calibri"/>
              </w:rPr>
              <w:t>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D06DE73" w14:textId="00E6EA36" w:rsidR="00452604" w:rsidRPr="00183039" w:rsidRDefault="00452604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B90E1E8" w14:textId="4E846D36" w:rsidR="00452604" w:rsidRDefault="00452604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Michal Svárovský</w:t>
            </w:r>
          </w:p>
        </w:tc>
      </w:tr>
      <w:tr w:rsidR="00A26AF5" w:rsidRPr="00011DEC" w14:paraId="483DD037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719A4D5" w14:textId="1AD88B7E" w:rsidR="00A26AF5" w:rsidRDefault="00A26AF5" w:rsidP="00452B44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</w:t>
            </w:r>
            <w:r w:rsidR="00CA6CEA">
              <w:rPr>
                <w:rFonts w:cs="Calibri"/>
              </w:rPr>
              <w:t>4</w:t>
            </w:r>
            <w:r>
              <w:rPr>
                <w:rFonts w:cs="Calibri"/>
              </w:rPr>
              <w:t>:</w:t>
            </w:r>
            <w:r w:rsidR="00CA6CEA">
              <w:rPr>
                <w:rFonts w:cs="Calibri"/>
              </w:rPr>
              <w:t>5</w:t>
            </w:r>
            <w:r>
              <w:rPr>
                <w:rFonts w:cs="Calibri"/>
              </w:rPr>
              <w:t>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DD53554" w14:textId="7B9A2144" w:rsidR="00A26AF5" w:rsidRPr="00183039" w:rsidRDefault="00A26AF5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76BA8F7" w14:textId="0F599846" w:rsidR="00A26AF5" w:rsidRDefault="00A26AF5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Daniel Vosátka</w:t>
            </w:r>
          </w:p>
        </w:tc>
      </w:tr>
    </w:tbl>
    <w:p w14:paraId="2ECAB8EE" w14:textId="77777777" w:rsidR="00A65200" w:rsidRPr="002A5844" w:rsidRDefault="00A65200" w:rsidP="00A65200">
      <w:pPr>
        <w:shd w:val="clear" w:color="auto" w:fill="9CC2E5" w:themeFill="accent5" w:themeFillTint="99"/>
        <w:ind w:right="-591"/>
        <w:rPr>
          <w:rFonts w:cs="Calibri"/>
          <w:b/>
          <w:i/>
          <w:sz w:val="24"/>
          <w:u w:val="single"/>
        </w:rPr>
      </w:pPr>
      <w:r w:rsidRPr="00907F8E">
        <w:rPr>
          <w:rFonts w:cs="Calibri"/>
          <w:b/>
          <w:sz w:val="24"/>
        </w:rPr>
        <w:t xml:space="preserve">Obor: </w:t>
      </w:r>
      <w:r>
        <w:rPr>
          <w:rFonts w:cs="Calibri"/>
          <w:b/>
          <w:i/>
          <w:sz w:val="24"/>
        </w:rPr>
        <w:t>Učitelství pro 2. stupeň ZŠ (Mgr.)</w:t>
      </w:r>
      <w:r w:rsidRPr="004502B3">
        <w:rPr>
          <w:rFonts w:cs="Calibri"/>
          <w:noProof/>
          <w:szCs w:val="20"/>
          <w:lang w:eastAsia="cs-CZ"/>
        </w:rPr>
        <w:t xml:space="preserve"> </w:t>
      </w: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A65200" w14:paraId="132C1A6C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07DD965" w14:textId="4EE41AD1" w:rsidR="00A65200" w:rsidRPr="00011DEC" w:rsidRDefault="00FB4F42" w:rsidP="00452B44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5.</w:t>
            </w:r>
            <w:r w:rsidR="00CA6CEA">
              <w:rPr>
                <w:rFonts w:cs="Calibri"/>
              </w:rPr>
              <w:t>2</w:t>
            </w:r>
            <w:r w:rsidR="00A26AF5">
              <w:rPr>
                <w:rFonts w:cs="Calibri"/>
              </w:rPr>
              <w:t>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709CC37" w14:textId="7E68280F" w:rsidR="00A65200" w:rsidRPr="00A65200" w:rsidRDefault="00A65200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A65200">
              <w:rPr>
                <w:rFonts w:cs="Calibri"/>
                <w:bCs/>
                <w:i/>
                <w:color w:val="000000"/>
                <w:szCs w:val="20"/>
              </w:rPr>
              <w:t>Didaktické aktivity podporující mezipředmětové vztahy ve výuce zeměpisu a tělesné výchovy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612B7FD" w14:textId="4DE8A1F0" w:rsidR="00A65200" w:rsidRDefault="00A65200" w:rsidP="00A6520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Veronika Švábová</w:t>
            </w:r>
          </w:p>
          <w:p w14:paraId="6DEC0942" w14:textId="5BE153F6" w:rsidR="00A65200" w:rsidRDefault="00A65200" w:rsidP="00A65200">
            <w:pPr>
              <w:spacing w:after="0"/>
              <w:jc w:val="right"/>
              <w:rPr>
                <w:rFonts w:cs="Calibri"/>
              </w:rPr>
            </w:pPr>
            <w:r w:rsidRPr="002A5844">
              <w:rPr>
                <w:rFonts w:cs="Calibri"/>
                <w:i/>
                <w:sz w:val="18"/>
                <w:szCs w:val="18"/>
              </w:rPr>
              <w:t>(</w:t>
            </w:r>
            <w:r>
              <w:rPr>
                <w:rFonts w:cs="Calibri"/>
                <w:i/>
                <w:sz w:val="18"/>
                <w:szCs w:val="18"/>
              </w:rPr>
              <w:t>Dr. Drápela</w:t>
            </w:r>
            <w:proofErr w:type="gramStart"/>
            <w:r>
              <w:rPr>
                <w:rFonts w:cs="Calibri"/>
                <w:i/>
                <w:sz w:val="18"/>
                <w:szCs w:val="18"/>
              </w:rPr>
              <w:t xml:space="preserve">/ </w:t>
            </w:r>
            <w:r w:rsidRPr="002A5844">
              <w:rPr>
                <w:rFonts w:cs="Calibri"/>
                <w:i/>
                <w:sz w:val="18"/>
                <w:szCs w:val="18"/>
              </w:rPr>
              <w:t>)</w:t>
            </w:r>
            <w:proofErr w:type="gramEnd"/>
          </w:p>
        </w:tc>
      </w:tr>
      <w:tr w:rsidR="00A65200" w14:paraId="058653F8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DFE5503" w14:textId="469788B4" w:rsidR="00A65200" w:rsidRDefault="00A65200" w:rsidP="00452B44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6.</w:t>
            </w:r>
            <w:r w:rsidR="00CA6CEA">
              <w:rPr>
                <w:rFonts w:cs="Calibri"/>
              </w:rPr>
              <w:t>0</w:t>
            </w:r>
            <w:bookmarkStart w:id="2" w:name="_GoBack"/>
            <w:bookmarkEnd w:id="2"/>
            <w:r w:rsidR="00A26AF5">
              <w:rPr>
                <w:rFonts w:cs="Calibri"/>
              </w:rPr>
              <w:t>5</w:t>
            </w:r>
          </w:p>
        </w:tc>
        <w:tc>
          <w:tcPr>
            <w:tcW w:w="90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1F31556" w14:textId="3E7B1EE2" w:rsidR="00A65200" w:rsidRPr="00A65200" w:rsidRDefault="00A65200" w:rsidP="002D4EAA">
            <w:pPr>
              <w:spacing w:after="0"/>
              <w:rPr>
                <w:rFonts w:cs="Calibri"/>
                <w:b/>
              </w:rPr>
            </w:pPr>
            <w:r w:rsidRPr="00A65200">
              <w:rPr>
                <w:rFonts w:cs="Calibri"/>
                <w:b/>
                <w:color w:val="000000"/>
                <w:szCs w:val="20"/>
              </w:rPr>
              <w:t>Vyhlášení výsledků SZZ</w:t>
            </w:r>
          </w:p>
        </w:tc>
      </w:tr>
    </w:tbl>
    <w:p w14:paraId="5D3A9FDA" w14:textId="773AEB9C" w:rsidR="00284BBC" w:rsidRDefault="00C11AEE" w:rsidP="00D514D0">
      <w:pPr>
        <w:spacing w:after="0" w:line="240" w:lineRule="auto"/>
        <w:rPr>
          <w:rFonts w:cs="Calibri"/>
          <w:b/>
          <w:sz w:val="40"/>
          <w:szCs w:val="40"/>
        </w:rPr>
      </w:pPr>
      <w:r>
        <w:rPr>
          <w:rFonts w:cs="Calibri"/>
          <w:b/>
          <w:sz w:val="40"/>
          <w:szCs w:val="40"/>
        </w:rPr>
        <w:br w:type="page"/>
      </w:r>
    </w:p>
    <w:p w14:paraId="2C0AF25B" w14:textId="6387838E" w:rsidR="000C3E39" w:rsidRDefault="000C3E39" w:rsidP="00F54CFF">
      <w:pPr>
        <w:spacing w:after="0" w:line="240" w:lineRule="auto"/>
        <w:jc w:val="center"/>
        <w:rPr>
          <w:rFonts w:cs="Calibri"/>
          <w:b/>
          <w:sz w:val="40"/>
          <w:szCs w:val="40"/>
        </w:rPr>
      </w:pPr>
      <w:r>
        <w:rPr>
          <w:rFonts w:cs="Calibri"/>
          <w:b/>
          <w:sz w:val="40"/>
          <w:szCs w:val="40"/>
        </w:rPr>
        <w:lastRenderedPageBreak/>
        <w:t>H</w:t>
      </w:r>
      <w:r w:rsidRPr="00F4595E">
        <w:rPr>
          <w:rFonts w:cs="Calibri"/>
          <w:b/>
          <w:sz w:val="40"/>
          <w:szCs w:val="40"/>
        </w:rPr>
        <w:t>ARMONOGRAM</w:t>
      </w:r>
    </w:p>
    <w:p w14:paraId="2B1CD70B" w14:textId="27E28CAB" w:rsidR="000C3E39" w:rsidRPr="00284BBC" w:rsidRDefault="000C3E39" w:rsidP="00284BBC">
      <w:pPr>
        <w:spacing w:after="0" w:line="240" w:lineRule="auto"/>
        <w:jc w:val="center"/>
        <w:rPr>
          <w:rFonts w:cs="Calibri"/>
          <w:b/>
          <w:sz w:val="40"/>
          <w:szCs w:val="40"/>
        </w:rPr>
      </w:pPr>
      <w:r w:rsidRPr="00F4595E">
        <w:rPr>
          <w:rFonts w:cs="Calibri"/>
          <w:b/>
          <w:sz w:val="40"/>
          <w:szCs w:val="40"/>
        </w:rPr>
        <w:t>STÁTNÍCH ZÁVĚREČNÝCH ZKOUŠEK</w:t>
      </w:r>
    </w:p>
    <w:p w14:paraId="04E065AB" w14:textId="77777777" w:rsidR="000C3E39" w:rsidRDefault="000C3E39" w:rsidP="000C3E39">
      <w:pPr>
        <w:spacing w:after="0" w:line="240" w:lineRule="auto"/>
        <w:jc w:val="center"/>
        <w:rPr>
          <w:rFonts w:cs="Calibri"/>
          <w:b/>
          <w:sz w:val="24"/>
        </w:rPr>
      </w:pPr>
    </w:p>
    <w:p w14:paraId="53C1C92C" w14:textId="086A7FDB" w:rsidR="000C3E39" w:rsidRPr="002A5844" w:rsidRDefault="000C3E39" w:rsidP="000C3E39">
      <w:pPr>
        <w:shd w:val="clear" w:color="auto" w:fill="9CC2E5" w:themeFill="accent5" w:themeFillTint="99"/>
        <w:ind w:right="-591"/>
        <w:rPr>
          <w:rFonts w:cs="Calibri"/>
          <w:b/>
          <w:i/>
          <w:sz w:val="24"/>
          <w:u w:val="single"/>
        </w:rPr>
      </w:pPr>
      <w:r w:rsidRPr="00907F8E">
        <w:rPr>
          <w:rFonts w:cs="Calibri"/>
          <w:b/>
          <w:sz w:val="24"/>
        </w:rPr>
        <w:t xml:space="preserve">Obor: </w:t>
      </w:r>
      <w:r>
        <w:rPr>
          <w:rFonts w:cs="Calibri"/>
          <w:b/>
          <w:i/>
          <w:sz w:val="24"/>
        </w:rPr>
        <w:t>Učitelství pro 2. stupeň ZŠ</w:t>
      </w:r>
      <w:r w:rsidR="002D4EAA">
        <w:rPr>
          <w:rFonts w:cs="Calibri"/>
          <w:b/>
          <w:i/>
          <w:sz w:val="24"/>
        </w:rPr>
        <w:t>/SŠ</w:t>
      </w:r>
      <w:r>
        <w:rPr>
          <w:rFonts w:cs="Calibri"/>
          <w:b/>
          <w:i/>
          <w:sz w:val="24"/>
        </w:rPr>
        <w:t xml:space="preserve"> (Mgr.)</w:t>
      </w:r>
      <w:r w:rsidRPr="004502B3">
        <w:rPr>
          <w:rFonts w:cs="Calibri"/>
          <w:noProof/>
          <w:szCs w:val="20"/>
          <w:lang w:eastAsia="cs-CZ"/>
        </w:rPr>
        <w:t xml:space="preserve"> </w:t>
      </w:r>
    </w:p>
    <w:tbl>
      <w:tblPr>
        <w:tblW w:w="9923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712"/>
      </w:tblGrid>
      <w:tr w:rsidR="000C3E39" w:rsidRPr="000A5BD3" w14:paraId="5297EDE8" w14:textId="77777777" w:rsidTr="00284BBC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4C4F917F" w14:textId="77777777" w:rsidR="000C3E39" w:rsidRPr="000A5BD3" w:rsidRDefault="000C3E39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Čas</w:t>
            </w:r>
          </w:p>
        </w:tc>
        <w:tc>
          <w:tcPr>
            <w:tcW w:w="6401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</w:tcBorders>
            <w:vAlign w:val="center"/>
          </w:tcPr>
          <w:p w14:paraId="238DA049" w14:textId="77777777" w:rsidR="000C3E39" w:rsidRPr="000A5BD3" w:rsidRDefault="000C3E39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Bod programu</w:t>
            </w:r>
          </w:p>
        </w:tc>
        <w:tc>
          <w:tcPr>
            <w:tcW w:w="2712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0B4AE09F" w14:textId="77777777" w:rsidR="000C3E39" w:rsidRPr="000A5BD3" w:rsidRDefault="000C3E39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Student</w:t>
            </w:r>
            <w:r>
              <w:rPr>
                <w:rFonts w:cs="Calibri"/>
                <w:b/>
              </w:rPr>
              <w:t xml:space="preserve"> </w:t>
            </w:r>
            <w:r w:rsidRPr="00CC4A10">
              <w:rPr>
                <w:rFonts w:cs="Calibri"/>
                <w:b/>
                <w:i/>
                <w:sz w:val="18"/>
                <w:szCs w:val="18"/>
              </w:rPr>
              <w:t>(vedoucí práce)</w:t>
            </w:r>
          </w:p>
        </w:tc>
      </w:tr>
      <w:tr w:rsidR="000C3E39" w:rsidRPr="000A5BD3" w14:paraId="62CEF509" w14:textId="77777777" w:rsidTr="00284BBC">
        <w:trPr>
          <w:trHeight w:hRule="exact" w:val="454"/>
        </w:trPr>
        <w:tc>
          <w:tcPr>
            <w:tcW w:w="9923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98EB553" w14:textId="6C54FC51" w:rsidR="000C3E39" w:rsidRPr="000C3E39" w:rsidRDefault="009F6C87" w:rsidP="00D514D0">
            <w:pPr>
              <w:shd w:val="clear" w:color="auto" w:fill="9CC2E5" w:themeFill="accent5" w:themeFillTint="99"/>
              <w:jc w:val="center"/>
              <w:rPr>
                <w:rFonts w:cs="Calibri"/>
                <w:b/>
                <w:sz w:val="24"/>
              </w:rPr>
            </w:pPr>
            <w:r>
              <w:rPr>
                <w:rFonts w:cs="Calibri"/>
                <w:b/>
                <w:sz w:val="24"/>
              </w:rPr>
              <w:t>11</w:t>
            </w:r>
            <w:r w:rsidR="00896330">
              <w:rPr>
                <w:rFonts w:cs="Calibri"/>
                <w:b/>
                <w:sz w:val="24"/>
              </w:rPr>
              <w:t xml:space="preserve">. </w:t>
            </w:r>
            <w:r w:rsidR="00D514D0">
              <w:rPr>
                <w:rFonts w:cs="Calibri"/>
                <w:b/>
                <w:sz w:val="24"/>
              </w:rPr>
              <w:t>červ</w:t>
            </w:r>
            <w:r w:rsidR="00896330">
              <w:rPr>
                <w:rFonts w:cs="Calibri"/>
                <w:b/>
                <w:sz w:val="24"/>
              </w:rPr>
              <w:t>en</w:t>
            </w:r>
            <w:r w:rsidR="00C11AEE">
              <w:rPr>
                <w:rFonts w:cs="Calibri"/>
                <w:b/>
                <w:sz w:val="24"/>
              </w:rPr>
              <w:t xml:space="preserve"> (učebna P2</w:t>
            </w:r>
            <w:r>
              <w:rPr>
                <w:rFonts w:cs="Calibri"/>
                <w:b/>
                <w:sz w:val="24"/>
              </w:rPr>
              <w:t>00</w:t>
            </w:r>
            <w:r w:rsidR="000C3E39" w:rsidRPr="000C3E39">
              <w:rPr>
                <w:rFonts w:cs="Calibri"/>
                <w:b/>
                <w:sz w:val="24"/>
              </w:rPr>
              <w:t xml:space="preserve">) </w:t>
            </w:r>
          </w:p>
        </w:tc>
      </w:tr>
      <w:tr w:rsidR="000C3E39" w:rsidRPr="000A5BD3" w14:paraId="35D11727" w14:textId="77777777" w:rsidTr="00284BBC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89B49D7" w14:textId="69894E9A" w:rsidR="000C3E39" w:rsidRPr="000A5BD3" w:rsidRDefault="009F6C87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7.45</w:t>
            </w:r>
          </w:p>
        </w:tc>
        <w:tc>
          <w:tcPr>
            <w:tcW w:w="911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86C8257" w14:textId="77777777" w:rsidR="000C3E39" w:rsidRPr="000A5BD3" w:rsidRDefault="000C3E39" w:rsidP="002D4EAA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Zahájení SZZ – dopolední část</w:t>
            </w:r>
          </w:p>
        </w:tc>
      </w:tr>
      <w:tr w:rsidR="000C3E39" w:rsidRPr="000A5BD3" w14:paraId="4A2F8DCB" w14:textId="77777777" w:rsidTr="00284BBC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171FAF3" w14:textId="77777777" w:rsidR="000C3E39" w:rsidRDefault="000C3E39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</w:p>
        </w:tc>
        <w:tc>
          <w:tcPr>
            <w:tcW w:w="911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CB51690" w14:textId="1028CD44" w:rsidR="000C3E39" w:rsidRDefault="000C3E39" w:rsidP="002D4EAA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 xml:space="preserve">příprava, odborná rozprava, obhajoba </w:t>
            </w:r>
            <w:r w:rsidR="00412044">
              <w:rPr>
                <w:rFonts w:cs="Calibri"/>
                <w:b/>
              </w:rPr>
              <w:t>BP/</w:t>
            </w:r>
            <w:r>
              <w:rPr>
                <w:rFonts w:cs="Calibri"/>
                <w:b/>
              </w:rPr>
              <w:t>DP</w:t>
            </w:r>
          </w:p>
        </w:tc>
      </w:tr>
      <w:tr w:rsidR="000C3E39" w:rsidRPr="000A5BD3" w14:paraId="438FF1F9" w14:textId="77777777" w:rsidTr="00284BBC">
        <w:trPr>
          <w:trHeight w:hRule="exact" w:val="926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D5F8BC6" w14:textId="25464559" w:rsidR="000C3E39" w:rsidRDefault="009F6C87" w:rsidP="000C3E39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7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581FB66" w14:textId="3F7A8D9C" w:rsidR="000C3E39" w:rsidRPr="009F6C87" w:rsidRDefault="009F6C87" w:rsidP="000C3E39">
            <w:pPr>
              <w:spacing w:after="0" w:line="240" w:lineRule="auto"/>
              <w:rPr>
                <w:rFonts w:cs="Calibri"/>
                <w:i/>
                <w:color w:val="000000"/>
                <w:szCs w:val="20"/>
              </w:rPr>
            </w:pPr>
            <w:r w:rsidRPr="009F6C87">
              <w:rPr>
                <w:rFonts w:cs="Calibri"/>
                <w:bCs/>
                <w:i/>
                <w:color w:val="000000"/>
                <w:szCs w:val="20"/>
              </w:rPr>
              <w:t>Migrace obyvatelstva ve výuce zeměpisu: návrh badatelsky orientovaných aktivit pro 2. stupeň ZŠ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6967B68" w14:textId="4CECFC32" w:rsidR="000C3E39" w:rsidRDefault="009F6C87" w:rsidP="000C3E39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Jan Cýrus</w:t>
            </w:r>
          </w:p>
          <w:p w14:paraId="2609084B" w14:textId="1B59F219" w:rsidR="000C3E39" w:rsidRDefault="000C3E39" w:rsidP="009F6C87">
            <w:pPr>
              <w:spacing w:after="0" w:line="240" w:lineRule="auto"/>
              <w:jc w:val="right"/>
              <w:rPr>
                <w:rFonts w:cs="Calibri"/>
              </w:rPr>
            </w:pPr>
            <w:r w:rsidRPr="002A5844">
              <w:rPr>
                <w:rFonts w:cs="Calibri"/>
                <w:i/>
                <w:sz w:val="18"/>
                <w:szCs w:val="18"/>
              </w:rPr>
              <w:t>(</w:t>
            </w:r>
            <w:r>
              <w:rPr>
                <w:rFonts w:cs="Calibri"/>
                <w:i/>
                <w:sz w:val="18"/>
                <w:szCs w:val="18"/>
              </w:rPr>
              <w:t xml:space="preserve">Dr. </w:t>
            </w:r>
            <w:r w:rsidR="009F6C87">
              <w:rPr>
                <w:rFonts w:cs="Calibri"/>
                <w:i/>
                <w:sz w:val="18"/>
                <w:szCs w:val="18"/>
              </w:rPr>
              <w:t>Drápela</w:t>
            </w:r>
            <w:r>
              <w:rPr>
                <w:rFonts w:cs="Calibri"/>
                <w:i/>
                <w:sz w:val="18"/>
                <w:szCs w:val="18"/>
              </w:rPr>
              <w:t>/</w:t>
            </w:r>
            <w:r w:rsidR="00CA6CEA">
              <w:rPr>
                <w:rFonts w:cs="Calibri"/>
                <w:i/>
                <w:sz w:val="18"/>
                <w:szCs w:val="18"/>
              </w:rPr>
              <w:t>Dr. Boháč</w:t>
            </w:r>
            <w:r w:rsidRPr="002A5844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0C3E39" w:rsidRPr="000A5BD3" w14:paraId="220B87BF" w14:textId="77777777" w:rsidTr="00284BBC">
        <w:trPr>
          <w:trHeight w:hRule="exact" w:val="5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442B74D" w14:textId="77777777" w:rsidR="000C3E39" w:rsidRDefault="000C3E39" w:rsidP="000C3E39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8.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E7EB049" w14:textId="04DFDE48" w:rsidR="000C3E39" w:rsidRPr="00B5495A" w:rsidRDefault="009F6C87" w:rsidP="000C3E39">
            <w:pPr>
              <w:spacing w:after="0" w:line="240" w:lineRule="auto"/>
              <w:rPr>
                <w:rFonts w:cs="Calibri"/>
                <w:i/>
                <w:color w:val="000000"/>
                <w:szCs w:val="20"/>
              </w:rPr>
            </w:pPr>
            <w:r w:rsidRPr="009F6C87">
              <w:rPr>
                <w:rFonts w:cs="Calibri"/>
                <w:bCs/>
                <w:i/>
                <w:color w:val="000000"/>
                <w:szCs w:val="20"/>
              </w:rPr>
              <w:t>Využití hry Kingdom Come Deliverance pro výuku geografie na 2. stupni ZŠ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D3D938C" w14:textId="6493EF8E" w:rsidR="000C3E39" w:rsidRDefault="009F6C87" w:rsidP="000C3E39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Luděk Grabec</w:t>
            </w:r>
          </w:p>
          <w:p w14:paraId="2E523016" w14:textId="07650120" w:rsidR="000C3E39" w:rsidRDefault="000C3E39" w:rsidP="009F6C87">
            <w:pPr>
              <w:spacing w:after="0" w:line="240" w:lineRule="auto"/>
              <w:jc w:val="right"/>
              <w:rPr>
                <w:rFonts w:cs="Calibri"/>
              </w:rPr>
            </w:pPr>
            <w:r w:rsidRPr="002A5844">
              <w:rPr>
                <w:rFonts w:cs="Calibri"/>
                <w:i/>
                <w:sz w:val="18"/>
                <w:szCs w:val="18"/>
              </w:rPr>
              <w:t>(</w:t>
            </w:r>
            <w:r>
              <w:rPr>
                <w:rFonts w:cs="Calibri"/>
                <w:i/>
                <w:sz w:val="18"/>
                <w:szCs w:val="18"/>
              </w:rPr>
              <w:t xml:space="preserve">Dr. </w:t>
            </w:r>
            <w:r w:rsidR="009F6C87">
              <w:rPr>
                <w:rFonts w:cs="Calibri"/>
                <w:i/>
                <w:sz w:val="18"/>
                <w:szCs w:val="18"/>
              </w:rPr>
              <w:t>Bendl</w:t>
            </w:r>
            <w:proofErr w:type="gramStart"/>
            <w:r>
              <w:rPr>
                <w:rFonts w:cs="Calibri"/>
                <w:i/>
                <w:sz w:val="18"/>
                <w:szCs w:val="18"/>
              </w:rPr>
              <w:t>/</w:t>
            </w:r>
            <w:r w:rsidR="009F6C87">
              <w:rPr>
                <w:rFonts w:cs="Calibri"/>
                <w:i/>
                <w:sz w:val="18"/>
                <w:szCs w:val="18"/>
              </w:rPr>
              <w:t xml:space="preserve"> </w:t>
            </w:r>
            <w:r w:rsidRPr="002A5844">
              <w:rPr>
                <w:rFonts w:cs="Calibri"/>
                <w:i/>
                <w:sz w:val="18"/>
                <w:szCs w:val="18"/>
              </w:rPr>
              <w:t>)</w:t>
            </w:r>
            <w:proofErr w:type="gramEnd"/>
          </w:p>
        </w:tc>
      </w:tr>
      <w:tr w:rsidR="000C3E39" w:rsidRPr="000A5BD3" w14:paraId="24CAF4CA" w14:textId="77777777" w:rsidTr="00284BBC">
        <w:trPr>
          <w:trHeight w:hRule="exact" w:val="5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F63765E" w14:textId="77777777" w:rsidR="000C3E39" w:rsidRDefault="000C3E39" w:rsidP="000C3E39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9.1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5C0AEAC" w14:textId="042055BD" w:rsidR="000C3E39" w:rsidRPr="00B5495A" w:rsidRDefault="00FE481E" w:rsidP="000C3E39">
            <w:pPr>
              <w:spacing w:after="0" w:line="240" w:lineRule="auto"/>
              <w:rPr>
                <w:rFonts w:cs="Calibri"/>
                <w:bCs/>
                <w:i/>
                <w:color w:val="000000"/>
                <w:szCs w:val="20"/>
              </w:rPr>
            </w:pPr>
            <w:r w:rsidRPr="00FE481E">
              <w:rPr>
                <w:rFonts w:cs="Calibri"/>
                <w:bCs/>
                <w:i/>
                <w:color w:val="000000"/>
                <w:szCs w:val="20"/>
              </w:rPr>
              <w:t>Vnímání globálních problémů žáky 2. stupně základních škol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0F02655" w14:textId="77777777" w:rsidR="00FE481E" w:rsidRDefault="00FE481E" w:rsidP="00FE481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Barbora Matějková</w:t>
            </w:r>
          </w:p>
          <w:p w14:paraId="54142B38" w14:textId="27FB6518" w:rsidR="000C3E39" w:rsidRDefault="00FE481E" w:rsidP="00FE481E">
            <w:pPr>
              <w:spacing w:after="0" w:line="240" w:lineRule="auto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 (Dr. Bendl</w:t>
            </w:r>
            <w:proofErr w:type="gramStart"/>
            <w:r>
              <w:rPr>
                <w:rFonts w:cs="Calibri"/>
                <w:i/>
                <w:sz w:val="18"/>
                <w:szCs w:val="18"/>
              </w:rPr>
              <w:t>/ )</w:t>
            </w:r>
            <w:proofErr w:type="gramEnd"/>
          </w:p>
        </w:tc>
      </w:tr>
      <w:tr w:rsidR="000C3E39" w:rsidRPr="000A5BD3" w14:paraId="425F910C" w14:textId="77777777" w:rsidTr="00284BBC">
        <w:trPr>
          <w:trHeight w:hRule="exact" w:val="5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91D9D03" w14:textId="77777777" w:rsidR="000C3E39" w:rsidRDefault="000C3E39" w:rsidP="000C3E39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10.0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01D3556" w14:textId="189870F4" w:rsidR="000C3E39" w:rsidRPr="00B5495A" w:rsidRDefault="00F351F9" w:rsidP="000C3E39">
            <w:pPr>
              <w:spacing w:after="0" w:line="240" w:lineRule="auto"/>
              <w:rPr>
                <w:rFonts w:cs="Calibri"/>
                <w:bCs/>
                <w:i/>
                <w:color w:val="000000"/>
                <w:szCs w:val="20"/>
              </w:rPr>
            </w:pPr>
            <w:r w:rsidRPr="00F351F9">
              <w:rPr>
                <w:rFonts w:cs="Calibri"/>
                <w:bCs/>
                <w:i/>
                <w:color w:val="000000"/>
                <w:szCs w:val="20"/>
              </w:rPr>
              <w:t>Specifika výuky zeměpisu pro žáky se speciálními vzdělávacími potřebami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07F0954" w14:textId="3AF1725D" w:rsidR="003666B6" w:rsidRDefault="00F351F9" w:rsidP="003666B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Leona Válková</w:t>
            </w:r>
          </w:p>
          <w:p w14:paraId="1639CC4E" w14:textId="01517802" w:rsidR="000C3E39" w:rsidRDefault="003666B6" w:rsidP="00F351F9">
            <w:pPr>
              <w:spacing w:after="0" w:line="240" w:lineRule="auto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 </w:t>
            </w:r>
            <w:r w:rsidR="000C3E39">
              <w:rPr>
                <w:rFonts w:cs="Calibri"/>
                <w:i/>
                <w:sz w:val="18"/>
                <w:szCs w:val="18"/>
              </w:rPr>
              <w:t>(</w:t>
            </w:r>
            <w:r w:rsidR="00F351F9">
              <w:rPr>
                <w:rFonts w:cs="Calibri"/>
                <w:i/>
                <w:sz w:val="18"/>
                <w:szCs w:val="18"/>
              </w:rPr>
              <w:t>Dr. Drápela</w:t>
            </w:r>
            <w:r w:rsidR="000C3E39">
              <w:rPr>
                <w:rFonts w:cs="Calibri"/>
                <w:i/>
                <w:sz w:val="18"/>
                <w:szCs w:val="18"/>
              </w:rPr>
              <w:t>/)</w:t>
            </w:r>
          </w:p>
        </w:tc>
      </w:tr>
      <w:tr w:rsidR="000C3E39" w:rsidRPr="000A5BD3" w14:paraId="2CE7E4CB" w14:textId="77777777" w:rsidTr="00284BBC">
        <w:trPr>
          <w:trHeight w:hRule="exact" w:val="5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74C427D" w14:textId="7576ED5D" w:rsidR="000C3E39" w:rsidRDefault="000C3E39" w:rsidP="00F351F9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1</w:t>
            </w:r>
            <w:r w:rsidR="00F351F9">
              <w:rPr>
                <w:rFonts w:cs="Calibri"/>
              </w:rPr>
              <w:t>1.0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39F9A09" w14:textId="6F4BF478" w:rsidR="000C3E39" w:rsidRPr="00B5495A" w:rsidRDefault="00F351F9" w:rsidP="000C3E39">
            <w:pPr>
              <w:spacing w:after="0" w:line="240" w:lineRule="auto"/>
              <w:rPr>
                <w:rFonts w:cs="Calibri"/>
                <w:bCs/>
                <w:i/>
                <w:color w:val="000000"/>
                <w:szCs w:val="20"/>
              </w:rPr>
            </w:pPr>
            <w:r w:rsidRPr="00F351F9">
              <w:rPr>
                <w:rFonts w:cs="Calibri"/>
                <w:bCs/>
                <w:i/>
                <w:color w:val="000000"/>
                <w:szCs w:val="20"/>
              </w:rPr>
              <w:t>Místa s potenciálem ke zlepšení kvality života ve městě Hostinné: pocitové mapování žáků 2. stupně ZŠ</w:t>
            </w:r>
            <w:r>
              <w:rPr>
                <w:rFonts w:cs="Calibri"/>
                <w:bCs/>
                <w:i/>
                <w:color w:val="000000"/>
                <w:szCs w:val="20"/>
              </w:rPr>
              <w:t xml:space="preserve"> (pouze obhajoba)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40293AC" w14:textId="12D9E80E" w:rsidR="003666B6" w:rsidRDefault="00F351F9" w:rsidP="003666B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atyáš Klázar</w:t>
            </w:r>
          </w:p>
          <w:p w14:paraId="1339D688" w14:textId="5F050674" w:rsidR="000C3E39" w:rsidRDefault="003666B6" w:rsidP="00F351F9">
            <w:pPr>
              <w:spacing w:after="0" w:line="240" w:lineRule="auto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 </w:t>
            </w:r>
            <w:r w:rsidR="000C3E39">
              <w:rPr>
                <w:rFonts w:cs="Calibri"/>
                <w:i/>
                <w:sz w:val="18"/>
                <w:szCs w:val="18"/>
              </w:rPr>
              <w:t xml:space="preserve">(Dr. </w:t>
            </w:r>
            <w:r w:rsidR="00F351F9">
              <w:rPr>
                <w:rFonts w:cs="Calibri"/>
                <w:i/>
                <w:sz w:val="18"/>
                <w:szCs w:val="18"/>
              </w:rPr>
              <w:t>Rubáš</w:t>
            </w:r>
            <w:r w:rsidR="000C3E39">
              <w:rPr>
                <w:rFonts w:cs="Calibri"/>
                <w:i/>
                <w:sz w:val="18"/>
                <w:szCs w:val="18"/>
              </w:rPr>
              <w:t>/)</w:t>
            </w:r>
          </w:p>
        </w:tc>
      </w:tr>
      <w:tr w:rsidR="00F351F9" w:rsidRPr="000A5BD3" w14:paraId="06D6654D" w14:textId="77777777" w:rsidTr="00F351F9">
        <w:trPr>
          <w:trHeight w:hRule="exact" w:val="862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4B7EFCC" w14:textId="451C317D" w:rsidR="00F351F9" w:rsidRDefault="00F351F9" w:rsidP="00F351F9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11.2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F7746BF" w14:textId="15AC0054" w:rsidR="00F351F9" w:rsidRPr="00F351F9" w:rsidRDefault="00F351F9" w:rsidP="000C3E39">
            <w:pPr>
              <w:spacing w:after="0" w:line="240" w:lineRule="auto"/>
              <w:rPr>
                <w:rFonts w:cs="Calibri"/>
                <w:bCs/>
                <w:i/>
                <w:color w:val="000000"/>
                <w:szCs w:val="20"/>
              </w:rPr>
            </w:pPr>
            <w:r w:rsidRPr="00F351F9">
              <w:rPr>
                <w:rFonts w:cs="Calibri"/>
                <w:bCs/>
                <w:i/>
                <w:color w:val="000000"/>
                <w:szCs w:val="20"/>
              </w:rPr>
              <w:t>Zahraniční mobility studentů v programu Erasmus+: prostorová analýza destinací a jejich dopad na pracovní uplatnění absolventů</w:t>
            </w:r>
            <w:r>
              <w:rPr>
                <w:rFonts w:cs="Calibri"/>
                <w:bCs/>
                <w:i/>
                <w:color w:val="000000"/>
                <w:szCs w:val="20"/>
              </w:rPr>
              <w:t xml:space="preserve"> (pouze obhajoba)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0C704F6" w14:textId="3DBD919E" w:rsidR="00F351F9" w:rsidRDefault="00F351F9" w:rsidP="00F351F9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Natálie Piněvská</w:t>
            </w:r>
          </w:p>
          <w:p w14:paraId="6DE1B47F" w14:textId="506C8E23" w:rsidR="00F351F9" w:rsidRDefault="00F351F9" w:rsidP="00F351F9">
            <w:pPr>
              <w:spacing w:after="0" w:line="240" w:lineRule="auto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 (</w:t>
            </w:r>
            <w:proofErr w:type="gramStart"/>
            <w:r>
              <w:rPr>
                <w:rFonts w:cs="Calibri"/>
                <w:i/>
                <w:sz w:val="18"/>
                <w:szCs w:val="18"/>
              </w:rPr>
              <w:t>Doc.</w:t>
            </w:r>
            <w:proofErr w:type="gramEnd"/>
            <w:r>
              <w:rPr>
                <w:rFonts w:cs="Calibri"/>
                <w:i/>
                <w:sz w:val="18"/>
                <w:szCs w:val="18"/>
              </w:rPr>
              <w:t xml:space="preserve"> Böhm/)</w:t>
            </w:r>
          </w:p>
        </w:tc>
      </w:tr>
      <w:tr w:rsidR="00F351F9" w:rsidRPr="000A5BD3" w14:paraId="71CD23CE" w14:textId="77777777" w:rsidTr="00284BBC">
        <w:trPr>
          <w:trHeight w:hRule="exact" w:val="5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DA2741B" w14:textId="22994E99" w:rsidR="00F351F9" w:rsidRDefault="00F351F9" w:rsidP="00F351F9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11.</w:t>
            </w:r>
            <w:r w:rsidR="00CA6CEA">
              <w:rPr>
                <w:rFonts w:cs="Calibri"/>
              </w:rPr>
              <w:t>2</w:t>
            </w:r>
            <w:r w:rsidR="007577C2">
              <w:rPr>
                <w:rFonts w:cs="Calibri"/>
              </w:rPr>
              <w:t>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C4CF3FF" w14:textId="3CEC86E1" w:rsidR="00F351F9" w:rsidRPr="00F351F9" w:rsidRDefault="00F351F9" w:rsidP="00F351F9">
            <w:pPr>
              <w:spacing w:after="0" w:line="240" w:lineRule="auto"/>
              <w:rPr>
                <w:rFonts w:cs="Calibri"/>
                <w:bCs/>
                <w:i/>
                <w:color w:val="000000"/>
                <w:szCs w:val="20"/>
              </w:rPr>
            </w:pPr>
            <w:r w:rsidRPr="00F351F9">
              <w:rPr>
                <w:rFonts w:cs="Calibri"/>
                <w:bCs/>
                <w:i/>
                <w:color w:val="000000"/>
                <w:szCs w:val="20"/>
              </w:rPr>
              <w:t>Interaktivní příběh jako nástroj pro rozvoj geografické gramotnosti žáků 2. stupně ZŠ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8DBF53B" w14:textId="5A56A2F3" w:rsidR="00F351F9" w:rsidRDefault="00F351F9" w:rsidP="00F351F9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Andrea Sedláčková</w:t>
            </w:r>
          </w:p>
          <w:p w14:paraId="1F393C5B" w14:textId="40133F00" w:rsidR="00F351F9" w:rsidRDefault="00F351F9" w:rsidP="00723E33">
            <w:pPr>
              <w:spacing w:after="0" w:line="240" w:lineRule="auto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 (</w:t>
            </w:r>
            <w:r w:rsidR="00723E33">
              <w:rPr>
                <w:rFonts w:cs="Calibri"/>
                <w:i/>
                <w:sz w:val="18"/>
                <w:szCs w:val="18"/>
              </w:rPr>
              <w:t>Dr. Drápela</w:t>
            </w:r>
            <w:proofErr w:type="gramStart"/>
            <w:r>
              <w:rPr>
                <w:rFonts w:cs="Calibri"/>
                <w:i/>
                <w:sz w:val="18"/>
                <w:szCs w:val="18"/>
              </w:rPr>
              <w:t>/</w:t>
            </w:r>
            <w:r w:rsidR="00723E33">
              <w:rPr>
                <w:rFonts w:cs="Calibri"/>
                <w:i/>
                <w:sz w:val="18"/>
                <w:szCs w:val="18"/>
              </w:rPr>
              <w:t xml:space="preserve"> </w:t>
            </w:r>
            <w:r>
              <w:rPr>
                <w:rFonts w:cs="Calibri"/>
                <w:i/>
                <w:sz w:val="18"/>
                <w:szCs w:val="18"/>
              </w:rPr>
              <w:t>)</w:t>
            </w:r>
            <w:proofErr w:type="gramEnd"/>
          </w:p>
        </w:tc>
      </w:tr>
      <w:tr w:rsidR="00723E33" w:rsidRPr="000A5BD3" w14:paraId="1A17D4E1" w14:textId="77777777" w:rsidTr="00284BBC">
        <w:trPr>
          <w:trHeight w:hRule="exact" w:val="5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F654189" w14:textId="1D835B8E" w:rsidR="00723E33" w:rsidRDefault="00723E33" w:rsidP="00F351F9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12.</w:t>
            </w:r>
            <w:r w:rsidR="00CA6CEA">
              <w:rPr>
                <w:rFonts w:cs="Calibri"/>
              </w:rPr>
              <w:t>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8354024" w14:textId="77777777" w:rsidR="00723E33" w:rsidRDefault="00723E33" w:rsidP="00723E33">
            <w:pPr>
              <w:spacing w:after="0"/>
              <w:rPr>
                <w:rFonts w:cs="Calibri"/>
                <w:b/>
              </w:rPr>
            </w:pPr>
            <w:r w:rsidRPr="00404DE4">
              <w:rPr>
                <w:rFonts w:cs="Calibri"/>
                <w:b/>
              </w:rPr>
              <w:t>Vyhlášení výsleků SZZ</w:t>
            </w:r>
          </w:p>
          <w:p w14:paraId="6A9027F7" w14:textId="77777777" w:rsidR="00723E33" w:rsidRDefault="00723E33" w:rsidP="00F351F9">
            <w:pPr>
              <w:spacing w:after="0" w:line="240" w:lineRule="auto"/>
              <w:rPr>
                <w:rFonts w:cs="Calibri"/>
                <w:bCs/>
                <w:i/>
                <w:color w:val="000000"/>
                <w:szCs w:val="20"/>
              </w:rPr>
            </w:pP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75A3108" w14:textId="77777777" w:rsidR="00723E33" w:rsidRDefault="00723E33" w:rsidP="00F351F9">
            <w:pPr>
              <w:spacing w:after="0" w:line="240" w:lineRule="auto"/>
              <w:rPr>
                <w:rFonts w:cs="Calibri"/>
              </w:rPr>
            </w:pPr>
          </w:p>
        </w:tc>
      </w:tr>
    </w:tbl>
    <w:p w14:paraId="7445FE83" w14:textId="2FACFDFA" w:rsidR="00F351F9" w:rsidRPr="00F351F9" w:rsidRDefault="00F351F9" w:rsidP="00F351F9">
      <w:pPr>
        <w:shd w:val="clear" w:color="auto" w:fill="9CC2E5" w:themeFill="accent5" w:themeFillTint="99"/>
        <w:ind w:right="-591"/>
        <w:rPr>
          <w:rFonts w:cs="Calibri"/>
          <w:b/>
          <w:i/>
          <w:sz w:val="24"/>
          <w:u w:val="single"/>
        </w:rPr>
      </w:pP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1B7673" w:rsidRPr="000A5BD3" w14:paraId="13A06610" w14:textId="77777777" w:rsidTr="00284BBC">
        <w:trPr>
          <w:trHeight w:hRule="exact" w:val="51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9B52844" w14:textId="326999B6" w:rsidR="001B7673" w:rsidRDefault="00723E33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3.</w:t>
            </w:r>
            <w:r w:rsidR="00CA6CEA">
              <w:rPr>
                <w:rFonts w:cs="Calibri"/>
              </w:rPr>
              <w:t>2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5D69491" w14:textId="46373BDE" w:rsidR="001B7673" w:rsidRPr="00F351F9" w:rsidRDefault="00723E33" w:rsidP="002D4EAA">
            <w:pPr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40E4CAD" w14:textId="4E21E475" w:rsidR="001B7673" w:rsidRDefault="00723E33" w:rsidP="00723E33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Adam Procházka</w:t>
            </w:r>
          </w:p>
        </w:tc>
      </w:tr>
      <w:tr w:rsidR="00404DE4" w14:paraId="6ADE31AB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5957435" w14:textId="542D452D" w:rsidR="00404DE4" w:rsidRDefault="00CA6CEA" w:rsidP="00404DE4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3.5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19804C0" w14:textId="45CF5C8D" w:rsidR="00404DE4" w:rsidRPr="00F630B8" w:rsidRDefault="00F351F9" w:rsidP="002D4EAA">
            <w:pPr>
              <w:rPr>
                <w:rFonts w:cs="Calibri"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A09891E" w14:textId="605AACB1" w:rsidR="00404DE4" w:rsidRDefault="00723E33" w:rsidP="00723E33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Jana Novotná</w:t>
            </w:r>
          </w:p>
        </w:tc>
      </w:tr>
      <w:tr w:rsidR="005E6E15" w14:paraId="2727638D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34489D7" w14:textId="4FBA9209" w:rsidR="005E6E15" w:rsidRDefault="005E6E15" w:rsidP="00404DE4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4.</w:t>
            </w:r>
            <w:r w:rsidR="00CA6CEA">
              <w:rPr>
                <w:rFonts w:cs="Calibri"/>
              </w:rPr>
              <w:t>1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768E9AD" w14:textId="6B95825E" w:rsidR="005E6E15" w:rsidRDefault="005E6E15" w:rsidP="002D4EAA">
            <w:pPr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ED97340" w14:textId="125B4CEB" w:rsidR="005E6E15" w:rsidRDefault="005E6E15" w:rsidP="00723E33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David Šafranko</w:t>
            </w:r>
          </w:p>
        </w:tc>
      </w:tr>
      <w:tr w:rsidR="007577C2" w14:paraId="6E72F00E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9960857" w14:textId="3D07BC22" w:rsidR="007577C2" w:rsidRDefault="007577C2" w:rsidP="00404DE4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4.</w:t>
            </w:r>
            <w:r w:rsidR="00CA6CEA">
              <w:rPr>
                <w:rFonts w:cs="Calibri"/>
              </w:rPr>
              <w:t>4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BCA9844" w14:textId="32BF6405" w:rsidR="007577C2" w:rsidRDefault="007577C2" w:rsidP="002D4EAA">
            <w:pPr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6405E6B" w14:textId="20C2F20B" w:rsidR="007577C2" w:rsidRDefault="007577C2" w:rsidP="00723E33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Kristýna Morcová</w:t>
            </w:r>
          </w:p>
        </w:tc>
      </w:tr>
    </w:tbl>
    <w:p w14:paraId="2A692777" w14:textId="77777777" w:rsidR="00723E33" w:rsidRPr="002A5844" w:rsidRDefault="00723E33" w:rsidP="00723E33">
      <w:pPr>
        <w:shd w:val="clear" w:color="auto" w:fill="9CC2E5" w:themeFill="accent5" w:themeFillTint="99"/>
        <w:ind w:right="-591"/>
        <w:rPr>
          <w:rFonts w:cs="Calibri"/>
          <w:b/>
          <w:i/>
          <w:sz w:val="24"/>
          <w:u w:val="single"/>
        </w:rPr>
      </w:pPr>
      <w:r w:rsidRPr="00907F8E">
        <w:rPr>
          <w:rFonts w:cs="Calibri"/>
          <w:b/>
          <w:sz w:val="24"/>
        </w:rPr>
        <w:t xml:space="preserve">Obor: </w:t>
      </w:r>
      <w:r w:rsidRPr="00F65360">
        <w:rPr>
          <w:rFonts w:cs="Calibri"/>
          <w:b/>
          <w:i/>
          <w:sz w:val="24"/>
        </w:rPr>
        <w:t xml:space="preserve">Zeměpis/geografie se zaměřením na vzdělávání </w:t>
      </w:r>
      <w:r w:rsidRPr="00907F8E">
        <w:rPr>
          <w:rFonts w:cs="Calibri"/>
          <w:b/>
          <w:i/>
          <w:sz w:val="24"/>
        </w:rPr>
        <w:t>(Bc.)</w:t>
      </w:r>
      <w:r w:rsidRPr="00B62BF3">
        <w:rPr>
          <w:rFonts w:cs="Calibri"/>
          <w:noProof/>
          <w:szCs w:val="20"/>
          <w:lang w:eastAsia="cs-CZ"/>
        </w:rPr>
        <w:t xml:space="preserve"> </w:t>
      </w:r>
    </w:p>
    <w:p w14:paraId="493CCA3B" w14:textId="77777777" w:rsidR="00F351F9" w:rsidRDefault="00F351F9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723E33" w14:paraId="5DB0DA03" w14:textId="77777777" w:rsidTr="002D4EAA">
        <w:trPr>
          <w:trHeight w:hRule="exact" w:val="51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D714F67" w14:textId="581A5408" w:rsidR="00723E33" w:rsidRDefault="007577C2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5.</w:t>
            </w:r>
            <w:r w:rsidR="00CA6CEA">
              <w:rPr>
                <w:rFonts w:cs="Calibri"/>
              </w:rPr>
              <w:t>0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EFFDF1C" w14:textId="1010AC84" w:rsidR="00723E33" w:rsidRPr="00F351F9" w:rsidRDefault="000C5A37" w:rsidP="002D4EAA">
            <w:pPr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84D6F3A" w14:textId="59A7C5BA" w:rsidR="00723E33" w:rsidRDefault="000E59FD" w:rsidP="000C5A37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Kristýna Srdínková</w:t>
            </w:r>
          </w:p>
        </w:tc>
      </w:tr>
      <w:tr w:rsidR="00723E33" w14:paraId="45A8EAA7" w14:textId="77777777" w:rsidTr="00723E33">
        <w:trPr>
          <w:trHeight w:hRule="exact" w:val="486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4A88C0A" w14:textId="6C579049" w:rsidR="00723E33" w:rsidRDefault="005E6E15" w:rsidP="00723E33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5.</w:t>
            </w:r>
            <w:r w:rsidR="00CA6CEA">
              <w:rPr>
                <w:rFonts w:cs="Calibri"/>
              </w:rPr>
              <w:t>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1114B81" w14:textId="77777777" w:rsidR="00723E33" w:rsidRPr="00F630B8" w:rsidRDefault="00723E33" w:rsidP="002D4EAA">
            <w:pPr>
              <w:rPr>
                <w:rFonts w:cs="Calibri"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F8A4E9A" w14:textId="73B986FD" w:rsidR="00723E33" w:rsidRDefault="00723E33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Jan Čech</w:t>
            </w:r>
          </w:p>
          <w:p w14:paraId="77F679BB" w14:textId="7F4E21ED" w:rsidR="00723E33" w:rsidRDefault="00723E33" w:rsidP="002D4EAA">
            <w:pPr>
              <w:spacing w:after="0"/>
              <w:jc w:val="right"/>
              <w:rPr>
                <w:rFonts w:cs="Calibri"/>
              </w:rPr>
            </w:pPr>
          </w:p>
        </w:tc>
      </w:tr>
      <w:tr w:rsidR="00723E33" w14:paraId="127D0CFA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754F01F" w14:textId="15F5179A" w:rsidR="00723E33" w:rsidRDefault="00CA6CEA" w:rsidP="00723E33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5.5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08CB16C" w14:textId="7112B407" w:rsidR="00723E33" w:rsidRDefault="00723E33" w:rsidP="002D4EAA">
            <w:pPr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07F661B" w14:textId="5FE41204" w:rsidR="00723E33" w:rsidRDefault="00723E33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Marie Němcová</w:t>
            </w:r>
          </w:p>
        </w:tc>
      </w:tr>
      <w:tr w:rsidR="00723E33" w14:paraId="3C38EC2D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A158F0F" w14:textId="517C4FD2" w:rsidR="00723E33" w:rsidRDefault="007577C2" w:rsidP="00723E33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6.</w:t>
            </w:r>
            <w:r w:rsidR="00CA6CEA">
              <w:rPr>
                <w:rFonts w:cs="Calibri"/>
              </w:rPr>
              <w:t>2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81E22C5" w14:textId="16022E3C" w:rsidR="00723E33" w:rsidRDefault="00723E33" w:rsidP="002D4EAA">
            <w:pPr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7289DC3" w14:textId="7CEC8646" w:rsidR="00723E33" w:rsidRDefault="00723E33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Lucie Smrčková</w:t>
            </w:r>
          </w:p>
        </w:tc>
      </w:tr>
      <w:tr w:rsidR="00723E33" w:rsidRPr="00DE5C0C" w14:paraId="0B4D660A" w14:textId="77777777" w:rsidTr="002D4EAA">
        <w:trPr>
          <w:trHeight w:hRule="exact" w:val="431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C3EDBE9" w14:textId="0BEAD389" w:rsidR="00723E33" w:rsidRDefault="007577C2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7.</w:t>
            </w:r>
            <w:r w:rsidR="00CA6CEA">
              <w:rPr>
                <w:rFonts w:cs="Calibri"/>
              </w:rPr>
              <w:t>05</w:t>
            </w:r>
          </w:p>
        </w:tc>
        <w:tc>
          <w:tcPr>
            <w:tcW w:w="90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2877248" w14:textId="77777777" w:rsidR="00723E33" w:rsidRDefault="00723E33" w:rsidP="002D4EAA">
            <w:pPr>
              <w:spacing w:after="0"/>
              <w:rPr>
                <w:rFonts w:cs="Calibri"/>
                <w:b/>
              </w:rPr>
            </w:pPr>
            <w:r w:rsidRPr="00404DE4">
              <w:rPr>
                <w:rFonts w:cs="Calibri"/>
                <w:b/>
              </w:rPr>
              <w:t>Vyhlášení výsleků SZZ</w:t>
            </w:r>
          </w:p>
          <w:p w14:paraId="7137F8B7" w14:textId="77777777" w:rsidR="00723E33" w:rsidRPr="00DE5C0C" w:rsidRDefault="00723E33" w:rsidP="002D4EAA">
            <w:pPr>
              <w:rPr>
                <w:rFonts w:cs="Calibri"/>
              </w:rPr>
            </w:pPr>
          </w:p>
        </w:tc>
      </w:tr>
    </w:tbl>
    <w:p w14:paraId="435767E0" w14:textId="77777777" w:rsidR="00F351F9" w:rsidRDefault="00F351F9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1F7BC246" w14:textId="77777777" w:rsidR="00F351F9" w:rsidRDefault="00F351F9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3B34F485" w14:textId="77777777" w:rsidR="00F351F9" w:rsidRDefault="00F351F9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71D3A9B0" w14:textId="77777777" w:rsidR="00F351F9" w:rsidRDefault="00F351F9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3D48315F" w14:textId="77777777" w:rsidR="00723E33" w:rsidRDefault="00723E33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73DF908B" w14:textId="77777777" w:rsidR="00723E33" w:rsidRDefault="00723E33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71FE6D27" w14:textId="77777777" w:rsidR="00723E33" w:rsidRDefault="00723E33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62BF6F31" w14:textId="77777777" w:rsidR="00723E33" w:rsidRDefault="00723E33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2177DCEE" w14:textId="77777777" w:rsidR="00723E33" w:rsidRDefault="00723E33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14C18F36" w14:textId="77777777" w:rsidR="00723E33" w:rsidRDefault="00723E33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6E576D57" w14:textId="77777777" w:rsidR="00723E33" w:rsidRDefault="00723E33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515F9905" w14:textId="77777777" w:rsidR="00723E33" w:rsidRDefault="00723E33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116964DF" w14:textId="77777777" w:rsidR="00723E33" w:rsidRDefault="00723E33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6C4C3B89" w14:textId="77777777" w:rsidR="00723E33" w:rsidRDefault="00723E33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3FB1DB62" w14:textId="77777777" w:rsidR="00723E33" w:rsidRDefault="00723E33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3D953D95" w14:textId="77777777" w:rsidR="00723E33" w:rsidRDefault="00723E33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3895B405" w14:textId="77777777" w:rsidR="00723E33" w:rsidRDefault="00723E33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320D1549" w14:textId="77777777" w:rsidR="00723E33" w:rsidRDefault="00723E33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164B8A98" w14:textId="77777777" w:rsidR="00723E33" w:rsidRDefault="00723E33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78E7B85B" w14:textId="77777777" w:rsidR="00723E33" w:rsidRDefault="00723E33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3113C735" w14:textId="77777777" w:rsidR="00723E33" w:rsidRDefault="00723E33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22E7ABC1" w14:textId="77777777" w:rsidR="00723E33" w:rsidRDefault="00723E33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756D2F8E" w14:textId="2A6DB2D7" w:rsidR="00E62F8A" w:rsidRDefault="00E62F8A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  <w:r w:rsidRPr="00F4595E">
        <w:rPr>
          <w:rFonts w:cs="Calibri"/>
          <w:b/>
          <w:sz w:val="40"/>
          <w:szCs w:val="40"/>
        </w:rPr>
        <w:t xml:space="preserve">HARMONOGRAM </w:t>
      </w:r>
    </w:p>
    <w:p w14:paraId="78C653D1" w14:textId="77777777" w:rsidR="00E62F8A" w:rsidRDefault="00E62F8A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  <w:r w:rsidRPr="00F4595E">
        <w:rPr>
          <w:rFonts w:cs="Calibri"/>
          <w:b/>
          <w:sz w:val="40"/>
          <w:szCs w:val="40"/>
        </w:rPr>
        <w:t>STÁTNÍCH ZÁVĚREČNÝCH ZKOUŠEK</w:t>
      </w:r>
    </w:p>
    <w:p w14:paraId="06F36425" w14:textId="689E0FAB" w:rsidR="00E62F8A" w:rsidRPr="002A5844" w:rsidRDefault="00E62F8A" w:rsidP="00E62F8A">
      <w:pPr>
        <w:shd w:val="clear" w:color="auto" w:fill="9CC2E5" w:themeFill="accent5" w:themeFillTint="99"/>
        <w:ind w:right="-591"/>
        <w:rPr>
          <w:rFonts w:cs="Calibri"/>
          <w:b/>
          <w:i/>
          <w:sz w:val="24"/>
          <w:u w:val="single"/>
        </w:rPr>
      </w:pPr>
      <w:r w:rsidRPr="00907F8E">
        <w:rPr>
          <w:rFonts w:cs="Calibri"/>
          <w:b/>
          <w:sz w:val="24"/>
        </w:rPr>
        <w:t xml:space="preserve">Obor: </w:t>
      </w:r>
      <w:r w:rsidRPr="00F65360">
        <w:rPr>
          <w:rFonts w:cs="Calibri"/>
          <w:b/>
          <w:i/>
          <w:sz w:val="24"/>
        </w:rPr>
        <w:t xml:space="preserve">Zeměpis/geografie se zaměřením na vzdělávání </w:t>
      </w:r>
      <w:r w:rsidRPr="00907F8E">
        <w:rPr>
          <w:rFonts w:cs="Calibri"/>
          <w:b/>
          <w:i/>
          <w:sz w:val="24"/>
        </w:rPr>
        <w:t>(Bc.)</w:t>
      </w:r>
      <w:r w:rsidRPr="00B62BF3">
        <w:rPr>
          <w:rFonts w:cs="Calibri"/>
          <w:noProof/>
          <w:szCs w:val="20"/>
          <w:lang w:eastAsia="cs-CZ"/>
        </w:rPr>
        <w:t xml:space="preserve"> </w:t>
      </w:r>
    </w:p>
    <w:tbl>
      <w:tblPr>
        <w:tblW w:w="9923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712"/>
      </w:tblGrid>
      <w:tr w:rsidR="00E62F8A" w:rsidRPr="000A5BD3" w14:paraId="59A7BE56" w14:textId="77777777" w:rsidTr="002D4EAA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4255917E" w14:textId="77777777" w:rsidR="00E62F8A" w:rsidRPr="000A5BD3" w:rsidRDefault="00E62F8A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Čas</w:t>
            </w:r>
          </w:p>
        </w:tc>
        <w:tc>
          <w:tcPr>
            <w:tcW w:w="6401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</w:tcBorders>
            <w:vAlign w:val="center"/>
          </w:tcPr>
          <w:p w14:paraId="67BB757F" w14:textId="77777777" w:rsidR="00E62F8A" w:rsidRPr="000A5BD3" w:rsidRDefault="00E62F8A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Bod programu</w:t>
            </w:r>
          </w:p>
        </w:tc>
        <w:tc>
          <w:tcPr>
            <w:tcW w:w="2712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1D978A77" w14:textId="77777777" w:rsidR="00E62F8A" w:rsidRPr="000A5BD3" w:rsidRDefault="00E62F8A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Student</w:t>
            </w:r>
            <w:r>
              <w:rPr>
                <w:rFonts w:cs="Calibri"/>
                <w:b/>
              </w:rPr>
              <w:t xml:space="preserve"> </w:t>
            </w:r>
            <w:r w:rsidRPr="00CC4A10">
              <w:rPr>
                <w:rFonts w:cs="Calibri"/>
                <w:b/>
                <w:i/>
                <w:sz w:val="18"/>
                <w:szCs w:val="18"/>
              </w:rPr>
              <w:t>(vedoucí práce)</w:t>
            </w:r>
          </w:p>
        </w:tc>
      </w:tr>
      <w:tr w:rsidR="00E62F8A" w:rsidRPr="000A5BD3" w14:paraId="459C9557" w14:textId="77777777" w:rsidTr="002D4EAA">
        <w:trPr>
          <w:trHeight w:hRule="exact" w:val="454"/>
        </w:trPr>
        <w:tc>
          <w:tcPr>
            <w:tcW w:w="9923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9CC2E5" w:themeFill="accent5" w:themeFillTint="99"/>
            <w:vAlign w:val="center"/>
          </w:tcPr>
          <w:p w14:paraId="133DD18C" w14:textId="7E7E491D" w:rsidR="00E62F8A" w:rsidRPr="000A5BD3" w:rsidRDefault="00A53671" w:rsidP="002D4EAA">
            <w:pPr>
              <w:snapToGrid w:val="0"/>
              <w:spacing w:after="0"/>
              <w:jc w:val="center"/>
              <w:rPr>
                <w:rFonts w:cs="Calibri"/>
                <w:b/>
                <w:sz w:val="24"/>
              </w:rPr>
            </w:pPr>
            <w:r>
              <w:rPr>
                <w:rFonts w:cs="Calibri"/>
                <w:b/>
                <w:sz w:val="24"/>
              </w:rPr>
              <w:t xml:space="preserve">11. </w:t>
            </w:r>
            <w:r w:rsidR="002D4EAA">
              <w:rPr>
                <w:rFonts w:cs="Calibri"/>
                <w:b/>
                <w:sz w:val="24"/>
              </w:rPr>
              <w:t>červ</w:t>
            </w:r>
            <w:r>
              <w:rPr>
                <w:rFonts w:cs="Calibri"/>
                <w:b/>
                <w:sz w:val="24"/>
              </w:rPr>
              <w:t>en (učebna P3</w:t>
            </w:r>
            <w:r w:rsidR="00E62F8A">
              <w:rPr>
                <w:rFonts w:cs="Calibri"/>
                <w:b/>
                <w:sz w:val="24"/>
              </w:rPr>
              <w:t>00)</w:t>
            </w:r>
          </w:p>
        </w:tc>
      </w:tr>
      <w:tr w:rsidR="00E62F8A" w:rsidRPr="000A5BD3" w14:paraId="13A06410" w14:textId="77777777" w:rsidTr="002D4EAA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31A0E43" w14:textId="77777777" w:rsidR="00E62F8A" w:rsidRPr="000A5BD3" w:rsidRDefault="00E62F8A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7.45</w:t>
            </w:r>
          </w:p>
        </w:tc>
        <w:tc>
          <w:tcPr>
            <w:tcW w:w="911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9A1EA25" w14:textId="77777777" w:rsidR="00E62F8A" w:rsidRPr="000A5BD3" w:rsidRDefault="00E62F8A" w:rsidP="002D4EAA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Zahájení SZZ – dopolední část</w:t>
            </w:r>
          </w:p>
        </w:tc>
      </w:tr>
      <w:tr w:rsidR="00E62F8A" w:rsidRPr="000A5BD3" w14:paraId="7B860749" w14:textId="77777777" w:rsidTr="002D4EAA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B2B6C65" w14:textId="77777777" w:rsidR="00E62F8A" w:rsidRDefault="00E62F8A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</w:p>
        </w:tc>
        <w:tc>
          <w:tcPr>
            <w:tcW w:w="911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BEA031C" w14:textId="7289C643" w:rsidR="00E62F8A" w:rsidRDefault="00E62F8A" w:rsidP="002D4EAA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příprava, odborná rozprava, obhajoba BP</w:t>
            </w:r>
            <w:r w:rsidR="002C28AB">
              <w:rPr>
                <w:rFonts w:cs="Calibri"/>
                <w:b/>
              </w:rPr>
              <w:t>/DP</w:t>
            </w:r>
          </w:p>
        </w:tc>
      </w:tr>
      <w:tr w:rsidR="00E62F8A" w:rsidRPr="000A5BD3" w14:paraId="257DDF67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FD26B9C" w14:textId="77777777" w:rsidR="00E62F8A" w:rsidRDefault="00E62F8A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7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67735B0" w14:textId="6DE87F8E" w:rsidR="00E62F8A" w:rsidRPr="002D4EAA" w:rsidRDefault="002D4EAA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2D4EAA">
              <w:rPr>
                <w:rFonts w:cs="Calibri"/>
                <w:bCs/>
                <w:i/>
                <w:color w:val="000000"/>
                <w:szCs w:val="20"/>
              </w:rPr>
              <w:t>Prostorové chápání vybraných míst v Ostravě prostřednictvím mentálních map, případová studie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65357A3" w14:textId="36480779" w:rsidR="00E62F8A" w:rsidRDefault="002D4EAA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Jakub Šín</w:t>
            </w:r>
          </w:p>
          <w:p w14:paraId="0655D29F" w14:textId="44897A81" w:rsidR="00E62F8A" w:rsidRDefault="002D7731" w:rsidP="002D4EAA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(Dr. </w:t>
            </w:r>
            <w:r w:rsidR="002D4EAA">
              <w:rPr>
                <w:rFonts w:cs="Calibri"/>
                <w:i/>
                <w:sz w:val="18"/>
                <w:szCs w:val="18"/>
              </w:rPr>
              <w:t>Vávra</w:t>
            </w:r>
            <w:r w:rsidR="00E62F8A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E62F8A" w:rsidRPr="000A5BD3" w14:paraId="2074DBCC" w14:textId="77777777" w:rsidTr="002D4EA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8F02A63" w14:textId="77777777" w:rsidR="00E62F8A" w:rsidRDefault="00E62F8A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8.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0970C1A" w14:textId="3ABE9AEF" w:rsidR="00E62F8A" w:rsidRPr="00011DEC" w:rsidRDefault="002D4EAA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2D4EAA">
              <w:rPr>
                <w:rFonts w:cs="Calibri"/>
                <w:i/>
                <w:color w:val="000000"/>
                <w:szCs w:val="20"/>
              </w:rPr>
              <w:t>Vliv požáru v Českém Švýcarsku z roku 2022 na cestovní ruch: geografická analýz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4AA4A84" w14:textId="77777777" w:rsidR="002D4EAA" w:rsidRDefault="002D4EAA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Štěpánka Jalovecká</w:t>
            </w:r>
          </w:p>
          <w:p w14:paraId="3E1AAD3D" w14:textId="13BD4680" w:rsidR="00E62F8A" w:rsidRPr="002A5844" w:rsidRDefault="002D4EAA" w:rsidP="002D4EAA">
            <w:pPr>
              <w:spacing w:after="0"/>
              <w:jc w:val="right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 </w:t>
            </w:r>
            <w:r w:rsidR="00E62F8A">
              <w:rPr>
                <w:rFonts w:cs="Calibri"/>
                <w:i/>
                <w:sz w:val="18"/>
                <w:szCs w:val="18"/>
              </w:rPr>
              <w:t xml:space="preserve">(Dr. </w:t>
            </w:r>
            <w:r>
              <w:rPr>
                <w:rFonts w:cs="Calibri"/>
                <w:i/>
                <w:sz w:val="18"/>
                <w:szCs w:val="18"/>
              </w:rPr>
              <w:t>Boháč</w:t>
            </w:r>
            <w:r w:rsidR="00E62F8A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E62F8A" w:rsidRPr="000A5BD3" w14:paraId="72FBBA04" w14:textId="77777777" w:rsidTr="00D514D0">
        <w:trPr>
          <w:trHeight w:hRule="exact" w:val="676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E20E465" w14:textId="77777777" w:rsidR="00E62F8A" w:rsidRDefault="00E62F8A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9.1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EE6D4E1" w14:textId="05DB9327" w:rsidR="00E62F8A" w:rsidRPr="002D4EAA" w:rsidRDefault="002D4EAA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2D4EAA">
              <w:rPr>
                <w:rFonts w:cs="Calibri"/>
                <w:bCs/>
                <w:i/>
                <w:color w:val="000000"/>
                <w:szCs w:val="20"/>
              </w:rPr>
              <w:t>Návrh pojetí tematického celku hydrosféra za využití konceptuální výuky geografie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E1ABF5B" w14:textId="20A735B5" w:rsidR="004D32BD" w:rsidRDefault="002D4EAA" w:rsidP="004D32B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Natálie Tesárková</w:t>
            </w:r>
          </w:p>
          <w:p w14:paraId="2A6EAD51" w14:textId="118CF468" w:rsidR="00E62F8A" w:rsidRPr="002A5844" w:rsidRDefault="004D32BD" w:rsidP="002D4EAA">
            <w:pPr>
              <w:spacing w:after="0"/>
              <w:jc w:val="right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(Dr. </w:t>
            </w:r>
            <w:r w:rsidR="002D4EAA">
              <w:rPr>
                <w:rFonts w:cs="Calibri"/>
                <w:i/>
                <w:sz w:val="18"/>
                <w:szCs w:val="18"/>
              </w:rPr>
              <w:t>Bendl</w:t>
            </w:r>
            <w:r w:rsidR="00E62F8A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E62F8A" w:rsidRPr="000A5BD3" w14:paraId="0CC70A70" w14:textId="77777777" w:rsidTr="00D514D0">
        <w:trPr>
          <w:trHeight w:hRule="exact" w:val="644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E1C1122" w14:textId="77777777" w:rsidR="00E62F8A" w:rsidRDefault="00E62F8A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0.0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5CA0B8F" w14:textId="3DC81BE1" w:rsidR="00E62F8A" w:rsidRPr="00316B1D" w:rsidRDefault="002D4EAA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2D4EAA">
              <w:rPr>
                <w:rFonts w:cs="Calibri"/>
                <w:bCs/>
                <w:i/>
                <w:color w:val="000000"/>
                <w:szCs w:val="20"/>
              </w:rPr>
              <w:t xml:space="preserve">Geografická analýza </w:t>
            </w:r>
            <w:r>
              <w:rPr>
                <w:rFonts w:cs="Calibri"/>
                <w:bCs/>
                <w:i/>
                <w:color w:val="000000"/>
                <w:szCs w:val="20"/>
              </w:rPr>
              <w:t>cestovního ruchu v okrese Semily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505E9CF" w14:textId="7AE91F2C" w:rsidR="002D4EAA" w:rsidRDefault="002D4EAA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Iveta Vaňátková</w:t>
            </w:r>
          </w:p>
          <w:p w14:paraId="490CD7FE" w14:textId="3EE77B46" w:rsidR="00E62F8A" w:rsidRPr="008B7088" w:rsidRDefault="002D4EAA" w:rsidP="002D4EAA">
            <w:pPr>
              <w:spacing w:after="0"/>
              <w:jc w:val="right"/>
              <w:rPr>
                <w:rFonts w:cs="Calibri"/>
                <w:i/>
                <w:sz w:val="18"/>
                <w:szCs w:val="18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 (Dr. Boháč)</w:t>
            </w:r>
          </w:p>
        </w:tc>
      </w:tr>
    </w:tbl>
    <w:p w14:paraId="2AC0EDEA" w14:textId="76D12605" w:rsidR="002D4EAA" w:rsidRPr="002D4EAA" w:rsidRDefault="002D4EAA" w:rsidP="002D4EAA">
      <w:pPr>
        <w:shd w:val="clear" w:color="auto" w:fill="9CC2E5" w:themeFill="accent5" w:themeFillTint="99"/>
        <w:ind w:right="-591"/>
        <w:rPr>
          <w:rFonts w:cs="Calibri"/>
          <w:b/>
          <w:i/>
          <w:sz w:val="24"/>
          <w:u w:val="single"/>
        </w:rPr>
      </w:pPr>
      <w:r w:rsidRPr="00907F8E">
        <w:rPr>
          <w:rFonts w:cs="Calibri"/>
          <w:b/>
          <w:sz w:val="24"/>
        </w:rPr>
        <w:t xml:space="preserve">Obor: </w:t>
      </w:r>
      <w:r w:rsidRPr="002D4EAA">
        <w:rPr>
          <w:rFonts w:cs="Calibri"/>
          <w:b/>
          <w:i/>
          <w:sz w:val="24"/>
        </w:rPr>
        <w:t>Učitelství pro 2. stupeň ZŠ/SŠ (Mgr.)</w:t>
      </w: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2D4EAA" w14:paraId="60BC4E77" w14:textId="77777777" w:rsidTr="002D4EAA">
        <w:trPr>
          <w:trHeight w:hRule="exact" w:val="51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673E4E7" w14:textId="5DB53C1A" w:rsidR="002D4EAA" w:rsidRDefault="002D4EAA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0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72142EA" w14:textId="77777777" w:rsidR="002D4EAA" w:rsidRPr="00F351F9" w:rsidRDefault="002D4EAA" w:rsidP="002D4EAA">
            <w:pPr>
              <w:rPr>
                <w:rFonts w:cs="Calibri"/>
                <w:bCs/>
                <w:i/>
                <w:color w:val="000000"/>
                <w:szCs w:val="20"/>
              </w:rPr>
            </w:pPr>
            <w:r w:rsidRPr="00F351F9">
              <w:rPr>
                <w:rFonts w:cs="Calibri"/>
                <w:bCs/>
                <w:i/>
                <w:color w:val="000000"/>
                <w:szCs w:val="20"/>
              </w:rPr>
              <w:t>Geografická analýza kriminality ve vybraných zemích EU a US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210F26A" w14:textId="4D727D76" w:rsidR="002D4EAA" w:rsidRDefault="002D4EAA" w:rsidP="002D4EAA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Karolína Daňková</w:t>
            </w:r>
          </w:p>
          <w:p w14:paraId="5F307318" w14:textId="39F2873E" w:rsidR="002D4EAA" w:rsidRDefault="002D4EAA" w:rsidP="002D4EAA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 (Dr. Bendl</w:t>
            </w:r>
            <w:proofErr w:type="gramStart"/>
            <w:r>
              <w:rPr>
                <w:rFonts w:cs="Calibri"/>
                <w:i/>
                <w:sz w:val="18"/>
                <w:szCs w:val="18"/>
              </w:rPr>
              <w:t>/ )</w:t>
            </w:r>
            <w:proofErr w:type="gramEnd"/>
          </w:p>
        </w:tc>
      </w:tr>
      <w:tr w:rsidR="002D4EAA" w14:paraId="6E697391" w14:textId="77777777" w:rsidTr="002D4EAA">
        <w:trPr>
          <w:trHeight w:hRule="exact" w:val="486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31B078B" w14:textId="68500EF9" w:rsidR="002D4EAA" w:rsidRDefault="00F110CA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1.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EFD30F2" w14:textId="458AF884" w:rsidR="002D4EAA" w:rsidRPr="002D4EAA" w:rsidRDefault="002D4EAA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2D4EAA">
              <w:rPr>
                <w:rFonts w:cs="Calibri"/>
                <w:bCs/>
                <w:i/>
                <w:color w:val="000000"/>
                <w:szCs w:val="20"/>
              </w:rPr>
              <w:t>Badatelská a terénní výuka geologie v oblasti Tanvaldu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058FF0D" w14:textId="18E569D9" w:rsidR="002D4EAA" w:rsidRDefault="00AA127F" w:rsidP="002D4EAA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Karel Vlach</w:t>
            </w:r>
          </w:p>
          <w:p w14:paraId="424B7866" w14:textId="35920DA0" w:rsidR="002D4EAA" w:rsidRDefault="002D4EAA" w:rsidP="002D4EAA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 (Doc. </w:t>
            </w:r>
            <w:r w:rsidR="00AA127F">
              <w:rPr>
                <w:rFonts w:cs="Calibri"/>
                <w:i/>
                <w:sz w:val="18"/>
                <w:szCs w:val="18"/>
              </w:rPr>
              <w:t>Böhm</w:t>
            </w:r>
            <w:proofErr w:type="gramStart"/>
            <w:r>
              <w:rPr>
                <w:rFonts w:cs="Calibri"/>
                <w:i/>
                <w:sz w:val="18"/>
                <w:szCs w:val="18"/>
              </w:rPr>
              <w:t>/ )</w:t>
            </w:r>
            <w:proofErr w:type="gramEnd"/>
          </w:p>
          <w:p w14:paraId="6456BBA4" w14:textId="77777777" w:rsidR="002D4EAA" w:rsidRDefault="002D4EAA" w:rsidP="002D4EAA">
            <w:pPr>
              <w:spacing w:after="0"/>
              <w:jc w:val="right"/>
              <w:rPr>
                <w:rFonts w:cs="Calibri"/>
              </w:rPr>
            </w:pPr>
          </w:p>
        </w:tc>
      </w:tr>
      <w:tr w:rsidR="002D4EAA" w:rsidRPr="00DE5C0C" w14:paraId="5461D32D" w14:textId="77777777" w:rsidTr="002D4EAA">
        <w:trPr>
          <w:trHeight w:hRule="exact" w:val="431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D13D5ED" w14:textId="0C1ED03F" w:rsidR="002D4EAA" w:rsidRDefault="00F110CA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2.35</w:t>
            </w:r>
          </w:p>
        </w:tc>
        <w:tc>
          <w:tcPr>
            <w:tcW w:w="90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D02DBA3" w14:textId="77777777" w:rsidR="002D4EAA" w:rsidRDefault="002D4EAA" w:rsidP="002D4EAA">
            <w:pPr>
              <w:spacing w:after="0"/>
              <w:rPr>
                <w:rFonts w:cs="Calibri"/>
                <w:b/>
              </w:rPr>
            </w:pPr>
            <w:r w:rsidRPr="00404DE4">
              <w:rPr>
                <w:rFonts w:cs="Calibri"/>
                <w:b/>
              </w:rPr>
              <w:t>Vyhlášení výsleků SZZ</w:t>
            </w:r>
          </w:p>
          <w:p w14:paraId="61B0BD7A" w14:textId="77777777" w:rsidR="002D4EAA" w:rsidRPr="00DE5C0C" w:rsidRDefault="002D4EAA" w:rsidP="002D4EAA">
            <w:pPr>
              <w:rPr>
                <w:rFonts w:cs="Calibri"/>
              </w:rPr>
            </w:pPr>
          </w:p>
        </w:tc>
      </w:tr>
    </w:tbl>
    <w:p w14:paraId="76B493A1" w14:textId="2665BA00" w:rsidR="002D4EAA" w:rsidRDefault="002D4EAA" w:rsidP="000C3E39">
      <w:pPr>
        <w:rPr>
          <w:rFonts w:cs="Calibri"/>
          <w:szCs w:val="20"/>
        </w:rPr>
      </w:pP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F110CA" w14:paraId="522F52BE" w14:textId="77777777" w:rsidTr="00F110CA">
        <w:trPr>
          <w:trHeight w:hRule="exact" w:val="762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9EC0F0E" w14:textId="30125022" w:rsidR="00F110CA" w:rsidRDefault="00F110CA" w:rsidP="008F6AEE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3.2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00A840C" w14:textId="56DD0431" w:rsidR="00F110CA" w:rsidRPr="00F110CA" w:rsidRDefault="00F110CA" w:rsidP="008F6AEE">
            <w:pPr>
              <w:rPr>
                <w:rFonts w:cs="Calibri"/>
                <w:bCs/>
                <w:i/>
                <w:color w:val="000000"/>
                <w:szCs w:val="20"/>
              </w:rPr>
            </w:pPr>
            <w:r w:rsidRPr="00F110CA">
              <w:rPr>
                <w:rFonts w:cs="Calibri"/>
                <w:bCs/>
                <w:i/>
                <w:color w:val="000000"/>
                <w:szCs w:val="20"/>
              </w:rPr>
              <w:t>Srovnání výuky územního plánování v České republice a ve Švédsku na základních školách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E7892C8" w14:textId="1B0E6C56" w:rsidR="00F110CA" w:rsidRDefault="00F110CA" w:rsidP="008F6AE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ichaela Hronková</w:t>
            </w:r>
          </w:p>
          <w:p w14:paraId="32A3D501" w14:textId="7799E705" w:rsidR="00F110CA" w:rsidRDefault="00F110CA" w:rsidP="00F110CA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 (Doc. Böhm</w:t>
            </w:r>
            <w:proofErr w:type="gramStart"/>
            <w:r>
              <w:rPr>
                <w:rFonts w:cs="Calibri"/>
                <w:i/>
                <w:sz w:val="18"/>
                <w:szCs w:val="18"/>
              </w:rPr>
              <w:t>/ )</w:t>
            </w:r>
            <w:proofErr w:type="gramEnd"/>
          </w:p>
        </w:tc>
      </w:tr>
      <w:tr w:rsidR="00F110CA" w14:paraId="56CCE883" w14:textId="77777777" w:rsidTr="00F110CA">
        <w:trPr>
          <w:trHeight w:hRule="exact" w:val="66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C861285" w14:textId="5D6DC3FF" w:rsidR="00F110CA" w:rsidRDefault="00F110CA" w:rsidP="008F6AEE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4.1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E816DCE" w14:textId="4E10EDCF" w:rsidR="00F110CA" w:rsidRPr="00F110CA" w:rsidRDefault="00F110CA" w:rsidP="008F6AEE">
            <w:pPr>
              <w:rPr>
                <w:rFonts w:cs="Calibri"/>
                <w:i/>
                <w:color w:val="000000"/>
                <w:szCs w:val="20"/>
              </w:rPr>
            </w:pPr>
            <w:r w:rsidRPr="00F110CA">
              <w:rPr>
                <w:rFonts w:cs="Calibri"/>
                <w:bCs/>
                <w:i/>
                <w:color w:val="000000"/>
                <w:szCs w:val="20"/>
              </w:rPr>
              <w:t>Za příběhy vody v krajině: Využití metod dálkového průzkumu Země ve výuce geografie na ZŠ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65E4A7C" w14:textId="2C204841" w:rsidR="00F110CA" w:rsidRDefault="00F110CA" w:rsidP="008F6AE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Simona Kohoutová</w:t>
            </w:r>
          </w:p>
          <w:p w14:paraId="6A5C37EF" w14:textId="26A4EA05" w:rsidR="00F110CA" w:rsidRDefault="00F110CA" w:rsidP="008F6AEE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 (Dr. Kocum</w:t>
            </w:r>
            <w:proofErr w:type="gramStart"/>
            <w:r>
              <w:rPr>
                <w:rFonts w:cs="Calibri"/>
                <w:i/>
                <w:sz w:val="18"/>
                <w:szCs w:val="18"/>
              </w:rPr>
              <w:t>/ )</w:t>
            </w:r>
            <w:proofErr w:type="gramEnd"/>
          </w:p>
          <w:p w14:paraId="6EDAB133" w14:textId="77777777" w:rsidR="00F110CA" w:rsidRDefault="00F110CA" w:rsidP="008F6AEE">
            <w:pPr>
              <w:spacing w:after="0"/>
              <w:jc w:val="right"/>
              <w:rPr>
                <w:rFonts w:cs="Calibri"/>
              </w:rPr>
            </w:pPr>
          </w:p>
        </w:tc>
      </w:tr>
      <w:tr w:rsidR="00F110CA" w14:paraId="56DCEA25" w14:textId="77777777" w:rsidTr="00F110CA">
        <w:trPr>
          <w:trHeight w:hRule="exact" w:val="519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3940312" w14:textId="5E9996C7" w:rsidR="00F110CA" w:rsidRDefault="00F22A29" w:rsidP="008F6AEE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4.5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0468734" w14:textId="43D654EC" w:rsidR="00F110CA" w:rsidRPr="00F110CA" w:rsidRDefault="00F110CA" w:rsidP="008F6AEE">
            <w:pPr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CBDC28A" w14:textId="749F5433" w:rsidR="00F110CA" w:rsidRDefault="00F110CA" w:rsidP="008F6AE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Jakub Knittl</w:t>
            </w:r>
          </w:p>
        </w:tc>
      </w:tr>
    </w:tbl>
    <w:p w14:paraId="6B77B832" w14:textId="77777777" w:rsidR="00F22A29" w:rsidRPr="002A5844" w:rsidRDefault="00F22A29" w:rsidP="00F22A29">
      <w:pPr>
        <w:shd w:val="clear" w:color="auto" w:fill="9CC2E5" w:themeFill="accent5" w:themeFillTint="99"/>
        <w:ind w:right="-591"/>
        <w:rPr>
          <w:rFonts w:cs="Calibri"/>
          <w:b/>
          <w:i/>
          <w:sz w:val="24"/>
          <w:u w:val="single"/>
        </w:rPr>
      </w:pPr>
      <w:r w:rsidRPr="00907F8E">
        <w:rPr>
          <w:rFonts w:cs="Calibri"/>
          <w:b/>
          <w:sz w:val="24"/>
        </w:rPr>
        <w:t xml:space="preserve">Obor: </w:t>
      </w:r>
      <w:r w:rsidRPr="00F65360">
        <w:rPr>
          <w:rFonts w:cs="Calibri"/>
          <w:b/>
          <w:i/>
          <w:sz w:val="24"/>
        </w:rPr>
        <w:t xml:space="preserve">Zeměpis/geografie se zaměřením na vzdělávání </w:t>
      </w:r>
      <w:r w:rsidRPr="00907F8E">
        <w:rPr>
          <w:rFonts w:cs="Calibri"/>
          <w:b/>
          <w:i/>
          <w:sz w:val="24"/>
        </w:rPr>
        <w:t>(Bc.)</w:t>
      </w:r>
      <w:r w:rsidRPr="00B62BF3">
        <w:rPr>
          <w:rFonts w:cs="Calibri"/>
          <w:noProof/>
          <w:szCs w:val="20"/>
          <w:lang w:eastAsia="cs-CZ"/>
        </w:rPr>
        <w:t xml:space="preserve"> </w:t>
      </w: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F22A29" w14:paraId="0C0BFB31" w14:textId="77777777" w:rsidTr="00D514D0">
        <w:trPr>
          <w:trHeight w:hRule="exact" w:val="709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458B262" w14:textId="27F1C20B" w:rsidR="00F22A29" w:rsidRDefault="00F22A29" w:rsidP="008F6AEE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5.2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9C03BAF" w14:textId="1015E4CE" w:rsidR="00F22A29" w:rsidRPr="00F110CA" w:rsidRDefault="00F22A29" w:rsidP="008F6AEE">
            <w:pPr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C47DD92" w14:textId="2412794B" w:rsidR="00F22A29" w:rsidRDefault="00F22A29" w:rsidP="00F22A29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Jana Fixová</w:t>
            </w:r>
          </w:p>
        </w:tc>
      </w:tr>
      <w:tr w:rsidR="00B251B7" w14:paraId="6256A542" w14:textId="77777777" w:rsidTr="00D514D0">
        <w:trPr>
          <w:trHeight w:hRule="exact" w:val="709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7127996" w14:textId="618A2C05" w:rsidR="00B251B7" w:rsidRDefault="00B251B7" w:rsidP="008F6AEE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lastRenderedPageBreak/>
              <w:t>15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ACF46EE" w14:textId="6BB6E3EA" w:rsidR="00B251B7" w:rsidRDefault="00B251B7" w:rsidP="008F6AEE">
            <w:pPr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CE117B0" w14:textId="67C3CB4E" w:rsidR="00B251B7" w:rsidRDefault="00B251B7" w:rsidP="00F22A29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Zuzana Krátká</w:t>
            </w:r>
          </w:p>
        </w:tc>
      </w:tr>
      <w:tr w:rsidR="00BC3A89" w14:paraId="6CF36114" w14:textId="77777777" w:rsidTr="00D514D0">
        <w:trPr>
          <w:trHeight w:hRule="exact" w:val="709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3E19FE6" w14:textId="6A5C6449" w:rsidR="00BC3A89" w:rsidRDefault="00BC3A89" w:rsidP="008F6AEE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6.1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1C0313D" w14:textId="55A08380" w:rsidR="00BC3A89" w:rsidRDefault="00BC3A89" w:rsidP="008F6AEE">
            <w:pPr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52DE693" w14:textId="67290DC5" w:rsidR="00BC3A89" w:rsidRDefault="00BC3A89" w:rsidP="00F22A29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Jan Popelínský</w:t>
            </w:r>
          </w:p>
        </w:tc>
      </w:tr>
      <w:tr w:rsidR="00A26AF5" w14:paraId="706A5FB2" w14:textId="77777777" w:rsidTr="00D514D0">
        <w:trPr>
          <w:trHeight w:hRule="exact" w:val="709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BB4BA68" w14:textId="2C4CFDFB" w:rsidR="00A26AF5" w:rsidRDefault="00A26AF5" w:rsidP="008F6AEE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6.3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F5FE4D9" w14:textId="5EF05FB1" w:rsidR="00A26AF5" w:rsidRDefault="00A26AF5" w:rsidP="008F6AEE">
            <w:pPr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CDB3419" w14:textId="53C6D0EE" w:rsidR="00A26AF5" w:rsidRDefault="00A26AF5" w:rsidP="00F22A29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Vojtěch Třešňák</w:t>
            </w:r>
          </w:p>
        </w:tc>
      </w:tr>
      <w:tr w:rsidR="00F22A29" w14:paraId="26A4274E" w14:textId="77777777" w:rsidTr="00D514D0">
        <w:trPr>
          <w:trHeight w:hRule="exact" w:val="289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2B02F69" w14:textId="34D756E3" w:rsidR="00F22A29" w:rsidRDefault="00A26AF5" w:rsidP="008F6AEE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7:20</w:t>
            </w:r>
          </w:p>
        </w:tc>
        <w:tc>
          <w:tcPr>
            <w:tcW w:w="90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CEC7728" w14:textId="6752DA25" w:rsidR="00F22A29" w:rsidRPr="00F22A29" w:rsidRDefault="00F22A29" w:rsidP="00F22A29">
            <w:pPr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Vyhlášení výsledků SZZ</w:t>
            </w:r>
          </w:p>
        </w:tc>
      </w:tr>
    </w:tbl>
    <w:p w14:paraId="4AE16B42" w14:textId="77777777" w:rsidR="00F22A29" w:rsidRPr="000C3E39" w:rsidRDefault="00F22A29" w:rsidP="00D514D0"/>
    <w:sectPr w:rsidR="00F22A29" w:rsidRPr="000C3E39" w:rsidSect="00F54CFF">
      <w:headerReference w:type="default" r:id="rId8"/>
      <w:footerReference w:type="even" r:id="rId9"/>
      <w:footerReference w:type="default" r:id="rId10"/>
      <w:pgSz w:w="11906" w:h="16838"/>
      <w:pgMar w:top="2552" w:right="1416" w:bottom="851" w:left="1134" w:header="709" w:footer="19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1372B0" w14:textId="77777777" w:rsidR="00440944" w:rsidRDefault="00440944" w:rsidP="008F253F">
      <w:r>
        <w:separator/>
      </w:r>
    </w:p>
  </w:endnote>
  <w:endnote w:type="continuationSeparator" w:id="0">
    <w:p w14:paraId="270BE464" w14:textId="77777777" w:rsidR="00440944" w:rsidRDefault="00440944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lostrnky"/>
      </w:rPr>
      <w:id w:val="1130367905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1B3747CC" w14:textId="0E60CB5B" w:rsidR="002D4EAA" w:rsidRDefault="002D4EAA" w:rsidP="002D4EAA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601D78CF" w14:textId="77777777" w:rsidR="002D4EAA" w:rsidRDefault="002D4EAA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909672" w14:textId="2EB302F0" w:rsidR="002D4EAA" w:rsidRDefault="002D4EAA" w:rsidP="00677737">
    <w:pPr>
      <w:pStyle w:val="Zpat"/>
      <w:framePr w:wrap="none" w:vAnchor="text" w:hAnchor="margin" w:xAlign="right" w:y="1"/>
    </w:pPr>
  </w:p>
  <w:p w14:paraId="7F427EEA" w14:textId="533E80E4" w:rsidR="002D4EAA" w:rsidRPr="002B7901" w:rsidRDefault="002D4EAA" w:rsidP="00284BBC">
    <w:pPr>
      <w:pStyle w:val="Zpat"/>
      <w:ind w:right="360"/>
      <w:rPr>
        <w:rFonts w:ascii="Arial" w:hAnsi="Arial" w:cs="Arial"/>
        <w:color w:val="0076D5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A35F2F" w14:textId="77777777" w:rsidR="00440944" w:rsidRDefault="00440944" w:rsidP="008F253F">
      <w:r>
        <w:separator/>
      </w:r>
    </w:p>
  </w:footnote>
  <w:footnote w:type="continuationSeparator" w:id="0">
    <w:p w14:paraId="221836CF" w14:textId="77777777" w:rsidR="00440944" w:rsidRDefault="00440944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A18ABB" w14:textId="07BE1BB5" w:rsidR="002D4EAA" w:rsidRDefault="002D4EAA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 wp14:anchorId="233998B7" wp14:editId="2EA27B92">
          <wp:simplePos x="0" y="0"/>
          <wp:positionH relativeFrom="page">
            <wp:posOffset>449943</wp:posOffset>
          </wp:positionH>
          <wp:positionV relativeFrom="page">
            <wp:posOffset>449943</wp:posOffset>
          </wp:positionV>
          <wp:extent cx="6602400" cy="860400"/>
          <wp:effectExtent l="0" t="0" r="1905" b="3810"/>
          <wp:wrapNone/>
          <wp:docPr id="50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C5304"/>
    <w:multiLevelType w:val="hybridMultilevel"/>
    <w:tmpl w:val="1B887E4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697233"/>
    <w:multiLevelType w:val="hybridMultilevel"/>
    <w:tmpl w:val="B0E0ED2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isplayBackgroundShape/>
  <w:hideSpellingErrors/>
  <w:hideGrammaticalErrors/>
  <w:proofState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wNTM0MTE1MDcwMjJT0lEKTi0uzszPAykwtKwFAD/ugM4tAAAA"/>
  </w:docVars>
  <w:rsids>
    <w:rsidRoot w:val="00E2345F"/>
    <w:rsid w:val="000055CA"/>
    <w:rsid w:val="00011DEC"/>
    <w:rsid w:val="000156B1"/>
    <w:rsid w:val="000176C5"/>
    <w:rsid w:val="00022546"/>
    <w:rsid w:val="000334C2"/>
    <w:rsid w:val="00065583"/>
    <w:rsid w:val="000712B2"/>
    <w:rsid w:val="000738E1"/>
    <w:rsid w:val="00076B18"/>
    <w:rsid w:val="000A180A"/>
    <w:rsid w:val="000B436C"/>
    <w:rsid w:val="000C3E39"/>
    <w:rsid w:val="000C5A37"/>
    <w:rsid w:val="000D1FE1"/>
    <w:rsid w:val="000E59FD"/>
    <w:rsid w:val="00111672"/>
    <w:rsid w:val="00161D7C"/>
    <w:rsid w:val="00174B8F"/>
    <w:rsid w:val="0017718C"/>
    <w:rsid w:val="00183039"/>
    <w:rsid w:val="0019414C"/>
    <w:rsid w:val="001B3889"/>
    <w:rsid w:val="001B7673"/>
    <w:rsid w:val="001C3713"/>
    <w:rsid w:val="001C5625"/>
    <w:rsid w:val="001F30A3"/>
    <w:rsid w:val="00223530"/>
    <w:rsid w:val="00226E29"/>
    <w:rsid w:val="00227432"/>
    <w:rsid w:val="00237FF3"/>
    <w:rsid w:val="00251FEA"/>
    <w:rsid w:val="00264BED"/>
    <w:rsid w:val="00284BBC"/>
    <w:rsid w:val="00286E07"/>
    <w:rsid w:val="002A5686"/>
    <w:rsid w:val="002B4D1A"/>
    <w:rsid w:val="002B5522"/>
    <w:rsid w:val="002B7901"/>
    <w:rsid w:val="002C28AB"/>
    <w:rsid w:val="002D3095"/>
    <w:rsid w:val="002D4EAA"/>
    <w:rsid w:val="002D7731"/>
    <w:rsid w:val="002F7743"/>
    <w:rsid w:val="003060CC"/>
    <w:rsid w:val="00324751"/>
    <w:rsid w:val="00340AAF"/>
    <w:rsid w:val="003522DB"/>
    <w:rsid w:val="003666B6"/>
    <w:rsid w:val="003764ED"/>
    <w:rsid w:val="00393DC5"/>
    <w:rsid w:val="003A0C9A"/>
    <w:rsid w:val="003A1E8C"/>
    <w:rsid w:val="003B62EA"/>
    <w:rsid w:val="003C7838"/>
    <w:rsid w:val="003D23E0"/>
    <w:rsid w:val="003E34A5"/>
    <w:rsid w:val="003E6B53"/>
    <w:rsid w:val="00404DE4"/>
    <w:rsid w:val="00412044"/>
    <w:rsid w:val="00423C58"/>
    <w:rsid w:val="00430A2A"/>
    <w:rsid w:val="00440944"/>
    <w:rsid w:val="00445A46"/>
    <w:rsid w:val="00452604"/>
    <w:rsid w:val="00452B44"/>
    <w:rsid w:val="004557FB"/>
    <w:rsid w:val="0046125D"/>
    <w:rsid w:val="00466115"/>
    <w:rsid w:val="00483458"/>
    <w:rsid w:val="004A70D6"/>
    <w:rsid w:val="004D32BD"/>
    <w:rsid w:val="004E1136"/>
    <w:rsid w:val="004F27A4"/>
    <w:rsid w:val="00506404"/>
    <w:rsid w:val="00526733"/>
    <w:rsid w:val="005304DD"/>
    <w:rsid w:val="005341C5"/>
    <w:rsid w:val="0053563A"/>
    <w:rsid w:val="00566749"/>
    <w:rsid w:val="00573124"/>
    <w:rsid w:val="005C4A22"/>
    <w:rsid w:val="005D1D09"/>
    <w:rsid w:val="005E6E15"/>
    <w:rsid w:val="006040E5"/>
    <w:rsid w:val="00677737"/>
    <w:rsid w:val="006F2412"/>
    <w:rsid w:val="006F36D8"/>
    <w:rsid w:val="00710EE9"/>
    <w:rsid w:val="00715782"/>
    <w:rsid w:val="00723E33"/>
    <w:rsid w:val="007459E7"/>
    <w:rsid w:val="007577C2"/>
    <w:rsid w:val="007805A9"/>
    <w:rsid w:val="007D45D1"/>
    <w:rsid w:val="008219D8"/>
    <w:rsid w:val="00824AA8"/>
    <w:rsid w:val="008359C7"/>
    <w:rsid w:val="008420EC"/>
    <w:rsid w:val="00896330"/>
    <w:rsid w:val="008B0317"/>
    <w:rsid w:val="008E09E6"/>
    <w:rsid w:val="008F1102"/>
    <w:rsid w:val="008F253F"/>
    <w:rsid w:val="008F49BE"/>
    <w:rsid w:val="00903D8E"/>
    <w:rsid w:val="00925505"/>
    <w:rsid w:val="00930F3F"/>
    <w:rsid w:val="009441E4"/>
    <w:rsid w:val="00951775"/>
    <w:rsid w:val="00956E6D"/>
    <w:rsid w:val="009713ED"/>
    <w:rsid w:val="00972CFC"/>
    <w:rsid w:val="009749F8"/>
    <w:rsid w:val="00996CB2"/>
    <w:rsid w:val="009A78D6"/>
    <w:rsid w:val="009B46E2"/>
    <w:rsid w:val="009C202B"/>
    <w:rsid w:val="009C519E"/>
    <w:rsid w:val="009F6C87"/>
    <w:rsid w:val="00A26AF5"/>
    <w:rsid w:val="00A40740"/>
    <w:rsid w:val="00A51C66"/>
    <w:rsid w:val="00A53671"/>
    <w:rsid w:val="00A65200"/>
    <w:rsid w:val="00A9420F"/>
    <w:rsid w:val="00AA127F"/>
    <w:rsid w:val="00AA3D5E"/>
    <w:rsid w:val="00AD4C59"/>
    <w:rsid w:val="00AD51A1"/>
    <w:rsid w:val="00AE55AD"/>
    <w:rsid w:val="00B07FC8"/>
    <w:rsid w:val="00B251B7"/>
    <w:rsid w:val="00B638A6"/>
    <w:rsid w:val="00B71BEB"/>
    <w:rsid w:val="00B72CD2"/>
    <w:rsid w:val="00B75F70"/>
    <w:rsid w:val="00BB1924"/>
    <w:rsid w:val="00BB2289"/>
    <w:rsid w:val="00BC00DF"/>
    <w:rsid w:val="00BC3A89"/>
    <w:rsid w:val="00BC75F4"/>
    <w:rsid w:val="00BF3AA8"/>
    <w:rsid w:val="00C04B2E"/>
    <w:rsid w:val="00C11AEE"/>
    <w:rsid w:val="00C22D2F"/>
    <w:rsid w:val="00C73C96"/>
    <w:rsid w:val="00C911C5"/>
    <w:rsid w:val="00C92A95"/>
    <w:rsid w:val="00CA5DD4"/>
    <w:rsid w:val="00CA6CEA"/>
    <w:rsid w:val="00CC3E13"/>
    <w:rsid w:val="00CD1B16"/>
    <w:rsid w:val="00D00BB4"/>
    <w:rsid w:val="00D22CA2"/>
    <w:rsid w:val="00D41B93"/>
    <w:rsid w:val="00D514D0"/>
    <w:rsid w:val="00D51EAF"/>
    <w:rsid w:val="00D7069D"/>
    <w:rsid w:val="00D92E21"/>
    <w:rsid w:val="00DA4AE4"/>
    <w:rsid w:val="00DC24AF"/>
    <w:rsid w:val="00DE24EF"/>
    <w:rsid w:val="00DE5C0C"/>
    <w:rsid w:val="00E05EDD"/>
    <w:rsid w:val="00E2345F"/>
    <w:rsid w:val="00E35826"/>
    <w:rsid w:val="00E44A1B"/>
    <w:rsid w:val="00E62F8A"/>
    <w:rsid w:val="00E67C29"/>
    <w:rsid w:val="00E852E8"/>
    <w:rsid w:val="00E969C6"/>
    <w:rsid w:val="00EB269E"/>
    <w:rsid w:val="00ED3705"/>
    <w:rsid w:val="00ED6A41"/>
    <w:rsid w:val="00EF4483"/>
    <w:rsid w:val="00F103E5"/>
    <w:rsid w:val="00F110CA"/>
    <w:rsid w:val="00F22A29"/>
    <w:rsid w:val="00F33CA5"/>
    <w:rsid w:val="00F351F9"/>
    <w:rsid w:val="00F54AE1"/>
    <w:rsid w:val="00F54CFF"/>
    <w:rsid w:val="00F60F56"/>
    <w:rsid w:val="00F644A5"/>
    <w:rsid w:val="00F66E50"/>
    <w:rsid w:val="00F7279E"/>
    <w:rsid w:val="00F83EC6"/>
    <w:rsid w:val="00F85CAE"/>
    <w:rsid w:val="00FA3313"/>
    <w:rsid w:val="00FB4F42"/>
    <w:rsid w:val="00FC0356"/>
    <w:rsid w:val="00FE48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E22A2D"/>
  <w15:chartTrackingRefBased/>
  <w15:docId w15:val="{6E4BCE30-4447-3046-8CF1-A372E8D975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FE481E"/>
    <w:pPr>
      <w:spacing w:after="240" w:line="360" w:lineRule="auto"/>
    </w:pPr>
    <w:rPr>
      <w:rFonts w:ascii="Arial" w:eastAsia="Calibri" w:hAnsi="Arial" w:cs="Times New Roman"/>
      <w:sz w:val="20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2B7901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0076D5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2B7901"/>
    <w:pPr>
      <w:keepNext/>
      <w:keepLines/>
      <w:spacing w:before="40" w:after="0"/>
      <w:outlineLvl w:val="1"/>
    </w:pPr>
    <w:rPr>
      <w:rFonts w:eastAsiaTheme="majorEastAsia" w:cstheme="majorBidi"/>
      <w:color w:val="0076D5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2B7901"/>
    <w:rPr>
      <w:rFonts w:ascii="Arial" w:eastAsiaTheme="majorEastAsia" w:hAnsi="Arial" w:cstheme="majorBidi"/>
      <w:color w:val="0076D5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2B7901"/>
    <w:rPr>
      <w:rFonts w:ascii="Arial" w:eastAsiaTheme="majorEastAsia" w:hAnsi="Arial" w:cstheme="majorBidi"/>
      <w:color w:val="0076D5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2B7901"/>
    <w:rPr>
      <w:rFonts w:ascii="Arial" w:hAnsi="Arial"/>
      <w:i/>
      <w:iCs/>
      <w:color w:val="0076D5"/>
    </w:rPr>
  </w:style>
  <w:style w:type="paragraph" w:styleId="Bezmezer">
    <w:name w:val="No Spacing"/>
    <w:uiPriority w:val="1"/>
    <w:qFormat/>
    <w:rsid w:val="00AD4C59"/>
    <w:rPr>
      <w:rFonts w:ascii="Arial" w:eastAsia="Calibri" w:hAnsi="Arial" w:cs="Times New Roman"/>
      <w:sz w:val="20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AD4C5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D4C59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  <w:style w:type="paragraph" w:styleId="Odstavecseseznamem">
    <w:name w:val="List Paragraph"/>
    <w:basedOn w:val="Normln"/>
    <w:uiPriority w:val="34"/>
    <w:qFormat/>
    <w:rsid w:val="00677737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F33CA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F33CA5"/>
    <w:pPr>
      <w:spacing w:after="200" w:line="240" w:lineRule="auto"/>
    </w:pPr>
    <w:rPr>
      <w:rFonts w:ascii="Calibri" w:hAnsi="Calibri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F33CA5"/>
    <w:rPr>
      <w:rFonts w:ascii="Calibri" w:eastAsia="Calibri" w:hAnsi="Calibri" w:cs="Times New Roman"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33C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33CA5"/>
    <w:rPr>
      <w:rFonts w:ascii="Segoe UI" w:eastAsia="Calibri" w:hAnsi="Segoe UI" w:cs="Segoe UI"/>
      <w:sz w:val="18"/>
      <w:szCs w:val="18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33CA5"/>
    <w:pPr>
      <w:spacing w:after="240"/>
    </w:pPr>
    <w:rPr>
      <w:rFonts w:ascii="Arial" w:hAnsi="Arial"/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33CA5"/>
    <w:rPr>
      <w:rFonts w:ascii="Arial" w:eastAsia="Calibri" w:hAnsi="Arial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92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392A446-BB6F-4A4A-B127-BD88A45BC1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16</TotalTime>
  <Pages>12</Pages>
  <Words>1264</Words>
  <Characters>7461</Characters>
  <Application>Microsoft Office Word</Application>
  <DocSecurity>0</DocSecurity>
  <Lines>62</Lines>
  <Paragraphs>1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870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 Dědic</dc:creator>
  <cp:keywords/>
  <dc:description/>
  <cp:lastModifiedBy>Artur Boháč</cp:lastModifiedBy>
  <cp:revision>77</cp:revision>
  <cp:lastPrinted>2023-09-18T11:14:00Z</cp:lastPrinted>
  <dcterms:created xsi:type="dcterms:W3CDTF">2024-05-06T18:13:00Z</dcterms:created>
  <dcterms:modified xsi:type="dcterms:W3CDTF">2026-05-16T15:12:00Z</dcterms:modified>
  <cp:category/>
</cp:coreProperties>
</file>